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E951F8" w14:paraId="0C965C52" w14:textId="77777777" w:rsidTr="008A4079">
        <w:tc>
          <w:tcPr>
            <w:tcW w:w="10790" w:type="dxa"/>
            <w:gridSpan w:val="5"/>
            <w:shd w:val="clear" w:color="auto" w:fill="92D050"/>
          </w:tcPr>
          <w:p w14:paraId="7B34DA66" w14:textId="77777777" w:rsidR="00E951F8" w:rsidRPr="004B546B" w:rsidRDefault="00E951F8" w:rsidP="008A407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35AB6D8C" w14:textId="1C879572" w:rsidR="00E951F8" w:rsidRDefault="00E951F8" w:rsidP="008A407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5C1961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E951F8" w:rsidRPr="00507077" w14:paraId="5172BF5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7F605BB3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2EAADEC9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C31892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96EE89A4284248929291228A47FB9192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3669519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951F8" w:rsidRPr="00507077" w14:paraId="2C4635C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3A225B18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121780C9265A4E619B351483A789FAE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530D8B4C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9A5CBCF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8889EEF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56FF47D0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1C88FB9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099046B9BE4948BD9A105F8C8B267F3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E27A3F8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1CA4712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8155F8C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77045F1B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A72DB1E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7515EAD73A7D49C8BE8B17769A285C02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  <w:listItem w:displayText="Trigonometri" w:value="Trigonometri"/>
            </w:dropDownList>
          </w:sdtPr>
          <w:sdtContent>
            <w:tc>
              <w:tcPr>
                <w:tcW w:w="8907" w:type="dxa"/>
                <w:gridSpan w:val="4"/>
              </w:tcPr>
              <w:p w14:paraId="434CDE99" w14:textId="70E3852B" w:rsidR="00E951F8" w:rsidRPr="00507077" w:rsidRDefault="00C35614" w:rsidP="008A407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i</w:t>
                </w:r>
              </w:p>
            </w:tc>
          </w:sdtContent>
        </w:sdt>
      </w:tr>
      <w:tr w:rsidR="00E951F8" w:rsidRPr="00507077" w14:paraId="68D6C7ED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DC1929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62231A2" w14:textId="2AC60F3F" w:rsidR="00E951F8" w:rsidRPr="00507077" w:rsidRDefault="00C35614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rigonometri</w:t>
            </w:r>
            <w:proofErr w:type="spellEnd"/>
            <w:r w:rsidR="0010266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</w:tr>
      <w:tr w:rsidR="00E951F8" w:rsidRPr="00507077" w14:paraId="38DE4506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2C0B228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E1E70F7" w14:textId="790C5337" w:rsidR="00790DE8" w:rsidRPr="00CF7B02" w:rsidRDefault="00C35614" w:rsidP="00790DE8">
            <w:pPr>
              <w:rPr>
                <w:sz w:val="24"/>
                <w:szCs w:val="24"/>
                <w:lang w:val="en-MY"/>
              </w:rPr>
            </w:pPr>
            <w:r>
              <w:rPr>
                <w:rStyle w:val="fontstyle01"/>
                <w:sz w:val="20"/>
                <w:szCs w:val="20"/>
              </w:rPr>
              <w:t xml:space="preserve">6 </w:t>
            </w:r>
            <w:r w:rsidR="00790DE8" w:rsidRPr="00CF7B02">
              <w:rPr>
                <w:rStyle w:val="fontstyle01"/>
                <w:sz w:val="20"/>
                <w:szCs w:val="20"/>
              </w:rPr>
              <w:t xml:space="preserve">.1  </w:t>
            </w:r>
            <w:r w:rsidR="0010266D"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 w:rsidR="00394997">
              <w:rPr>
                <w:rStyle w:val="fontstyle01"/>
                <w:sz w:val="20"/>
                <w:szCs w:val="20"/>
              </w:rPr>
              <w:t>Sudut</w:t>
            </w:r>
            <w:proofErr w:type="spellEnd"/>
            <w:r w:rsidR="00394997"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 w:rsidR="00394997">
              <w:rPr>
                <w:rStyle w:val="fontstyle01"/>
                <w:sz w:val="20"/>
                <w:szCs w:val="20"/>
              </w:rPr>
              <w:t>Positif</w:t>
            </w:r>
            <w:proofErr w:type="spellEnd"/>
            <w:r w:rsidR="00394997">
              <w:rPr>
                <w:rStyle w:val="fontstyle01"/>
                <w:sz w:val="20"/>
                <w:szCs w:val="20"/>
              </w:rPr>
              <w:t xml:space="preserve"> dab </w:t>
            </w:r>
            <w:proofErr w:type="spellStart"/>
            <w:r w:rsidR="00394997">
              <w:rPr>
                <w:rStyle w:val="fontstyle01"/>
                <w:sz w:val="20"/>
                <w:szCs w:val="20"/>
              </w:rPr>
              <w:t>Sudut</w:t>
            </w:r>
            <w:proofErr w:type="spellEnd"/>
            <w:r w:rsidR="00394997"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 w:rsidR="00394997">
              <w:rPr>
                <w:rStyle w:val="fontstyle01"/>
                <w:sz w:val="20"/>
                <w:szCs w:val="20"/>
              </w:rPr>
              <w:t>Negatif</w:t>
            </w:r>
            <w:proofErr w:type="spellEnd"/>
          </w:p>
          <w:p w14:paraId="057F60F5" w14:textId="49494F41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2B741DE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B66913A" w14:textId="5654E2D2" w:rsidR="00E951F8" w:rsidRPr="00507077" w:rsidRDefault="009D57D7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  <w:r w:rsidR="00E951F8">
              <w:rPr>
                <w:rFonts w:ascii="Arial" w:hAnsi="Arial" w:cs="Arial"/>
                <w:sz w:val="20"/>
                <w:szCs w:val="20"/>
                <w:lang w:val="en-US"/>
              </w:rPr>
              <w:t>.1.1</w:t>
            </w:r>
          </w:p>
        </w:tc>
      </w:tr>
      <w:tr w:rsidR="00E951F8" w:rsidRPr="00302BB4" w14:paraId="74D2654E" w14:textId="77777777" w:rsidTr="00675BE6">
        <w:trPr>
          <w:trHeight w:val="919"/>
        </w:trPr>
        <w:tc>
          <w:tcPr>
            <w:tcW w:w="1883" w:type="dxa"/>
            <w:shd w:val="clear" w:color="auto" w:fill="E2EFD9" w:themeFill="accent6" w:themeFillTint="33"/>
          </w:tcPr>
          <w:p w14:paraId="420AD7B0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031AE70D" w14:textId="083E1FE9" w:rsidR="00897B82" w:rsidRPr="00675BE6" w:rsidRDefault="00E951F8" w:rsidP="00675B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4E1E2E5" w14:textId="57EADD88" w:rsidR="00C96FB0" w:rsidRPr="00D04394" w:rsidRDefault="009D57D7" w:rsidP="00D04394">
            <w:pPr>
              <w:pStyle w:val="ListParagraph"/>
              <w:numPr>
                <w:ilvl w:val="0"/>
                <w:numId w:val="29"/>
              </w:numPr>
              <w:spacing w:line="276" w:lineRule="auto"/>
              <w:ind w:left="360"/>
              <w:rPr>
                <w:rFonts w:ascii="Arial" w:hAnsi="Arial" w:cs="Arial"/>
                <w:kern w:val="0"/>
                <w:sz w:val="24"/>
                <w:szCs w:val="24"/>
                <w:lang w:val="en-US"/>
              </w:rPr>
            </w:pPr>
            <w:proofErr w:type="spellStart"/>
            <w:r w:rsidRPr="00D04394">
              <w:rPr>
                <w:rFonts w:ascii="Arial" w:hAnsi="Arial" w:cs="Arial"/>
                <w:color w:val="000000"/>
              </w:rPr>
              <w:t>Mewakilkan</w:t>
            </w:r>
            <w:proofErr w:type="spellEnd"/>
            <w:r w:rsidRPr="00D04394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D04394">
              <w:rPr>
                <w:rFonts w:ascii="Arial" w:hAnsi="Arial" w:cs="Arial"/>
                <w:color w:val="000000"/>
              </w:rPr>
              <w:t>sudut</w:t>
            </w:r>
            <w:proofErr w:type="spellEnd"/>
            <w:r w:rsidRPr="00D04394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D04394">
              <w:rPr>
                <w:rFonts w:ascii="Arial" w:hAnsi="Arial" w:cs="Arial"/>
                <w:color w:val="000000"/>
              </w:rPr>
              <w:t>positif</w:t>
            </w:r>
            <w:proofErr w:type="spellEnd"/>
            <w:r w:rsidRPr="00D04394">
              <w:rPr>
                <w:rFonts w:ascii="Arial" w:hAnsi="Arial" w:cs="Arial"/>
                <w:color w:val="000000"/>
              </w:rPr>
              <w:t xml:space="preserve"> dan </w:t>
            </w:r>
            <w:proofErr w:type="spellStart"/>
            <w:r w:rsidRPr="00D04394">
              <w:rPr>
                <w:rFonts w:ascii="Arial" w:hAnsi="Arial" w:cs="Arial"/>
                <w:color w:val="000000"/>
              </w:rPr>
              <w:t>sudut</w:t>
            </w:r>
            <w:proofErr w:type="spellEnd"/>
            <w:r w:rsidRPr="00D04394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D04394">
              <w:rPr>
                <w:rFonts w:ascii="Arial" w:hAnsi="Arial" w:cs="Arial"/>
                <w:color w:val="000000"/>
              </w:rPr>
              <w:t>negatif</w:t>
            </w:r>
            <w:proofErr w:type="spellEnd"/>
            <w:r w:rsidR="00D04394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D04394">
              <w:rPr>
                <w:rFonts w:ascii="Arial" w:hAnsi="Arial" w:cs="Arial"/>
                <w:color w:val="000000"/>
              </w:rPr>
              <w:t>dalam</w:t>
            </w:r>
            <w:proofErr w:type="spellEnd"/>
            <w:r w:rsidRPr="00D04394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D04394">
              <w:rPr>
                <w:rFonts w:ascii="Arial" w:hAnsi="Arial" w:cs="Arial"/>
                <w:color w:val="000000"/>
              </w:rPr>
              <w:t>satah</w:t>
            </w:r>
            <w:proofErr w:type="spellEnd"/>
            <w:r w:rsidRPr="00D04394">
              <w:rPr>
                <w:rFonts w:ascii="Arial" w:hAnsi="Arial" w:cs="Arial"/>
                <w:color w:val="000000"/>
              </w:rPr>
              <w:t xml:space="preserve"> Cartes.</w:t>
            </w:r>
          </w:p>
          <w:p w14:paraId="648A0E28" w14:textId="77777777" w:rsidR="0090514D" w:rsidRDefault="0090514D" w:rsidP="00D0439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kern w:val="0"/>
              </w:rPr>
            </w:pPr>
          </w:p>
          <w:p w14:paraId="4E4CD69F" w14:textId="3214004F" w:rsidR="00675BE6" w:rsidRPr="00E5507D" w:rsidRDefault="00675BE6" w:rsidP="00E5507D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</w:tc>
      </w:tr>
      <w:tr w:rsidR="00E951F8" w:rsidRPr="00507077" w14:paraId="550F7B52" w14:textId="77777777" w:rsidTr="008A4079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6854F7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0346FC20" w14:textId="77777777" w:rsidR="00E951F8" w:rsidRPr="0094688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DA67F42" w14:textId="77777777" w:rsidR="00BF7210" w:rsidRDefault="00BF7210" w:rsidP="00BF7210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6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0CE56DD9" w14:textId="6122796A" w:rsidR="00E951F8" w:rsidRDefault="00E951F8" w:rsidP="007C34A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D16C07E" w14:textId="77777777" w:rsidR="00840C9F" w:rsidRDefault="00840C9F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048AF06" w14:textId="77777777" w:rsidR="006C6B16" w:rsidRPr="00F873F7" w:rsidRDefault="006C6B16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8B3C458" w14:textId="77777777" w:rsidR="00E951F8" w:rsidRPr="00C96FB0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C96FB0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C96FB0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9BEF07F" w14:textId="77777777" w:rsidR="009B4703" w:rsidRDefault="009B4703" w:rsidP="00742DF2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. 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Guru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membahagikan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murid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pasangan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menjalankan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kuiz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berikut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gram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a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Nyatakan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sukuan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betul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bagi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setiap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sudut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berikut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satah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Cartes: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210°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(ii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3π</m:t>
                  </m:r>
                </m:num>
                <m:den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5</m:t>
                  </m:r>
                </m:den>
              </m:f>
            </m:oMath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rad        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(iii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– 478°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(iv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 w:cs="Arial"/>
                  <w:color w:val="000000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5</m:t>
                  </m:r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num>
                <m:den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3</m:t>
                  </m:r>
                </m:den>
              </m:f>
            </m:oMath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rad</w:t>
            </w:r>
            <w:r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(v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760°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(b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Nyatakan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sukuan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betul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bagi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setiap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sudut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berikut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seterusnya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nyatakan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7DDDC764" w14:textId="6DBA9E64" w:rsidR="00E5507D" w:rsidRPr="00D04394" w:rsidRDefault="009B4703" w:rsidP="00742DF2">
            <w:pPr>
              <w:spacing w:line="276" w:lineRule="auto"/>
              <w:rPr>
                <w:rFonts w:ascii="Arial" w:hAnsi="Arial" w:cs="Arial"/>
                <w:kern w:val="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sudut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tirus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dibina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pada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paksi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="009D57D7" w:rsidRPr="00D0439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x.</w:t>
            </w:r>
            <w:r w:rsidR="009D57D7" w:rsidRPr="00D0439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</w:t>
            </w:r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spellStart"/>
            <w:proofErr w:type="gram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) –314°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(ii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2</m:t>
                  </m:r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num>
                <m:den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7</m:t>
                  </m:r>
                </m:den>
              </m:f>
            </m:oMath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rad          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(iii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623°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(iv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m:oMath>
              <m:r>
                <w:rPr>
                  <w:rFonts w:ascii="Cambria Math" w:hAnsi="Cambria Math" w:cs="Arial"/>
                  <w:color w:val="000000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10</m:t>
                  </m:r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num>
                <m:den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3</m:t>
                  </m:r>
                </m:den>
              </m:f>
            </m:oMath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rad</w:t>
            </w:r>
            <w:r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(v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–587°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</w:t>
            </w:r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(c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Bandingkan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jawapan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antara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>sama</w:t>
            </w:r>
            <w:proofErr w:type="spellEnd"/>
            <w:r w:rsidR="009D57D7" w:rsidRPr="00D04394">
              <w:rPr>
                <w:rFonts w:ascii="Arial" w:hAnsi="Arial" w:cs="Arial"/>
                <w:color w:val="000000"/>
                <w:sz w:val="20"/>
                <w:szCs w:val="20"/>
              </w:rPr>
              <w:t xml:space="preserve"> lain.</w:t>
            </w:r>
          </w:p>
          <w:p w14:paraId="40691850" w14:textId="77777777" w:rsidR="00C96FB0" w:rsidRDefault="00C96FB0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363D4E2F" w14:textId="77777777" w:rsidR="00C96FB0" w:rsidRDefault="00C96FB0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5AB528A8" w14:textId="77777777" w:rsidR="009B4703" w:rsidRPr="00742DF2" w:rsidRDefault="009B4703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E7948D0" w14:textId="23B1CFD5" w:rsidR="00C96FB0" w:rsidRPr="00F873F7" w:rsidRDefault="00C96FB0" w:rsidP="00C96FB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DEB28C2" w14:textId="77777777" w:rsidR="00C96FB0" w:rsidRDefault="00C96FB0" w:rsidP="00C96FB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367C2E78" w14:textId="6187621B" w:rsidR="00E951F8" w:rsidRPr="00C96FB0" w:rsidRDefault="00C96FB0" w:rsidP="00C96FB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murid.</w:t>
            </w:r>
          </w:p>
        </w:tc>
      </w:tr>
      <w:tr w:rsidR="00E951F8" w:rsidRPr="00507077" w14:paraId="4F69ECFC" w14:textId="77777777" w:rsidTr="00E5507D">
        <w:trPr>
          <w:trHeight w:val="1266"/>
        </w:trPr>
        <w:tc>
          <w:tcPr>
            <w:tcW w:w="1883" w:type="dxa"/>
            <w:shd w:val="clear" w:color="auto" w:fill="E2EFD9" w:themeFill="accent6" w:themeFillTint="33"/>
          </w:tcPr>
          <w:p w14:paraId="4DFAEECD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24538773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38015E7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CF512B" w14:textId="53D51190" w:rsidR="00E951F8" w:rsidRPr="0050707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2DB55DE2" w14:textId="77777777" w:rsidR="009532EF" w:rsidRDefault="009532EF"/>
    <w:p w14:paraId="4B4F10CE" w14:textId="77777777" w:rsidR="009D57D7" w:rsidRDefault="009D57D7"/>
    <w:p w14:paraId="5F127E7E" w14:textId="77777777" w:rsidR="006C6B16" w:rsidRDefault="006C6B1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2"/>
        <w:gridCol w:w="2951"/>
        <w:gridCol w:w="91"/>
        <w:gridCol w:w="2860"/>
        <w:gridCol w:w="2955"/>
      </w:tblGrid>
      <w:tr w:rsidR="00A933CB" w14:paraId="6364BAE5" w14:textId="77777777" w:rsidTr="001F5286">
        <w:trPr>
          <w:trHeight w:val="516"/>
        </w:trPr>
        <w:tc>
          <w:tcPr>
            <w:tcW w:w="10759" w:type="dxa"/>
            <w:gridSpan w:val="5"/>
            <w:shd w:val="clear" w:color="auto" w:fill="92D050"/>
          </w:tcPr>
          <w:p w14:paraId="214CC643" w14:textId="77777777" w:rsidR="00A933CB" w:rsidRPr="004B546B" w:rsidRDefault="00A933CB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195EC2D2" w14:textId="51E66FA4" w:rsidR="00A933CB" w:rsidRDefault="00A933CB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9A2604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A933CB" w:rsidRPr="00507077" w14:paraId="7B230F12" w14:textId="77777777" w:rsidTr="00D7352D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2A62BD68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42" w:type="dxa"/>
            <w:gridSpan w:val="2"/>
          </w:tcPr>
          <w:p w14:paraId="29090CEF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60" w:type="dxa"/>
            <w:shd w:val="clear" w:color="auto" w:fill="E2EFD9" w:themeFill="accent6" w:themeFillTint="33"/>
          </w:tcPr>
          <w:p w14:paraId="5B41F19B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378534791"/>
            <w:placeholder>
              <w:docPart w:val="D3BAE267AC5945A8954074A135835BDC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55" w:type="dxa"/>
              </w:tcPr>
              <w:p w14:paraId="0BDEBDC6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933CB" w:rsidRPr="00507077" w14:paraId="6480B029" w14:textId="77777777" w:rsidTr="00D7352D">
        <w:trPr>
          <w:trHeight w:val="270"/>
        </w:trPr>
        <w:tc>
          <w:tcPr>
            <w:tcW w:w="1902" w:type="dxa"/>
            <w:shd w:val="clear" w:color="auto" w:fill="E2EFD9" w:themeFill="accent6" w:themeFillTint="33"/>
          </w:tcPr>
          <w:p w14:paraId="0B0623F2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139604035"/>
            <w:placeholder>
              <w:docPart w:val="173C842BDB424A12A449790E481E042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42" w:type="dxa"/>
                <w:gridSpan w:val="2"/>
              </w:tcPr>
              <w:p w14:paraId="059DBEE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0FB0678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55" w:type="dxa"/>
          </w:tcPr>
          <w:p w14:paraId="7D814D55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2DF35B3A" w14:textId="77777777" w:rsidTr="00D7352D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37F2FF85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82165698"/>
            <w:placeholder>
              <w:docPart w:val="B62FDAFE1510484E84474D47717A9878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42" w:type="dxa"/>
                <w:gridSpan w:val="2"/>
              </w:tcPr>
              <w:p w14:paraId="0041570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65B371F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55" w:type="dxa"/>
          </w:tcPr>
          <w:p w14:paraId="3028F2B2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12290" w:rsidRPr="00507077" w14:paraId="097D3C9D" w14:textId="77777777" w:rsidTr="00D7352D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6BFF7B43" w14:textId="77777777" w:rsidR="00812290" w:rsidRPr="007D365C" w:rsidRDefault="00812290" w:rsidP="0081229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675140931"/>
            <w:placeholder>
              <w:docPart w:val="0215A58AA2D54AD6BB04F5535D8F6248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  <w:listItem w:displayText="Trigonometri" w:value="Trigonometri"/>
            </w:dropDownList>
          </w:sdtPr>
          <w:sdtContent>
            <w:tc>
              <w:tcPr>
                <w:tcW w:w="8857" w:type="dxa"/>
                <w:gridSpan w:val="4"/>
              </w:tcPr>
              <w:p w14:paraId="4328A636" w14:textId="26C4A4E9" w:rsidR="00812290" w:rsidRPr="00507077" w:rsidRDefault="00812290" w:rsidP="00812290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i</w:t>
                </w:r>
              </w:p>
            </w:tc>
          </w:sdtContent>
        </w:sdt>
      </w:tr>
      <w:tr w:rsidR="00D7352D" w:rsidRPr="00507077" w14:paraId="2B4DF92F" w14:textId="77777777" w:rsidTr="00D7352D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248B0218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857" w:type="dxa"/>
            <w:gridSpan w:val="4"/>
          </w:tcPr>
          <w:p w14:paraId="03DC08E5" w14:textId="735AB561" w:rsidR="00D7352D" w:rsidRPr="00507077" w:rsidRDefault="00E67B1E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rigonometri</w:t>
            </w:r>
            <w:proofErr w:type="spellEnd"/>
          </w:p>
        </w:tc>
      </w:tr>
      <w:tr w:rsidR="00D7352D" w:rsidRPr="00507077" w14:paraId="303D48B1" w14:textId="77777777" w:rsidTr="00D7352D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695D3831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51" w:type="dxa"/>
          </w:tcPr>
          <w:p w14:paraId="2FADC9C4" w14:textId="75FF8207" w:rsidR="006C6B16" w:rsidRPr="006C6B16" w:rsidRDefault="009D57D7" w:rsidP="006C6B1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Style w:val="fontstyle01"/>
                <w:sz w:val="20"/>
                <w:szCs w:val="20"/>
              </w:rPr>
              <w:t>6</w:t>
            </w:r>
            <w:r w:rsidR="00D7352D" w:rsidRPr="00CF7B02">
              <w:rPr>
                <w:rStyle w:val="fontstyle01"/>
                <w:sz w:val="20"/>
                <w:szCs w:val="20"/>
              </w:rPr>
              <w:t>.</w:t>
            </w:r>
            <w:r w:rsidR="00D7352D">
              <w:rPr>
                <w:rStyle w:val="fontstyle01"/>
                <w:sz w:val="20"/>
                <w:szCs w:val="20"/>
              </w:rPr>
              <w:t>2</w:t>
            </w:r>
            <w:r w:rsidR="00D7352D" w:rsidRPr="00CF7B02">
              <w:rPr>
                <w:rStyle w:val="fontstyle01"/>
                <w:sz w:val="20"/>
                <w:szCs w:val="20"/>
              </w:rPr>
              <w:t xml:space="preserve">  </w:t>
            </w:r>
            <w:r w:rsidR="00D7352D">
              <w:rPr>
                <w:rStyle w:val="fontstyle01"/>
                <w:sz w:val="20"/>
                <w:szCs w:val="20"/>
              </w:rPr>
              <w:t xml:space="preserve"> </w:t>
            </w:r>
            <w:r w:rsidR="006C6B16" w:rsidRPr="006C6B1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Nisbah </w:t>
            </w:r>
            <w:proofErr w:type="spellStart"/>
            <w:r w:rsidR="006C6B16" w:rsidRPr="006C6B16">
              <w:rPr>
                <w:rStyle w:val="fontstyle01"/>
                <w:rFonts w:ascii="Arial" w:hAnsi="Arial" w:cs="Arial"/>
                <w:sz w:val="20"/>
                <w:szCs w:val="20"/>
              </w:rPr>
              <w:t>Trigonometri</w:t>
            </w:r>
            <w:proofErr w:type="spellEnd"/>
            <w:r w:rsidR="006C6B16" w:rsidRPr="006C6B16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="006C6B16" w:rsidRPr="006C6B16">
              <w:rPr>
                <w:rStyle w:val="fontstyle01"/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="006C6B16" w:rsidRPr="006C6B1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6B16" w:rsidRPr="006C6B16">
              <w:rPr>
                <w:rStyle w:val="fontstyle01"/>
                <w:rFonts w:ascii="Arial" w:hAnsi="Arial" w:cs="Arial"/>
                <w:sz w:val="20"/>
                <w:szCs w:val="20"/>
              </w:rPr>
              <w:t>Sebarang</w:t>
            </w:r>
            <w:proofErr w:type="spellEnd"/>
            <w:r w:rsidR="006C6B16" w:rsidRPr="006C6B1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6B16" w:rsidRPr="006C6B16">
              <w:rPr>
                <w:rStyle w:val="fontstyle01"/>
                <w:rFonts w:ascii="Arial" w:hAnsi="Arial" w:cs="Arial"/>
                <w:sz w:val="20"/>
                <w:szCs w:val="20"/>
              </w:rPr>
              <w:t>Sudut</w:t>
            </w:r>
            <w:proofErr w:type="spellEnd"/>
          </w:p>
          <w:p w14:paraId="3841B1E1" w14:textId="2A14C6FA" w:rsidR="00D7352D" w:rsidRPr="00507077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51" w:type="dxa"/>
            <w:gridSpan w:val="2"/>
            <w:shd w:val="clear" w:color="auto" w:fill="E2EFD9" w:themeFill="accent6" w:themeFillTint="33"/>
          </w:tcPr>
          <w:p w14:paraId="4B51C4CD" w14:textId="77777777" w:rsidR="00D7352D" w:rsidRPr="00507077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55" w:type="dxa"/>
          </w:tcPr>
          <w:p w14:paraId="1AF7D1EE" w14:textId="3D9BF656" w:rsidR="00D7352D" w:rsidRPr="00507077" w:rsidRDefault="00E67B1E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 xml:space="preserve">.2.1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>.2.2</w:t>
            </w:r>
          </w:p>
        </w:tc>
      </w:tr>
      <w:tr w:rsidR="00D7352D" w:rsidRPr="00302BB4" w14:paraId="70F3D50C" w14:textId="77777777" w:rsidTr="00D7352D">
        <w:trPr>
          <w:trHeight w:val="1375"/>
        </w:trPr>
        <w:tc>
          <w:tcPr>
            <w:tcW w:w="1902" w:type="dxa"/>
            <w:shd w:val="clear" w:color="auto" w:fill="E2EFD9" w:themeFill="accent6" w:themeFillTint="33"/>
          </w:tcPr>
          <w:p w14:paraId="3A1A6EBD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857" w:type="dxa"/>
            <w:gridSpan w:val="4"/>
          </w:tcPr>
          <w:p w14:paraId="23172A98" w14:textId="77777777" w:rsidR="00D7352D" w:rsidRPr="00675BE6" w:rsidRDefault="00D7352D" w:rsidP="006C20F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F25CDAD" w14:textId="49A4B40C" w:rsidR="006C6B16" w:rsidRPr="006C20F9" w:rsidRDefault="006C6B16" w:rsidP="006C20F9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="Arial" w:hAnsi="Arial" w:cs="Arial"/>
                <w:sz w:val="24"/>
                <w:szCs w:val="24"/>
                <w:lang w:val="en-MY"/>
              </w:rPr>
            </w:pP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Membuat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perkaitan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antara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sekan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kosekan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</w:t>
            </w:r>
            <w:r w:rsid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kotangen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sinus,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kosinus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tangen</w:t>
            </w:r>
            <w:proofErr w:type="spellEnd"/>
            <w:r w:rsid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sebarang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sudut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dalam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satah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Cartes</w:t>
            </w:r>
            <w:r w:rsidR="006C20F9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7E36A64E" w14:textId="35CB5EAE" w:rsidR="006C6B16" w:rsidRPr="006C20F9" w:rsidRDefault="006C6B16" w:rsidP="006C20F9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="Arial" w:hAnsi="Arial" w:cs="Arial"/>
                <w:sz w:val="24"/>
                <w:szCs w:val="24"/>
                <w:lang w:val="en-MY"/>
              </w:rPr>
            </w:pP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nilai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nisbah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trigonometri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sebarang</w:t>
            </w:r>
            <w:proofErr w:type="spellEnd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Style w:val="fontstyle01"/>
                <w:rFonts w:ascii="Arial" w:hAnsi="Arial" w:cs="Arial"/>
                <w:sz w:val="20"/>
                <w:szCs w:val="20"/>
              </w:rPr>
              <w:t>sudut</w:t>
            </w:r>
            <w:proofErr w:type="spellEnd"/>
            <w:r w:rsidR="006C20F9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0C415F9A" w14:textId="77777777" w:rsidR="00D7352D" w:rsidRDefault="00D7352D" w:rsidP="006C20F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095F2B72" w14:textId="77777777" w:rsidR="00D7352D" w:rsidRDefault="00D7352D" w:rsidP="00D7352D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6C46BDFF" w14:textId="77777777" w:rsidR="00D7352D" w:rsidRPr="00675BE6" w:rsidRDefault="00D7352D" w:rsidP="00D7352D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</w:tc>
      </w:tr>
      <w:tr w:rsidR="00D7352D" w:rsidRPr="00507077" w14:paraId="04A77D79" w14:textId="77777777" w:rsidTr="00D7352D">
        <w:trPr>
          <w:trHeight w:val="6019"/>
        </w:trPr>
        <w:tc>
          <w:tcPr>
            <w:tcW w:w="1902" w:type="dxa"/>
            <w:shd w:val="clear" w:color="auto" w:fill="E2EFD9" w:themeFill="accent6" w:themeFillTint="33"/>
          </w:tcPr>
          <w:p w14:paraId="55411F79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857" w:type="dxa"/>
            <w:gridSpan w:val="4"/>
          </w:tcPr>
          <w:p w14:paraId="3E61575F" w14:textId="77777777" w:rsidR="00D7352D" w:rsidRPr="00946888" w:rsidRDefault="00D7352D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9970980" w14:textId="1A9AE9B3" w:rsidR="00E5507D" w:rsidRDefault="00E5507D" w:rsidP="00E5507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</w:t>
            </w:r>
            <w:r w:rsidR="00BF7210">
              <w:rPr>
                <w:rFonts w:ascii="Arial" w:eastAsia="Calibri" w:hAnsi="Arial" w:cs="Arial"/>
                <w:sz w:val="20"/>
                <w:szCs w:val="20"/>
                <w:lang w:val="en-MY"/>
              </w:rPr>
              <w:t>6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3BF7232F" w14:textId="77777777" w:rsidR="00D7352D" w:rsidRDefault="00D7352D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A8669FB" w14:textId="77777777" w:rsidR="009B4DBB" w:rsidRDefault="009B4DBB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C1B11E4" w14:textId="77777777" w:rsidR="009B4DBB" w:rsidRDefault="009B4DBB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546091F" w14:textId="7F59E7FB" w:rsidR="00D7352D" w:rsidRDefault="00D7352D" w:rsidP="009D57D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2CECBD2" w14:textId="6F7DAC1A" w:rsidR="006C20F9" w:rsidRDefault="009D57D7" w:rsidP="009D57D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1. </w:t>
            </w:r>
            <w:r w:rsid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Murid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dibahagikan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terdiri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daripada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empat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orang.</w:t>
            </w:r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. </w:t>
            </w:r>
            <w:r w:rsid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Jalankan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aktiviti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Soalan </w:t>
            </w:r>
            <w:r w:rsidR="006C20F9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un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tuk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menentukan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tanda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nisbah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trigonometri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bagi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sebarang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>sudut</w:t>
            </w:r>
            <w:proofErr w:type="spellEnd"/>
            <w:r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</w:p>
          <w:p w14:paraId="36108E29" w14:textId="3B27525E" w:rsidR="009D57D7" w:rsidRPr="006C20F9" w:rsidRDefault="006C20F9" w:rsidP="009D57D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</w:t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pada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satah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Cartes.</w:t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3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Bandingkan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hasil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kerja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lain.</w:t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4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Ciptakan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cara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supaya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anda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boleh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mengingat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</w:t>
            </w:r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spellStart"/>
            <w:proofErr w:type="gram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tanda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berbeza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bagi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nisbah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trigonometri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keempat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empat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sukuan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tersebut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</w:t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(ii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perkaitan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antara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sek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71"/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kosek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71"/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kot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71"/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sin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71"/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, kos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71"/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tan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71"/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(iii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rumus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sudut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pelengkap</w:t>
            </w:r>
            <w:proofErr w:type="spellEnd"/>
            <w:r w:rsidR="009D57D7" w:rsidRPr="006C20F9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21D7DC77" w14:textId="77777777" w:rsidR="00D7352D" w:rsidRPr="00E951F8" w:rsidRDefault="00D7352D" w:rsidP="00D7352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A451A39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1C372FE" w14:textId="77777777" w:rsidR="00FA50CA" w:rsidRPr="00FA50CA" w:rsidRDefault="00FA50CA" w:rsidP="00FA50CA">
            <w:pPr>
              <w:pStyle w:val="ListParagraph"/>
              <w:numPr>
                <w:ilvl w:val="0"/>
                <w:numId w:val="27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dan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membuat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perbincang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semu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jawap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DBB32D0" w14:textId="57786B91" w:rsidR="00D7352D" w:rsidRPr="00FA50CA" w:rsidRDefault="00FA50CA" w:rsidP="00FA50CA">
            <w:pPr>
              <w:pStyle w:val="ListParagraph"/>
              <w:numPr>
                <w:ilvl w:val="0"/>
                <w:numId w:val="27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A50CA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3073D4D3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B2006E4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0EF88C38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B620730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A866F05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5053AA5" w14:textId="5E251E0E" w:rsidR="00D7352D" w:rsidRPr="00A45BAE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52D" w:rsidRPr="00507077" w14:paraId="4FE18275" w14:textId="77777777" w:rsidTr="00D7352D">
        <w:trPr>
          <w:trHeight w:val="1728"/>
        </w:trPr>
        <w:tc>
          <w:tcPr>
            <w:tcW w:w="1902" w:type="dxa"/>
            <w:shd w:val="clear" w:color="auto" w:fill="E2EFD9" w:themeFill="accent6" w:themeFillTint="33"/>
          </w:tcPr>
          <w:p w14:paraId="288540E8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857" w:type="dxa"/>
            <w:gridSpan w:val="4"/>
          </w:tcPr>
          <w:p w14:paraId="05D543D8" w14:textId="144E9D23" w:rsidR="00D7352D" w:rsidRDefault="00000000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5859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352D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D7352D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986F3D" w14:textId="77777777" w:rsidR="00D7352D" w:rsidRDefault="00000000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09045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352D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D7352D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C6F2B6A" w14:textId="2FF052B9" w:rsidR="00D7352D" w:rsidRPr="00507077" w:rsidRDefault="00000000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74606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352D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D7352D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5B932E4E" w14:textId="77777777" w:rsidR="00807724" w:rsidRDefault="0080772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2"/>
        <w:gridCol w:w="2951"/>
        <w:gridCol w:w="91"/>
        <w:gridCol w:w="2860"/>
        <w:gridCol w:w="2955"/>
      </w:tblGrid>
      <w:tr w:rsidR="00367C3B" w14:paraId="657542A2" w14:textId="77777777" w:rsidTr="00DA4D54">
        <w:trPr>
          <w:trHeight w:val="516"/>
        </w:trPr>
        <w:tc>
          <w:tcPr>
            <w:tcW w:w="10759" w:type="dxa"/>
            <w:gridSpan w:val="5"/>
            <w:shd w:val="clear" w:color="auto" w:fill="92D050"/>
          </w:tcPr>
          <w:p w14:paraId="770DBE07" w14:textId="77777777" w:rsidR="00367C3B" w:rsidRPr="004B546B" w:rsidRDefault="00367C3B" w:rsidP="00DA4D54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65400E66" w14:textId="77777777" w:rsidR="00367C3B" w:rsidRDefault="00367C3B" w:rsidP="00DA4D54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367C3B" w:rsidRPr="00507077" w14:paraId="75438696" w14:textId="77777777" w:rsidTr="00DA4D54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5E8A2A0D" w14:textId="77777777" w:rsidR="00367C3B" w:rsidRPr="007D365C" w:rsidRDefault="00367C3B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42" w:type="dxa"/>
            <w:gridSpan w:val="2"/>
          </w:tcPr>
          <w:p w14:paraId="757C0F75" w14:textId="77777777" w:rsidR="00367C3B" w:rsidRPr="00507077" w:rsidRDefault="00367C3B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60" w:type="dxa"/>
            <w:shd w:val="clear" w:color="auto" w:fill="E2EFD9" w:themeFill="accent6" w:themeFillTint="33"/>
          </w:tcPr>
          <w:p w14:paraId="3369FA6F" w14:textId="77777777" w:rsidR="00367C3B" w:rsidRPr="007D365C" w:rsidRDefault="00367C3B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164620658"/>
            <w:placeholder>
              <w:docPart w:val="879A1F9B076846A5B61C6FE33DD3BFDE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55" w:type="dxa"/>
              </w:tcPr>
              <w:p w14:paraId="03B942C7" w14:textId="77777777" w:rsidR="00367C3B" w:rsidRPr="00507077" w:rsidRDefault="00367C3B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367C3B" w:rsidRPr="00507077" w14:paraId="1B3A0313" w14:textId="77777777" w:rsidTr="00DA4D54">
        <w:trPr>
          <w:trHeight w:val="270"/>
        </w:trPr>
        <w:tc>
          <w:tcPr>
            <w:tcW w:w="1902" w:type="dxa"/>
            <w:shd w:val="clear" w:color="auto" w:fill="E2EFD9" w:themeFill="accent6" w:themeFillTint="33"/>
          </w:tcPr>
          <w:p w14:paraId="3A8F0E78" w14:textId="77777777" w:rsidR="00367C3B" w:rsidRPr="007D365C" w:rsidRDefault="00367C3B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878981804"/>
            <w:placeholder>
              <w:docPart w:val="0753643D332A4AFB9D3F568273A04CF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42" w:type="dxa"/>
                <w:gridSpan w:val="2"/>
              </w:tcPr>
              <w:p w14:paraId="1D2AF3AD" w14:textId="77777777" w:rsidR="00367C3B" w:rsidRPr="00507077" w:rsidRDefault="00367C3B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13D304C6" w14:textId="77777777" w:rsidR="00367C3B" w:rsidRPr="007D365C" w:rsidRDefault="00367C3B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55" w:type="dxa"/>
          </w:tcPr>
          <w:p w14:paraId="216ADA00" w14:textId="77777777" w:rsidR="00367C3B" w:rsidRPr="00507077" w:rsidRDefault="00367C3B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67C3B" w:rsidRPr="00507077" w14:paraId="3F303AFF" w14:textId="77777777" w:rsidTr="00DA4D54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1B94B7E9" w14:textId="77777777" w:rsidR="00367C3B" w:rsidRPr="007D365C" w:rsidRDefault="00367C3B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841197769"/>
            <w:placeholder>
              <w:docPart w:val="B914820651D049E7996FFB3741032C67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42" w:type="dxa"/>
                <w:gridSpan w:val="2"/>
              </w:tcPr>
              <w:p w14:paraId="33602E7A" w14:textId="77777777" w:rsidR="00367C3B" w:rsidRPr="00507077" w:rsidRDefault="00367C3B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0BE3C714" w14:textId="77777777" w:rsidR="00367C3B" w:rsidRPr="007D365C" w:rsidRDefault="00367C3B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55" w:type="dxa"/>
          </w:tcPr>
          <w:p w14:paraId="3C590C0E" w14:textId="77777777" w:rsidR="00367C3B" w:rsidRPr="00507077" w:rsidRDefault="00367C3B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12290" w:rsidRPr="00507077" w14:paraId="0BD3984C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38540E2C" w14:textId="77777777" w:rsidR="00812290" w:rsidRPr="007D365C" w:rsidRDefault="00812290" w:rsidP="0081229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388300597"/>
            <w:placeholder>
              <w:docPart w:val="DAC9269FD46842CFA0AF375EB030148C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  <w:listItem w:displayText="Trigonometri" w:value="Trigonometri"/>
            </w:dropDownList>
          </w:sdtPr>
          <w:sdtContent>
            <w:tc>
              <w:tcPr>
                <w:tcW w:w="8857" w:type="dxa"/>
                <w:gridSpan w:val="4"/>
              </w:tcPr>
              <w:p w14:paraId="0BB0770B" w14:textId="33C14F2F" w:rsidR="00812290" w:rsidRPr="00507077" w:rsidRDefault="00812290" w:rsidP="00812290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i</w:t>
                </w:r>
              </w:p>
            </w:tc>
          </w:sdtContent>
        </w:sdt>
      </w:tr>
      <w:tr w:rsidR="00367C3B" w:rsidRPr="00507077" w14:paraId="113CA44F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4F865108" w14:textId="77777777" w:rsidR="00367C3B" w:rsidRPr="007D365C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857" w:type="dxa"/>
            <w:gridSpan w:val="4"/>
          </w:tcPr>
          <w:p w14:paraId="6EDF8D4D" w14:textId="1D8D36FA" w:rsidR="00367C3B" w:rsidRPr="00507077" w:rsidRDefault="00E67B1E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rigonometri</w:t>
            </w:r>
            <w:proofErr w:type="spellEnd"/>
          </w:p>
        </w:tc>
      </w:tr>
      <w:tr w:rsidR="00367C3B" w:rsidRPr="00507077" w14:paraId="0994DB95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5E781C60" w14:textId="77777777" w:rsidR="00367C3B" w:rsidRPr="007D365C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51" w:type="dxa"/>
          </w:tcPr>
          <w:p w14:paraId="20BC0B80" w14:textId="58D00E69" w:rsidR="009D45B5" w:rsidRPr="009D45B5" w:rsidRDefault="00807724" w:rsidP="009D45B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Style w:val="fontstyle01"/>
                <w:sz w:val="20"/>
                <w:szCs w:val="20"/>
              </w:rPr>
              <w:t>6</w:t>
            </w:r>
            <w:r w:rsidR="00367C3B" w:rsidRPr="00CF7B02">
              <w:rPr>
                <w:rStyle w:val="fontstyle01"/>
                <w:sz w:val="20"/>
                <w:szCs w:val="20"/>
              </w:rPr>
              <w:t>.</w:t>
            </w:r>
            <w:r w:rsidR="00367C3B">
              <w:rPr>
                <w:rStyle w:val="fontstyle01"/>
                <w:sz w:val="20"/>
                <w:szCs w:val="20"/>
              </w:rPr>
              <w:t>3</w:t>
            </w:r>
            <w:r w:rsidR="00367C3B" w:rsidRPr="00CF7B02">
              <w:rPr>
                <w:rStyle w:val="fontstyle01"/>
                <w:sz w:val="20"/>
                <w:szCs w:val="20"/>
              </w:rPr>
              <w:t xml:space="preserve">  </w:t>
            </w:r>
            <w:r w:rsidR="00367C3B">
              <w:rPr>
                <w:rStyle w:val="fontstyle01"/>
                <w:sz w:val="20"/>
                <w:szCs w:val="20"/>
              </w:rPr>
              <w:t xml:space="preserve"> </w:t>
            </w:r>
            <w:r w:rsidR="009D45B5" w:rsidRPr="009D45B5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Graf </w:t>
            </w:r>
            <w:proofErr w:type="spellStart"/>
            <w:r w:rsidR="009D45B5" w:rsidRPr="009D45B5">
              <w:rPr>
                <w:rStyle w:val="fontstyle01"/>
                <w:rFonts w:ascii="Arial" w:hAnsi="Arial" w:cs="Arial"/>
                <w:sz w:val="20"/>
                <w:szCs w:val="20"/>
              </w:rPr>
              <w:t>Fungsi</w:t>
            </w:r>
            <w:proofErr w:type="spellEnd"/>
            <w:r w:rsidR="009D45B5" w:rsidRPr="009D45B5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Sinus,</w:t>
            </w:r>
            <w:r w:rsidR="009D45B5" w:rsidRPr="009D45B5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="009D45B5" w:rsidRPr="009D45B5">
              <w:rPr>
                <w:rStyle w:val="fontstyle01"/>
                <w:rFonts w:ascii="Arial" w:hAnsi="Arial" w:cs="Arial"/>
                <w:sz w:val="20"/>
                <w:szCs w:val="20"/>
              </w:rPr>
              <w:t>Kosinus</w:t>
            </w:r>
            <w:proofErr w:type="spellEnd"/>
            <w:r w:rsidR="009D45B5" w:rsidRPr="009D45B5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Tangen</w:t>
            </w:r>
          </w:p>
          <w:p w14:paraId="40E57920" w14:textId="66034AD5" w:rsidR="00367C3B" w:rsidRPr="00507077" w:rsidRDefault="00367C3B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51" w:type="dxa"/>
            <w:gridSpan w:val="2"/>
            <w:shd w:val="clear" w:color="auto" w:fill="E2EFD9" w:themeFill="accent6" w:themeFillTint="33"/>
          </w:tcPr>
          <w:p w14:paraId="3E6489D5" w14:textId="77777777" w:rsidR="00367C3B" w:rsidRPr="00507077" w:rsidRDefault="00367C3B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55" w:type="dxa"/>
          </w:tcPr>
          <w:p w14:paraId="3208759D" w14:textId="2ABC0BB0" w:rsidR="00367C3B" w:rsidRPr="00507077" w:rsidRDefault="00E67B1E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  <w:r w:rsidR="00367C3B">
              <w:rPr>
                <w:rFonts w:ascii="Arial" w:hAnsi="Arial" w:cs="Arial"/>
                <w:sz w:val="20"/>
                <w:szCs w:val="20"/>
                <w:lang w:val="en-US"/>
              </w:rPr>
              <w:t xml:space="preserve">.3.1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  <w:r w:rsidR="00367C3B">
              <w:rPr>
                <w:rFonts w:ascii="Arial" w:hAnsi="Arial" w:cs="Arial"/>
                <w:sz w:val="20"/>
                <w:szCs w:val="20"/>
                <w:lang w:val="en-US"/>
              </w:rPr>
              <w:t>.3.2</w:t>
            </w:r>
          </w:p>
        </w:tc>
      </w:tr>
      <w:tr w:rsidR="00367C3B" w:rsidRPr="00302BB4" w14:paraId="70C62A3A" w14:textId="77777777" w:rsidTr="00DA4D54">
        <w:trPr>
          <w:trHeight w:val="1375"/>
        </w:trPr>
        <w:tc>
          <w:tcPr>
            <w:tcW w:w="1902" w:type="dxa"/>
            <w:shd w:val="clear" w:color="auto" w:fill="E2EFD9" w:themeFill="accent6" w:themeFillTint="33"/>
          </w:tcPr>
          <w:p w14:paraId="2EB8AAE9" w14:textId="77777777" w:rsidR="00367C3B" w:rsidRPr="007D365C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857" w:type="dxa"/>
            <w:gridSpan w:val="4"/>
          </w:tcPr>
          <w:p w14:paraId="7D8186EE" w14:textId="77777777" w:rsidR="00367C3B" w:rsidRPr="00675BE6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9DC8572" w14:textId="620BC32C" w:rsidR="00FC6084" w:rsidRPr="00FC6084" w:rsidRDefault="00FC6084" w:rsidP="009D45B5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Melukis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melakar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graf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fungsi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trigonometri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:</w:t>
            </w:r>
            <w:r w:rsidRPr="00FC6084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) </w:t>
            </w:r>
            <w:r w:rsidRPr="00FC6084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y = a </w:t>
            </w:r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sin </w:t>
            </w:r>
            <w:proofErr w:type="spellStart"/>
            <w:r w:rsidRPr="00FC6084">
              <w:rPr>
                <w:rStyle w:val="fontstyle21"/>
                <w:rFonts w:ascii="Arial" w:hAnsi="Arial" w:cs="Arial"/>
                <w:sz w:val="20"/>
                <w:szCs w:val="20"/>
              </w:rPr>
              <w:t>bx</w:t>
            </w:r>
            <w:proofErr w:type="spellEnd"/>
            <w:r w:rsidRPr="00FC6084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 + c</w:t>
            </w:r>
            <w:r w:rsidRPr="00FC608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br/>
            </w:r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(ii) </w:t>
            </w:r>
            <w:r w:rsidRPr="00FC6084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y = a </w:t>
            </w:r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kos </w:t>
            </w:r>
            <w:proofErr w:type="spellStart"/>
            <w:r w:rsidRPr="00FC6084">
              <w:rPr>
                <w:rStyle w:val="fontstyle21"/>
                <w:rFonts w:ascii="Arial" w:hAnsi="Arial" w:cs="Arial"/>
                <w:sz w:val="20"/>
                <w:szCs w:val="20"/>
              </w:rPr>
              <w:t>bx</w:t>
            </w:r>
            <w:proofErr w:type="spellEnd"/>
            <w:r w:rsidRPr="00FC6084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 + c</w:t>
            </w:r>
            <w:r w:rsidRPr="00FC608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br/>
            </w:r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(iii) </w:t>
            </w:r>
            <w:r w:rsidRPr="00FC6084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y = a </w:t>
            </w:r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tan </w:t>
            </w:r>
            <w:proofErr w:type="spellStart"/>
            <w:r w:rsidRPr="00FC6084">
              <w:rPr>
                <w:rStyle w:val="fontstyle21"/>
                <w:rFonts w:ascii="Arial" w:hAnsi="Arial" w:cs="Arial"/>
                <w:sz w:val="20"/>
                <w:szCs w:val="20"/>
              </w:rPr>
              <w:t>bx</w:t>
            </w:r>
            <w:proofErr w:type="spellEnd"/>
            <w:r w:rsidRPr="00FC6084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 + c</w:t>
            </w:r>
            <w:r w:rsidRPr="00FC608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br/>
            </w: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9D45B5">
              <w:rPr>
                <w:rStyle w:val="fontstyle31"/>
                <w:rFonts w:ascii="Arial" w:hAnsi="Arial" w:cs="Arial"/>
                <w:i/>
                <w:iCs/>
                <w:sz w:val="20"/>
                <w:szCs w:val="20"/>
              </w:rPr>
              <w:t>a, b</w:t>
            </w:r>
            <w:r w:rsidRPr="00FC6084">
              <w:rPr>
                <w:rStyle w:val="fontstyle31"/>
                <w:rFonts w:ascii="Arial" w:hAnsi="Arial" w:cs="Arial"/>
                <w:sz w:val="20"/>
                <w:szCs w:val="20"/>
              </w:rPr>
              <w:t xml:space="preserve"> </w:t>
            </w:r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dan </w:t>
            </w:r>
            <w:r w:rsidRPr="009D45B5">
              <w:rPr>
                <w:rStyle w:val="fontstyle31"/>
                <w:rFonts w:ascii="Arial" w:hAnsi="Arial" w:cs="Arial"/>
                <w:i/>
                <w:iCs/>
                <w:sz w:val="20"/>
                <w:szCs w:val="20"/>
              </w:rPr>
              <w:t>c</w:t>
            </w:r>
            <w:r w:rsidRPr="00FC6084">
              <w:rPr>
                <w:rStyle w:val="fontstyle3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ialah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pemalar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r w:rsidRPr="009D45B5">
              <w:rPr>
                <w:rStyle w:val="fontstyle31"/>
                <w:rFonts w:ascii="Arial" w:hAnsi="Arial" w:cs="Arial"/>
                <w:i/>
                <w:iCs/>
                <w:sz w:val="20"/>
                <w:szCs w:val="20"/>
              </w:rPr>
              <w:t>b</w:t>
            </w:r>
            <w:r w:rsidRPr="00FC6084">
              <w:rPr>
                <w:rStyle w:val="fontstyle31"/>
                <w:rFonts w:ascii="Arial" w:hAnsi="Arial" w:cs="Arial"/>
                <w:sz w:val="20"/>
                <w:szCs w:val="20"/>
              </w:rPr>
              <w:t xml:space="preserve"> </w:t>
            </w:r>
            <w:r w:rsidRPr="00FC6084">
              <w:rPr>
                <w:rStyle w:val="fontstyle41"/>
                <w:rFonts w:ascii="Arial" w:hAnsi="Arial" w:cs="Arial"/>
                <w:sz w:val="20"/>
                <w:szCs w:val="20"/>
              </w:rPr>
              <w:t>&gt; 0</w:t>
            </w:r>
          </w:p>
          <w:p w14:paraId="5229D4AD" w14:textId="7B06C543" w:rsidR="00FC6084" w:rsidRPr="00FC6084" w:rsidRDefault="00FC6084" w:rsidP="009D45B5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Menyelesaikan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persamaan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trigonometri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D45B5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kaedah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graf</w:t>
            </w:r>
            <w:proofErr w:type="spellEnd"/>
            <w:r w:rsidRPr="00FC6084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45A89E1A" w14:textId="77777777" w:rsidR="00367C3B" w:rsidRPr="007F274D" w:rsidRDefault="00367C3B" w:rsidP="007F274D">
            <w:pPr>
              <w:rPr>
                <w:rFonts w:ascii="Arial" w:hAnsi="Arial" w:cs="Arial"/>
                <w:sz w:val="20"/>
                <w:szCs w:val="20"/>
                <w:lang w:val="en-MY"/>
              </w:rPr>
            </w:pPr>
          </w:p>
        </w:tc>
      </w:tr>
      <w:tr w:rsidR="00367C3B" w:rsidRPr="00507077" w14:paraId="3707BB54" w14:textId="77777777" w:rsidTr="00DA4D54">
        <w:trPr>
          <w:trHeight w:val="6019"/>
        </w:trPr>
        <w:tc>
          <w:tcPr>
            <w:tcW w:w="1902" w:type="dxa"/>
            <w:shd w:val="clear" w:color="auto" w:fill="E2EFD9" w:themeFill="accent6" w:themeFillTint="33"/>
          </w:tcPr>
          <w:p w14:paraId="7D4EF61E" w14:textId="77777777" w:rsidR="00367C3B" w:rsidRPr="007D365C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857" w:type="dxa"/>
            <w:gridSpan w:val="4"/>
          </w:tcPr>
          <w:p w14:paraId="5944D143" w14:textId="77777777" w:rsidR="00367C3B" w:rsidRPr="00946888" w:rsidRDefault="00367C3B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ADCC6F6" w14:textId="3C2E328C" w:rsidR="00367C3B" w:rsidRDefault="00367C3B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</w:t>
            </w:r>
            <w:r w:rsidR="009D45B5">
              <w:rPr>
                <w:rFonts w:ascii="Arial" w:eastAsia="Calibri" w:hAnsi="Arial" w:cs="Arial"/>
                <w:sz w:val="20"/>
                <w:szCs w:val="20"/>
                <w:lang w:val="en-MY"/>
              </w:rPr>
              <w:t>6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42C9AAD3" w14:textId="1371B65E" w:rsidR="00367C3B" w:rsidRDefault="00367C3B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DAB4A3A" w14:textId="18B4319C" w:rsidR="00367C3B" w:rsidRDefault="00367C3B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89B9AA6" w14:textId="3FDEB2ED" w:rsidR="007F274D" w:rsidRDefault="00807724" w:rsidP="0080772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1. </w:t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Bahagikan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kelas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beberapa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. </w:t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Setiap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memilih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salah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fungsi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trigonometri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berikut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gramStart"/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spellStart"/>
            <w:proofErr w:type="gram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) </w:t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y = a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sin </w:t>
            </w:r>
            <w:proofErr w:type="spellStart"/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bx</w:t>
            </w:r>
            <w:proofErr w:type="spellEnd"/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+ c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br/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(ii)</w:t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y = a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kos </w:t>
            </w:r>
            <w:proofErr w:type="spellStart"/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bx</w:t>
            </w:r>
            <w:proofErr w:type="spellEnd"/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+ c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br/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(iii) </w:t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y = a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tan </w:t>
            </w:r>
            <w:proofErr w:type="spellStart"/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bx</w:t>
            </w:r>
            <w:proofErr w:type="spellEnd"/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+ c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br/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a, b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dan 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c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ialah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pemalar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b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. 0.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3. </w:t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menggunakan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geogebra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,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gramStart"/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spellStart"/>
            <w:proofErr w:type="gram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) </w:t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lukis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graf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nilai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a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2, 3, –2, dan –3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apabila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b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= 1, 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c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= 0 </w:t>
            </w:r>
            <w:proofErr w:type="spellStart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bagi</w:t>
            </w:r>
            <w:proofErr w:type="spellEnd"/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0 </w:t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A3"/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x </w:t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A3"/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2</w:t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70"/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r w:rsidR="007F274D"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</w:p>
          <w:p w14:paraId="291C8008" w14:textId="77777777" w:rsidR="007F274D" w:rsidRDefault="007F274D" w:rsidP="0080772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Nyatak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perubah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bentuk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graf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gram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ii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lukis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graf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nilai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807724"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b,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2</m:t>
                  </m:r>
                </m:den>
              </m:f>
            </m:oMath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, 2 apabila </w:t>
            </w:r>
            <w:r w:rsidR="00807724"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a </w:t>
            </w:r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= 1, </w:t>
            </w:r>
            <w:r w:rsidR="00807724"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c </w:t>
            </w:r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= 0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bagi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0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A3"/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x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A3"/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70"/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226A3D20" w14:textId="77777777" w:rsidR="007F274D" w:rsidRDefault="007F274D" w:rsidP="0080772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Nyatak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perubah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bentuk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graf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</w:t>
            </w:r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(iii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lukis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graf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nilai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807724"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c,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2</m:t>
                  </m:r>
                </m:den>
              </m:f>
            </m:oMath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,</w:t>
            </w:r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–1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apabila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807724"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a </w:t>
            </w:r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= 1, </w:t>
            </w:r>
            <w:r w:rsidR="00807724"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b </w:t>
            </w:r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= 1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bagi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0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A3"/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7557B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x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A3"/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70"/>
            </w:r>
            <w:r w:rsidRPr="0017557B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7D63226E" w14:textId="79D34680" w:rsidR="009A5A44" w:rsidRPr="007F274D" w:rsidRDefault="007F274D" w:rsidP="007F274D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Nyatak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perubah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bentuk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graf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4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Tulisk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kesimpul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ke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atas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kaji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anda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bentangk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di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hadapan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kelas</w:t>
            </w:r>
            <w:proofErr w:type="spellEnd"/>
            <w:r w:rsidR="00807724" w:rsidRPr="0017557B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1861D562" w14:textId="77777777" w:rsidR="007F274D" w:rsidRDefault="007F274D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522CFDC0" w14:textId="77777777" w:rsidR="007F274D" w:rsidRDefault="007F274D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72AB9AA4" w14:textId="7C43DAC7" w:rsidR="00367C3B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CC4CEAD" w14:textId="047F8A58" w:rsidR="00FA50CA" w:rsidRPr="00FA50CA" w:rsidRDefault="00FA50CA" w:rsidP="00FA50CA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dan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membuat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perbincang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semua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jawap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75C8615" w14:textId="28EE65D1" w:rsidR="00367C3B" w:rsidRPr="00FA50CA" w:rsidRDefault="00FA50CA" w:rsidP="00FA50CA">
            <w:pPr>
              <w:pStyle w:val="ListParagraph"/>
              <w:numPr>
                <w:ilvl w:val="0"/>
                <w:numId w:val="28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A50CA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1FE88A20" w14:textId="77777777" w:rsidR="00367C3B" w:rsidRPr="00A45BAE" w:rsidRDefault="00367C3B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7C3B" w:rsidRPr="00507077" w14:paraId="7F36AB53" w14:textId="77777777" w:rsidTr="00DA4D54">
        <w:trPr>
          <w:trHeight w:val="1728"/>
        </w:trPr>
        <w:tc>
          <w:tcPr>
            <w:tcW w:w="1902" w:type="dxa"/>
            <w:shd w:val="clear" w:color="auto" w:fill="E2EFD9" w:themeFill="accent6" w:themeFillTint="33"/>
          </w:tcPr>
          <w:p w14:paraId="3EAA46DA" w14:textId="77777777" w:rsidR="00367C3B" w:rsidRPr="007D365C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857" w:type="dxa"/>
            <w:gridSpan w:val="4"/>
          </w:tcPr>
          <w:p w14:paraId="256D0206" w14:textId="77777777" w:rsidR="00367C3B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41350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7C3B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367C3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367C3B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F35813" w14:textId="77777777" w:rsidR="00367C3B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61245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7C3B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367C3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367C3B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F86BE12" w14:textId="28817D4D" w:rsidR="00367C3B" w:rsidRPr="00507077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586024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F274D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☒</w:t>
                </w:r>
              </w:sdtContent>
            </w:sdt>
            <w:r w:rsidR="00367C3B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527945B0" w14:textId="77777777" w:rsidR="000E19AC" w:rsidRDefault="000E19A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2"/>
        <w:gridCol w:w="2951"/>
        <w:gridCol w:w="91"/>
        <w:gridCol w:w="2860"/>
        <w:gridCol w:w="2955"/>
      </w:tblGrid>
      <w:tr w:rsidR="00807724" w14:paraId="2D161EEA" w14:textId="77777777" w:rsidTr="00DA4D54">
        <w:trPr>
          <w:trHeight w:val="516"/>
        </w:trPr>
        <w:tc>
          <w:tcPr>
            <w:tcW w:w="10759" w:type="dxa"/>
            <w:gridSpan w:val="5"/>
            <w:shd w:val="clear" w:color="auto" w:fill="92D050"/>
          </w:tcPr>
          <w:p w14:paraId="0C95CF56" w14:textId="77777777" w:rsidR="00807724" w:rsidRPr="004B546B" w:rsidRDefault="00807724" w:rsidP="00DA4D54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6A3FCFDC" w14:textId="77777777" w:rsidR="00807724" w:rsidRDefault="00807724" w:rsidP="00DA4D54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7B0FE4" w:rsidRPr="00507077" w14:paraId="3930C7E1" w14:textId="77777777" w:rsidTr="00DA4D54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44ACB161" w14:textId="77777777" w:rsidR="00807724" w:rsidRPr="007D365C" w:rsidRDefault="00807724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42" w:type="dxa"/>
            <w:gridSpan w:val="2"/>
          </w:tcPr>
          <w:p w14:paraId="301D9CD2" w14:textId="77777777" w:rsidR="00807724" w:rsidRPr="00507077" w:rsidRDefault="00807724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60" w:type="dxa"/>
            <w:shd w:val="clear" w:color="auto" w:fill="E2EFD9" w:themeFill="accent6" w:themeFillTint="33"/>
          </w:tcPr>
          <w:p w14:paraId="7B16022C" w14:textId="77777777" w:rsidR="00807724" w:rsidRPr="007D365C" w:rsidRDefault="00807724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36186117"/>
            <w:placeholder>
              <w:docPart w:val="A64B93ACE8494D62AF60EE85BA78B9B1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55" w:type="dxa"/>
              </w:tcPr>
              <w:p w14:paraId="165E42AE" w14:textId="77777777" w:rsidR="00807724" w:rsidRPr="00507077" w:rsidRDefault="00807724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B0FE4" w:rsidRPr="00507077" w14:paraId="6AF8AEF5" w14:textId="77777777" w:rsidTr="00DA4D54">
        <w:trPr>
          <w:trHeight w:val="270"/>
        </w:trPr>
        <w:tc>
          <w:tcPr>
            <w:tcW w:w="1902" w:type="dxa"/>
            <w:shd w:val="clear" w:color="auto" w:fill="E2EFD9" w:themeFill="accent6" w:themeFillTint="33"/>
          </w:tcPr>
          <w:p w14:paraId="1F70E532" w14:textId="77777777" w:rsidR="00807724" w:rsidRPr="007D365C" w:rsidRDefault="00807724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876277957"/>
            <w:placeholder>
              <w:docPart w:val="FF34728767DE4DA18AEB1EDF27B7E687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42" w:type="dxa"/>
                <w:gridSpan w:val="2"/>
              </w:tcPr>
              <w:p w14:paraId="49157C91" w14:textId="77777777" w:rsidR="00807724" w:rsidRPr="00507077" w:rsidRDefault="00807724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58589281" w14:textId="77777777" w:rsidR="00807724" w:rsidRPr="007D365C" w:rsidRDefault="00807724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55" w:type="dxa"/>
          </w:tcPr>
          <w:p w14:paraId="58F931CF" w14:textId="77777777" w:rsidR="00807724" w:rsidRPr="00507077" w:rsidRDefault="00807724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B0FE4" w:rsidRPr="00507077" w14:paraId="079713E5" w14:textId="77777777" w:rsidTr="00DA4D54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615CE842" w14:textId="77777777" w:rsidR="00807724" w:rsidRPr="007D365C" w:rsidRDefault="00807724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554277517"/>
            <w:placeholder>
              <w:docPart w:val="E3D8D78D97434B2F852E0971169F9E87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42" w:type="dxa"/>
                <w:gridSpan w:val="2"/>
              </w:tcPr>
              <w:p w14:paraId="44472489" w14:textId="77777777" w:rsidR="00807724" w:rsidRPr="00507077" w:rsidRDefault="00807724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78517F92" w14:textId="77777777" w:rsidR="00807724" w:rsidRPr="007D365C" w:rsidRDefault="00807724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55" w:type="dxa"/>
          </w:tcPr>
          <w:p w14:paraId="69980224" w14:textId="77777777" w:rsidR="00807724" w:rsidRPr="00507077" w:rsidRDefault="00807724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12290" w:rsidRPr="00507077" w14:paraId="3F997930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49E2F27C" w14:textId="77777777" w:rsidR="00812290" w:rsidRPr="007D365C" w:rsidRDefault="00812290" w:rsidP="0081229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489479256"/>
            <w:placeholder>
              <w:docPart w:val="437A9745983D41E295FF3A2357BBB626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  <w:listItem w:displayText="Trigonometri" w:value="Trigonometri"/>
            </w:dropDownList>
          </w:sdtPr>
          <w:sdtContent>
            <w:tc>
              <w:tcPr>
                <w:tcW w:w="8857" w:type="dxa"/>
                <w:gridSpan w:val="4"/>
              </w:tcPr>
              <w:p w14:paraId="227D6507" w14:textId="349A63AC" w:rsidR="00812290" w:rsidRPr="00507077" w:rsidRDefault="00812290" w:rsidP="00812290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i</w:t>
                </w:r>
              </w:p>
            </w:tc>
          </w:sdtContent>
        </w:sdt>
      </w:tr>
      <w:tr w:rsidR="00807724" w:rsidRPr="00507077" w14:paraId="3F157EF3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7DCAF063" w14:textId="77777777" w:rsidR="00807724" w:rsidRPr="007D365C" w:rsidRDefault="00807724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857" w:type="dxa"/>
            <w:gridSpan w:val="4"/>
          </w:tcPr>
          <w:p w14:paraId="6D7510E1" w14:textId="2CE361F0" w:rsidR="00807724" w:rsidRPr="00507077" w:rsidRDefault="00E67B1E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rigonometri</w:t>
            </w:r>
            <w:proofErr w:type="spellEnd"/>
          </w:p>
        </w:tc>
      </w:tr>
      <w:tr w:rsidR="009A7EC3" w:rsidRPr="00507077" w14:paraId="419F45B7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36B409D1" w14:textId="77777777" w:rsidR="00807724" w:rsidRPr="007D365C" w:rsidRDefault="00807724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51" w:type="dxa"/>
          </w:tcPr>
          <w:p w14:paraId="098A43AE" w14:textId="3F7D1736" w:rsidR="00631843" w:rsidRPr="00631843" w:rsidRDefault="00807724" w:rsidP="0063184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Style w:val="fontstyle01"/>
                <w:sz w:val="20"/>
                <w:szCs w:val="20"/>
              </w:rPr>
              <w:t>6</w:t>
            </w:r>
            <w:r w:rsidRPr="00CF7B02">
              <w:rPr>
                <w:rStyle w:val="fontstyle01"/>
                <w:sz w:val="20"/>
                <w:szCs w:val="20"/>
              </w:rPr>
              <w:t>.</w:t>
            </w:r>
            <w:r>
              <w:rPr>
                <w:rStyle w:val="fontstyle01"/>
                <w:sz w:val="20"/>
                <w:szCs w:val="20"/>
              </w:rPr>
              <w:t>4</w:t>
            </w:r>
            <w:r w:rsidRPr="00CF7B02">
              <w:rPr>
                <w:rStyle w:val="fontstyle01"/>
                <w:sz w:val="20"/>
                <w:szCs w:val="20"/>
              </w:rPr>
              <w:t xml:space="preserve">  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 w:rsidR="00631843" w:rsidRPr="00631843">
              <w:rPr>
                <w:rStyle w:val="fontstyle01"/>
                <w:rFonts w:ascii="Arial" w:hAnsi="Arial" w:cs="Arial"/>
                <w:sz w:val="20"/>
                <w:szCs w:val="20"/>
              </w:rPr>
              <w:t>Identiti</w:t>
            </w:r>
            <w:proofErr w:type="spellEnd"/>
            <w:r w:rsidR="00631843" w:rsidRPr="00631843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Asas</w:t>
            </w:r>
          </w:p>
          <w:p w14:paraId="33E97317" w14:textId="32126255" w:rsidR="00807724" w:rsidRPr="00507077" w:rsidRDefault="00807724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51" w:type="dxa"/>
            <w:gridSpan w:val="2"/>
            <w:shd w:val="clear" w:color="auto" w:fill="E2EFD9" w:themeFill="accent6" w:themeFillTint="33"/>
          </w:tcPr>
          <w:p w14:paraId="1DF0FCDE" w14:textId="77777777" w:rsidR="00807724" w:rsidRPr="00507077" w:rsidRDefault="00807724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55" w:type="dxa"/>
          </w:tcPr>
          <w:p w14:paraId="41219D60" w14:textId="5AF265C2" w:rsidR="00807724" w:rsidRPr="00507077" w:rsidRDefault="00E67B1E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 xml:space="preserve">.1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>.2</w:t>
            </w:r>
          </w:p>
        </w:tc>
      </w:tr>
      <w:tr w:rsidR="00807724" w:rsidRPr="00302BB4" w14:paraId="6E63E36C" w14:textId="77777777" w:rsidTr="00DA4D54">
        <w:trPr>
          <w:trHeight w:val="1375"/>
        </w:trPr>
        <w:tc>
          <w:tcPr>
            <w:tcW w:w="1902" w:type="dxa"/>
            <w:shd w:val="clear" w:color="auto" w:fill="E2EFD9" w:themeFill="accent6" w:themeFillTint="33"/>
          </w:tcPr>
          <w:p w14:paraId="16424F28" w14:textId="77777777" w:rsidR="00807724" w:rsidRPr="007D365C" w:rsidRDefault="00807724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857" w:type="dxa"/>
            <w:gridSpan w:val="4"/>
          </w:tcPr>
          <w:p w14:paraId="08E36490" w14:textId="77777777" w:rsidR="00807724" w:rsidRPr="00675BE6" w:rsidRDefault="00807724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9B2294B" w14:textId="06C77136" w:rsidR="00C60983" w:rsidRPr="00415855" w:rsidRDefault="00C60983" w:rsidP="00415855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Menerbitkan</w:t>
            </w:r>
            <w:proofErr w:type="spellEnd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identiti</w:t>
            </w:r>
            <w:proofErr w:type="spellEnd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asas</w:t>
            </w:r>
            <w:proofErr w:type="spellEnd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:</w:t>
            </w:r>
            <w:r w:rsidRPr="00415855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) </w:t>
            </w:r>
            <w:r w:rsidR="007B0FE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  </w:t>
            </w:r>
            <w:r w:rsidRPr="00415855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sin2 </w:t>
            </w:r>
            <w:r w:rsidRPr="00415855">
              <w:rPr>
                <w:rStyle w:val="fontstyle21"/>
                <w:rFonts w:ascii="Cambria Math" w:hAnsi="Cambria Math" w:cs="Cambria Math"/>
                <w:sz w:val="20"/>
                <w:szCs w:val="20"/>
              </w:rPr>
              <w:t>𝐴</w:t>
            </w:r>
            <w:r w:rsidRPr="00415855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 + kos2 </w:t>
            </w:r>
            <w:r w:rsidRPr="00415855">
              <w:rPr>
                <w:rStyle w:val="fontstyle21"/>
                <w:rFonts w:ascii="Cambria Math" w:hAnsi="Cambria Math" w:cs="Cambria Math"/>
                <w:sz w:val="20"/>
                <w:szCs w:val="20"/>
              </w:rPr>
              <w:t>𝐴</w:t>
            </w:r>
            <w:r w:rsidRPr="00415855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 = 1</w:t>
            </w:r>
            <w:r w:rsidRPr="00415855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(ii) </w:t>
            </w:r>
            <w:r w:rsidR="007B0FE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 </w:t>
            </w:r>
            <w:r w:rsidRPr="00415855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1 + tan2 </w:t>
            </w:r>
            <w:r w:rsidRPr="00415855">
              <w:rPr>
                <w:rStyle w:val="fontstyle21"/>
                <w:rFonts w:ascii="Cambria Math" w:hAnsi="Cambria Math" w:cs="Cambria Math"/>
                <w:sz w:val="20"/>
                <w:szCs w:val="20"/>
              </w:rPr>
              <w:t>𝐴</w:t>
            </w:r>
            <w:r w:rsidRPr="00415855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 = sek2 </w:t>
            </w:r>
            <w:r w:rsidRPr="00415855">
              <w:rPr>
                <w:rStyle w:val="fontstyle21"/>
                <w:rFonts w:ascii="Cambria Math" w:hAnsi="Cambria Math" w:cs="Cambria Math"/>
                <w:sz w:val="20"/>
                <w:szCs w:val="20"/>
              </w:rPr>
              <w:t>𝐴</w:t>
            </w:r>
            <w:r w:rsidRPr="00415855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(iii</w:t>
            </w:r>
            <w:proofErr w:type="gramStart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) </w:t>
            </w:r>
            <w:r w:rsidR="007B0FE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415855">
              <w:rPr>
                <w:rStyle w:val="fontstyle21"/>
                <w:rFonts w:ascii="Arial" w:hAnsi="Arial" w:cs="Arial"/>
                <w:sz w:val="20"/>
                <w:szCs w:val="20"/>
              </w:rPr>
              <w:t>1</w:t>
            </w:r>
            <w:proofErr w:type="gramEnd"/>
            <w:r w:rsidRPr="00415855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 + kot2 </w:t>
            </w:r>
            <w:r w:rsidRPr="00415855">
              <w:rPr>
                <w:rStyle w:val="fontstyle21"/>
                <w:rFonts w:ascii="Cambria Math" w:hAnsi="Cambria Math" w:cs="Cambria Math"/>
                <w:sz w:val="20"/>
                <w:szCs w:val="20"/>
              </w:rPr>
              <w:t>𝐴</w:t>
            </w:r>
            <w:r w:rsidRPr="00415855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 = kosek2 </w:t>
            </w:r>
            <w:r w:rsidRPr="00415855">
              <w:rPr>
                <w:rStyle w:val="fontstyle21"/>
                <w:rFonts w:ascii="Cambria Math" w:hAnsi="Cambria Math" w:cs="Cambria Math"/>
                <w:sz w:val="20"/>
                <w:szCs w:val="20"/>
              </w:rPr>
              <w:t>𝐴</w:t>
            </w:r>
          </w:p>
          <w:p w14:paraId="246025D8" w14:textId="4FF741FD" w:rsidR="00C60983" w:rsidRPr="00415855" w:rsidRDefault="00C60983" w:rsidP="00415855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Membuktikan</w:t>
            </w:r>
            <w:proofErr w:type="spellEnd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identiti</w:t>
            </w:r>
            <w:proofErr w:type="spellEnd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trigonometri</w:t>
            </w:r>
            <w:proofErr w:type="spellEnd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menggunakan</w:t>
            </w:r>
            <w:proofErr w:type="spellEnd"/>
            <w:r w:rsidRPr="00415855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proofErr w:type="spellStart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identiti</w:t>
            </w:r>
            <w:proofErr w:type="spellEnd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asas</w:t>
            </w:r>
            <w:proofErr w:type="spellEnd"/>
            <w:r w:rsidRPr="00415855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1695902D" w14:textId="77777777" w:rsidR="00807724" w:rsidRPr="00415855" w:rsidRDefault="00807724" w:rsidP="00DA4D54">
            <w:pPr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02C8DA1B" w14:textId="77777777" w:rsidR="00807724" w:rsidRPr="00675BE6" w:rsidRDefault="00807724" w:rsidP="00DA4D54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</w:tc>
      </w:tr>
      <w:tr w:rsidR="00807724" w:rsidRPr="00507077" w14:paraId="191C7893" w14:textId="77777777" w:rsidTr="00DA4D54">
        <w:trPr>
          <w:trHeight w:val="6019"/>
        </w:trPr>
        <w:tc>
          <w:tcPr>
            <w:tcW w:w="1902" w:type="dxa"/>
            <w:shd w:val="clear" w:color="auto" w:fill="E2EFD9" w:themeFill="accent6" w:themeFillTint="33"/>
          </w:tcPr>
          <w:p w14:paraId="0918871F" w14:textId="77777777" w:rsidR="00807724" w:rsidRPr="007D365C" w:rsidRDefault="00807724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857" w:type="dxa"/>
            <w:gridSpan w:val="4"/>
          </w:tcPr>
          <w:p w14:paraId="0D04756D" w14:textId="77777777" w:rsidR="00807724" w:rsidRPr="00946888" w:rsidRDefault="00807724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F197CCF" w14:textId="4367CE64" w:rsidR="00807724" w:rsidRDefault="00807724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F72C63">
              <w:rPr>
                <w:rFonts w:ascii="Arial" w:eastAsia="Calibri" w:hAnsi="Arial" w:cs="Arial"/>
                <w:sz w:val="20"/>
                <w:szCs w:val="20"/>
                <w:lang w:val="en-MY"/>
              </w:rPr>
              <w:t>pembuktian</w:t>
            </w:r>
            <w:proofErr w:type="spellEnd"/>
            <w:r w:rsidR="00F72C6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F72C63">
              <w:rPr>
                <w:rFonts w:ascii="Arial" w:eastAsia="Calibri" w:hAnsi="Arial" w:cs="Arial"/>
                <w:sz w:val="20"/>
                <w:szCs w:val="20"/>
                <w:lang w:val="en-MY"/>
              </w:rPr>
              <w:t>identiti</w:t>
            </w:r>
            <w:proofErr w:type="spellEnd"/>
            <w:r w:rsidR="00F72C6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F72C63">
              <w:rPr>
                <w:rFonts w:ascii="Arial" w:eastAsia="Calibri" w:hAnsi="Arial" w:cs="Arial"/>
                <w:sz w:val="20"/>
                <w:szCs w:val="20"/>
                <w:lang w:val="en-MY"/>
              </w:rPr>
              <w:t>trigonometri</w:t>
            </w:r>
            <w:proofErr w:type="spellEnd"/>
            <w:r w:rsidR="00F72C6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F72C63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F72C6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F72C63">
              <w:rPr>
                <w:rFonts w:ascii="Arial" w:eastAsia="Calibri" w:hAnsi="Arial" w:cs="Arial"/>
                <w:sz w:val="20"/>
                <w:szCs w:val="20"/>
                <w:lang w:val="en-MY"/>
              </w:rPr>
              <w:t>identiti</w:t>
            </w:r>
            <w:proofErr w:type="spellEnd"/>
            <w:r w:rsidR="00F72C6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F72C63">
              <w:rPr>
                <w:rFonts w:ascii="Arial" w:eastAsia="Calibri" w:hAnsi="Arial" w:cs="Arial"/>
                <w:sz w:val="20"/>
                <w:szCs w:val="20"/>
                <w:lang w:val="en-MY"/>
              </w:rPr>
              <w:t>asas</w:t>
            </w:r>
            <w:proofErr w:type="spellEnd"/>
            <w:r w:rsidR="00F72C63"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0FD60378" w14:textId="77777777" w:rsidR="00807724" w:rsidRDefault="00807724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04FC639" w14:textId="77777777" w:rsidR="00807724" w:rsidRDefault="00807724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7431F4" w14:textId="77777777" w:rsidR="00807724" w:rsidRDefault="00807724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7AD2ECA" w14:textId="77777777" w:rsidR="00807724" w:rsidRDefault="00807724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74E6202" w14:textId="77777777" w:rsidR="00F72C63" w:rsidRDefault="00807724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1. </w:t>
            </w:r>
            <w:r w:rsidR="00F72C63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Murid-murid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dibahagikan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pasangan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. </w:t>
            </w:r>
            <w:r w:rsidR="00F72C63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Setiap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pasangan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mengambil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10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keping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kertas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kecil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. Pada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setiap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kertas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kecil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itu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tulis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5DF5D7E1" w14:textId="0FCFF60B" w:rsidR="00F72C63" w:rsidRDefault="0003741E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2B81D002" wp14:editId="05E2B652">
                      <wp:simplePos x="0" y="0"/>
                      <wp:positionH relativeFrom="column">
                        <wp:posOffset>3893315</wp:posOffset>
                      </wp:positionH>
                      <wp:positionV relativeFrom="paragraph">
                        <wp:posOffset>300150</wp:posOffset>
                      </wp:positionV>
                      <wp:extent cx="547200" cy="272855"/>
                      <wp:effectExtent l="0" t="0" r="24765" b="13335"/>
                      <wp:wrapNone/>
                      <wp:docPr id="158783546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7200" cy="27285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FDCFE9C" w14:textId="4D4211DA" w:rsidR="0003741E" w:rsidRDefault="0003741E" w:rsidP="0003741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kot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  <w:vertAlign w:val="superscript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x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81D002" id="Rectangle 2" o:spid="_x0000_s1026" style="position:absolute;margin-left:306.55pt;margin-top:23.65pt;width:43.1pt;height:21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" filled="f" strokecolor="#09101d [484]" strokeweight="1pt">
                      <v:textbox>
                        <w:txbxContent>
                          <w:p w14:paraId="1FDCFE9C" w14:textId="4D4211DA" w:rsidR="0003741E" w:rsidRDefault="0003741E" w:rsidP="0003741E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kot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x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5F50C521" wp14:editId="39683B96">
                      <wp:simplePos x="0" y="0"/>
                      <wp:positionH relativeFrom="column">
                        <wp:posOffset>3233735</wp:posOffset>
                      </wp:positionH>
                      <wp:positionV relativeFrom="paragraph">
                        <wp:posOffset>299310</wp:posOffset>
                      </wp:positionV>
                      <wp:extent cx="417600" cy="266400"/>
                      <wp:effectExtent l="0" t="0" r="20955" b="19685"/>
                      <wp:wrapNone/>
                      <wp:docPr id="111348710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7600" cy="266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8A026E7" w14:textId="65072F77" w:rsidR="0003741E" w:rsidRDefault="0003741E" w:rsidP="0003741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50C521" id="_x0000_s1027" style="position:absolute;margin-left:254.6pt;margin-top:23.55pt;width:32.9pt;height:21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" filled="f" strokecolor="#09101d [484]" strokeweight="1pt">
                      <v:textbox>
                        <w:txbxContent>
                          <w:p w14:paraId="68A026E7" w14:textId="65072F77" w:rsidR="0003741E" w:rsidRDefault="0003741E" w:rsidP="0003741E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1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47831CF6" wp14:editId="4B98CE5A">
                      <wp:simplePos x="0" y="0"/>
                      <wp:positionH relativeFrom="column">
                        <wp:posOffset>2269160</wp:posOffset>
                      </wp:positionH>
                      <wp:positionV relativeFrom="paragraph">
                        <wp:posOffset>299525</wp:posOffset>
                      </wp:positionV>
                      <wp:extent cx="756000" cy="272855"/>
                      <wp:effectExtent l="0" t="0" r="25400" b="13335"/>
                      <wp:wrapNone/>
                      <wp:docPr id="1092701381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56000" cy="27285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B86BA86" w14:textId="2CDD709B" w:rsidR="00842B22" w:rsidRDefault="00842B22" w:rsidP="00842B22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kosek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  <w:vertAlign w:val="superscript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x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831CF6" id="_x0000_s1028" style="position:absolute;margin-left:178.65pt;margin-top:23.6pt;width:59.55pt;height:21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" filled="f" strokecolor="#09101d [484]" strokeweight="1pt">
                      <v:textbox>
                        <w:txbxContent>
                          <w:p w14:paraId="3B86BA86" w14:textId="2CDD709B" w:rsidR="00842B22" w:rsidRDefault="00842B22" w:rsidP="00842B22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kosek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x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0925F5A" wp14:editId="0D8A9543">
                      <wp:simplePos x="0" y="0"/>
                      <wp:positionH relativeFrom="column">
                        <wp:posOffset>1517745</wp:posOffset>
                      </wp:positionH>
                      <wp:positionV relativeFrom="paragraph">
                        <wp:posOffset>296135</wp:posOffset>
                      </wp:positionV>
                      <wp:extent cx="547200" cy="272855"/>
                      <wp:effectExtent l="0" t="0" r="24765" b="13335"/>
                      <wp:wrapNone/>
                      <wp:docPr id="621423468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7200" cy="27285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55AE650" w14:textId="73E2081A" w:rsidR="00842B22" w:rsidRDefault="00842B22" w:rsidP="00842B22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sek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  <w:vertAlign w:val="superscript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x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925F5A" id="_x0000_s1029" style="position:absolute;margin-left:119.5pt;margin-top:23.3pt;width:43.1pt;height:21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" filled="f" strokecolor="#09101d [484]" strokeweight="1pt">
                      <v:textbox>
                        <w:txbxContent>
                          <w:p w14:paraId="155AE650" w14:textId="73E2081A" w:rsidR="00842B22" w:rsidRDefault="00842B22" w:rsidP="00842B22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sek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x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62611796" wp14:editId="38E5579D">
                      <wp:simplePos x="0" y="0"/>
                      <wp:positionH relativeFrom="column">
                        <wp:posOffset>800130</wp:posOffset>
                      </wp:positionH>
                      <wp:positionV relativeFrom="paragraph">
                        <wp:posOffset>284275</wp:posOffset>
                      </wp:positionV>
                      <wp:extent cx="547200" cy="272855"/>
                      <wp:effectExtent l="0" t="0" r="24765" b="13335"/>
                      <wp:wrapNone/>
                      <wp:docPr id="1879474717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7200" cy="27285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6962D5" w14:textId="702662E3" w:rsidR="00842B22" w:rsidRDefault="00842B22" w:rsidP="00842B22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kos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  <w:vertAlign w:val="superscript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x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611796" id="_x0000_s1030" style="position:absolute;margin-left:63pt;margin-top:22.4pt;width:43.1pt;height:21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" filled="f" strokecolor="#09101d [484]" strokeweight="1pt">
                      <v:textbox>
                        <w:txbxContent>
                          <w:p w14:paraId="2B6962D5" w14:textId="702662E3" w:rsidR="00842B22" w:rsidRDefault="00842B22" w:rsidP="00842B22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kos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x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42B22"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EDEAFA1" wp14:editId="28FFC7EC">
                      <wp:simplePos x="0" y="0"/>
                      <wp:positionH relativeFrom="column">
                        <wp:posOffset>65950</wp:posOffset>
                      </wp:positionH>
                      <wp:positionV relativeFrom="paragraph">
                        <wp:posOffset>270285</wp:posOffset>
                      </wp:positionV>
                      <wp:extent cx="547200" cy="266400"/>
                      <wp:effectExtent l="0" t="0" r="24765" b="19685"/>
                      <wp:wrapNone/>
                      <wp:docPr id="97820535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7200" cy="266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1BB9A6E" w14:textId="5E2EC936" w:rsidR="00842B22" w:rsidRDefault="00842B22" w:rsidP="00842B22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sin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  <w:vertAlign w:val="superscript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x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DEAFA1" id="_x0000_s1031" style="position:absolute;margin-left:5.2pt;margin-top:21.3pt;width:43.1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" filled="f" strokecolor="#09101d [484]" strokeweight="1pt">
                      <v:textbox>
                        <w:txbxContent>
                          <w:p w14:paraId="01BB9A6E" w14:textId="5E2EC936" w:rsidR="00842B22" w:rsidRDefault="00842B22" w:rsidP="00842B22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sin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x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F72C63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="00807724" w:rsidRPr="00064F54">
              <w:rPr>
                <w:rFonts w:ascii="Arial" w:hAnsi="Arial" w:cs="Arial"/>
                <w:color w:val="000000"/>
                <w:sz w:val="20"/>
                <w:szCs w:val="20"/>
              </w:rPr>
              <w:t>seperti</w:t>
            </w:r>
            <w:proofErr w:type="spellEnd"/>
            <w:r w:rsidR="00807724"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07724" w:rsidRPr="00064F54">
              <w:rPr>
                <w:rFonts w:ascii="Arial" w:hAnsi="Arial" w:cs="Arial"/>
                <w:color w:val="000000"/>
                <w:sz w:val="20"/>
                <w:szCs w:val="20"/>
              </w:rPr>
              <w:t>berikut</w:t>
            </w:r>
            <w:proofErr w:type="spellEnd"/>
            <w:r w:rsidR="00F72C63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  <w:r w:rsidR="00807724" w:rsidRPr="00064F54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</w:p>
          <w:p w14:paraId="15EF5D70" w14:textId="577F575F" w:rsidR="00F72C63" w:rsidRDefault="00F72C63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C71F7B0" w14:textId="4398F164" w:rsidR="00842B22" w:rsidRDefault="0003741E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2960B598" wp14:editId="3EFEE88D">
                      <wp:simplePos x="0" y="0"/>
                      <wp:positionH relativeFrom="column">
                        <wp:posOffset>2053425</wp:posOffset>
                      </wp:positionH>
                      <wp:positionV relativeFrom="paragraph">
                        <wp:posOffset>141700</wp:posOffset>
                      </wp:positionV>
                      <wp:extent cx="324000" cy="287665"/>
                      <wp:effectExtent l="0" t="0" r="19050" b="17145"/>
                      <wp:wrapNone/>
                      <wp:docPr id="1856954147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4000" cy="2876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F4EF4E6" w14:textId="6916C800" w:rsidR="0003741E" w:rsidRDefault="0003741E" w:rsidP="0003741E"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sym w:font="Symbol" w:char="F02D"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60B598" id="_x0000_s1032" style="position:absolute;margin-left:161.7pt;margin-top:11.15pt;width:25.5pt;height:22.6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" filled="f" strokecolor="#09101d [484]" strokeweight="1pt">
                      <v:textbox>
                        <w:txbxContent>
                          <w:p w14:paraId="6F4EF4E6" w14:textId="6916C800" w:rsidR="0003741E" w:rsidRDefault="0003741E" w:rsidP="0003741E"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sym w:font="Symbol" w:char="F02D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2E61938F" wp14:editId="72344548">
                      <wp:simplePos x="0" y="0"/>
                      <wp:positionH relativeFrom="column">
                        <wp:posOffset>1448626</wp:posOffset>
                      </wp:positionH>
                      <wp:positionV relativeFrom="paragraph">
                        <wp:posOffset>141700</wp:posOffset>
                      </wp:positionV>
                      <wp:extent cx="403200" cy="302400"/>
                      <wp:effectExtent l="0" t="0" r="16510" b="21590"/>
                      <wp:wrapNone/>
                      <wp:docPr id="748962945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200" cy="302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BF3A307" w14:textId="55A789D8" w:rsidR="0003741E" w:rsidRDefault="0003741E" w:rsidP="0003741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=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61938F" id="_x0000_s1033" style="position:absolute;margin-left:114.05pt;margin-top:11.15pt;width:31.75pt;height:23.8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" filled="f" strokecolor="#09101d [484]" strokeweight="1pt">
                      <v:textbox>
                        <w:txbxContent>
                          <w:p w14:paraId="4BF3A307" w14:textId="55A789D8" w:rsidR="0003741E" w:rsidRDefault="0003741E" w:rsidP="0003741E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=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68ECFE33" wp14:editId="34BC5875">
                      <wp:simplePos x="0" y="0"/>
                      <wp:positionH relativeFrom="column">
                        <wp:posOffset>833930</wp:posOffset>
                      </wp:positionH>
                      <wp:positionV relativeFrom="paragraph">
                        <wp:posOffset>162345</wp:posOffset>
                      </wp:positionV>
                      <wp:extent cx="417600" cy="266400"/>
                      <wp:effectExtent l="0" t="0" r="20955" b="19685"/>
                      <wp:wrapNone/>
                      <wp:docPr id="1419373341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7600" cy="266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CC78B00" w14:textId="1A17D3E4" w:rsidR="0003741E" w:rsidRDefault="0003741E" w:rsidP="0003741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+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ECFE33" id="_x0000_s1034" style="position:absolute;margin-left:65.65pt;margin-top:12.8pt;width:32.9pt;height:21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" filled="f" strokecolor="#09101d [484]" strokeweight="1pt">
                      <v:textbox>
                        <w:txbxContent>
                          <w:p w14:paraId="4CC78B00" w14:textId="1A17D3E4" w:rsidR="0003741E" w:rsidRDefault="0003741E" w:rsidP="0003741E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+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4A37BFE8" wp14:editId="1C1CAF7D">
                      <wp:simplePos x="0" y="0"/>
                      <wp:positionH relativeFrom="column">
                        <wp:posOffset>77930</wp:posOffset>
                      </wp:positionH>
                      <wp:positionV relativeFrom="paragraph">
                        <wp:posOffset>162345</wp:posOffset>
                      </wp:positionV>
                      <wp:extent cx="547200" cy="272855"/>
                      <wp:effectExtent l="0" t="0" r="24765" b="13335"/>
                      <wp:wrapNone/>
                      <wp:docPr id="152380465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7200" cy="27285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0B6514E" w14:textId="4017044E" w:rsidR="0003741E" w:rsidRDefault="0003741E" w:rsidP="0003741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tan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  <w:vertAlign w:val="superscript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x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37BFE8" id="_x0000_s1035" style="position:absolute;margin-left:6.15pt;margin-top:12.8pt;width:43.1pt;height:21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" filled="f" strokecolor="#09101d [484]" strokeweight="1pt">
                      <v:textbox>
                        <w:txbxContent>
                          <w:p w14:paraId="00B6514E" w14:textId="4017044E" w:rsidR="0003741E" w:rsidRDefault="0003741E" w:rsidP="0003741E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tan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x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6471BCEC" w14:textId="0E53F13F" w:rsidR="00842B22" w:rsidRDefault="00842B22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1A399A1" w14:textId="15C7A337" w:rsidR="00842B22" w:rsidRDefault="00842B22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43A6A70" w14:textId="77777777" w:rsidR="0003741E" w:rsidRDefault="0003741E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9E8CA5B" w14:textId="5B6021CE" w:rsidR="00807724" w:rsidRPr="00E654E5" w:rsidRDefault="00807724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3. </w:t>
            </w:r>
            <w:r w:rsidR="00F72C63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Seorang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murid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pasangan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bergilir-gilir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memilih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ungkapan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daripada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10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keping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kertas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kecil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itu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seorang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lagi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akan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melengkapkan</w:t>
            </w:r>
            <w:proofErr w:type="spellEnd"/>
            <w:r w:rsidR="009A7EC3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identiti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tersebut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memilih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ungkapan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kertas</w:t>
            </w:r>
            <w:proofErr w:type="spellEnd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F54">
              <w:rPr>
                <w:rFonts w:ascii="Arial" w:hAnsi="Arial" w:cs="Arial"/>
                <w:color w:val="000000"/>
                <w:sz w:val="20"/>
                <w:szCs w:val="20"/>
              </w:rPr>
              <w:t>lain</w:t>
            </w:r>
            <w:proofErr w:type="spellEnd"/>
            <w:r w:rsidRPr="00807724">
              <w:rPr>
                <w:rFonts w:ascii="ArialMT" w:hAnsi="ArialMT"/>
                <w:color w:val="000000"/>
                <w:sz w:val="16"/>
                <w:szCs w:val="16"/>
              </w:rPr>
              <w:t>.</w:t>
            </w:r>
          </w:p>
          <w:p w14:paraId="497D078E" w14:textId="7DD2AF35" w:rsidR="007B0FE4" w:rsidRPr="000E19AC" w:rsidRDefault="007B0FE4" w:rsidP="000E19A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5A0F8050" w14:textId="77777777" w:rsidR="00807724" w:rsidRDefault="00807724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FBA54BB" w14:textId="3F1EB576" w:rsidR="00807724" w:rsidRPr="009A7EC3" w:rsidRDefault="00807724" w:rsidP="009A7EC3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A7EC3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9A7EC3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9A7EC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A7EC3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9A7EC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A7EC3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9A7EC3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dan </w:t>
            </w:r>
            <w:proofErr w:type="spellStart"/>
            <w:r w:rsidRPr="009A7EC3">
              <w:rPr>
                <w:rFonts w:ascii="Arial" w:hAnsi="Arial" w:cs="Arial"/>
                <w:sz w:val="20"/>
                <w:szCs w:val="20"/>
              </w:rPr>
              <w:t>membuat</w:t>
            </w:r>
            <w:proofErr w:type="spellEnd"/>
            <w:r w:rsidRPr="009A7EC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A7EC3">
              <w:rPr>
                <w:rFonts w:ascii="Arial" w:hAnsi="Arial" w:cs="Arial"/>
                <w:sz w:val="20"/>
                <w:szCs w:val="20"/>
              </w:rPr>
              <w:t>perbincangan</w:t>
            </w:r>
            <w:proofErr w:type="spellEnd"/>
            <w:r w:rsidRPr="009A7EC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A7EC3">
              <w:rPr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9A7EC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A7EC3">
              <w:rPr>
                <w:rFonts w:ascii="Arial" w:hAnsi="Arial" w:cs="Arial"/>
                <w:sz w:val="20"/>
                <w:szCs w:val="20"/>
              </w:rPr>
              <w:t>semua</w:t>
            </w:r>
            <w:proofErr w:type="spellEnd"/>
            <w:r w:rsidRPr="009A7EC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A7EC3">
              <w:rPr>
                <w:rFonts w:ascii="Arial" w:hAnsi="Arial" w:cs="Arial"/>
                <w:sz w:val="20"/>
                <w:szCs w:val="20"/>
              </w:rPr>
              <w:t>jawapan</w:t>
            </w:r>
            <w:proofErr w:type="spellEnd"/>
            <w:r w:rsidRPr="009A7EC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A515157" w14:textId="77777777" w:rsidR="00807724" w:rsidRPr="00FA50CA" w:rsidRDefault="00807724" w:rsidP="009A7EC3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A50CA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2CAA546B" w14:textId="77777777" w:rsidR="00807724" w:rsidRDefault="00807724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3893CC96" w14:textId="77777777" w:rsidR="00807724" w:rsidRPr="00A45BAE" w:rsidRDefault="00807724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7724" w:rsidRPr="00507077" w14:paraId="782B894B" w14:textId="77777777" w:rsidTr="00DA4D54">
        <w:trPr>
          <w:trHeight w:val="1728"/>
        </w:trPr>
        <w:tc>
          <w:tcPr>
            <w:tcW w:w="1902" w:type="dxa"/>
            <w:shd w:val="clear" w:color="auto" w:fill="E2EFD9" w:themeFill="accent6" w:themeFillTint="33"/>
          </w:tcPr>
          <w:p w14:paraId="744A7052" w14:textId="77777777" w:rsidR="00807724" w:rsidRPr="007D365C" w:rsidRDefault="00807724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857" w:type="dxa"/>
            <w:gridSpan w:val="4"/>
          </w:tcPr>
          <w:p w14:paraId="66C40095" w14:textId="77777777" w:rsidR="00807724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440107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7724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807724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574BA5" w14:textId="77777777" w:rsidR="00807724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14202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7724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807724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7FDA18E" w14:textId="77777777" w:rsidR="00807724" w:rsidRPr="00507077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-1555071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7724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807724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2B95AB1D" w14:textId="77777777" w:rsidR="00807724" w:rsidRDefault="00807724"/>
    <w:p w14:paraId="6B912935" w14:textId="77777777" w:rsidR="00807724" w:rsidRDefault="0080772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2"/>
        <w:gridCol w:w="2951"/>
        <w:gridCol w:w="91"/>
        <w:gridCol w:w="2860"/>
        <w:gridCol w:w="2955"/>
      </w:tblGrid>
      <w:tr w:rsidR="00807724" w14:paraId="3B16AC3C" w14:textId="77777777" w:rsidTr="00DA4D54">
        <w:trPr>
          <w:trHeight w:val="516"/>
        </w:trPr>
        <w:tc>
          <w:tcPr>
            <w:tcW w:w="10759" w:type="dxa"/>
            <w:gridSpan w:val="5"/>
            <w:shd w:val="clear" w:color="auto" w:fill="92D050"/>
          </w:tcPr>
          <w:p w14:paraId="6D742AEE" w14:textId="77777777" w:rsidR="00807724" w:rsidRPr="004B546B" w:rsidRDefault="00807724" w:rsidP="00DA4D54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1C9FD763" w14:textId="77777777" w:rsidR="00807724" w:rsidRDefault="00807724" w:rsidP="00DA4D54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807724" w:rsidRPr="00507077" w14:paraId="7FB4C5C6" w14:textId="77777777" w:rsidTr="00DA4D54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6FDA4745" w14:textId="77777777" w:rsidR="00807724" w:rsidRPr="007D365C" w:rsidRDefault="00807724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42" w:type="dxa"/>
            <w:gridSpan w:val="2"/>
          </w:tcPr>
          <w:p w14:paraId="23ED1B3A" w14:textId="77777777" w:rsidR="00807724" w:rsidRPr="00507077" w:rsidRDefault="00807724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60" w:type="dxa"/>
            <w:shd w:val="clear" w:color="auto" w:fill="E2EFD9" w:themeFill="accent6" w:themeFillTint="33"/>
          </w:tcPr>
          <w:p w14:paraId="5A3A4EF8" w14:textId="77777777" w:rsidR="00807724" w:rsidRPr="007D365C" w:rsidRDefault="00807724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635051570"/>
            <w:placeholder>
              <w:docPart w:val="7816AEA2F8974FF6A2EDFBA5BDEDE45B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55" w:type="dxa"/>
              </w:tcPr>
              <w:p w14:paraId="09F46434" w14:textId="77777777" w:rsidR="00807724" w:rsidRPr="00507077" w:rsidRDefault="00807724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07724" w:rsidRPr="00507077" w14:paraId="3FA07627" w14:textId="77777777" w:rsidTr="00DA4D54">
        <w:trPr>
          <w:trHeight w:val="270"/>
        </w:trPr>
        <w:tc>
          <w:tcPr>
            <w:tcW w:w="1902" w:type="dxa"/>
            <w:shd w:val="clear" w:color="auto" w:fill="E2EFD9" w:themeFill="accent6" w:themeFillTint="33"/>
          </w:tcPr>
          <w:p w14:paraId="5514478C" w14:textId="77777777" w:rsidR="00807724" w:rsidRPr="007D365C" w:rsidRDefault="00807724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028528590"/>
            <w:placeholder>
              <w:docPart w:val="6A9182261B4D4442AFB61476621BE8FB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42" w:type="dxa"/>
                <w:gridSpan w:val="2"/>
              </w:tcPr>
              <w:p w14:paraId="0609A133" w14:textId="77777777" w:rsidR="00807724" w:rsidRPr="00507077" w:rsidRDefault="00807724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3A79E51D" w14:textId="77777777" w:rsidR="00807724" w:rsidRPr="007D365C" w:rsidRDefault="00807724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55" w:type="dxa"/>
          </w:tcPr>
          <w:p w14:paraId="71575D3A" w14:textId="77777777" w:rsidR="00807724" w:rsidRPr="00507077" w:rsidRDefault="00807724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07724" w:rsidRPr="00507077" w14:paraId="72542FF4" w14:textId="77777777" w:rsidTr="00DA4D54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09E18838" w14:textId="77777777" w:rsidR="00807724" w:rsidRPr="007D365C" w:rsidRDefault="00807724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145863574"/>
            <w:placeholder>
              <w:docPart w:val="18975CE15AC647AE957A05ED7674E1BD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42" w:type="dxa"/>
                <w:gridSpan w:val="2"/>
              </w:tcPr>
              <w:p w14:paraId="2C337BDA" w14:textId="77777777" w:rsidR="00807724" w:rsidRPr="00507077" w:rsidRDefault="00807724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4E2313D1" w14:textId="77777777" w:rsidR="00807724" w:rsidRPr="007D365C" w:rsidRDefault="00807724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55" w:type="dxa"/>
          </w:tcPr>
          <w:p w14:paraId="32BC068D" w14:textId="77777777" w:rsidR="00807724" w:rsidRPr="00507077" w:rsidRDefault="00807724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12290" w:rsidRPr="00507077" w14:paraId="19891B50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22C09097" w14:textId="77777777" w:rsidR="00812290" w:rsidRPr="007D365C" w:rsidRDefault="00812290" w:rsidP="0081229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53823607"/>
            <w:placeholder>
              <w:docPart w:val="D34D42B432E34C6D9C04EF7D580FC105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  <w:listItem w:displayText="Trigonometri" w:value="Trigonometri"/>
            </w:dropDownList>
          </w:sdtPr>
          <w:sdtContent>
            <w:tc>
              <w:tcPr>
                <w:tcW w:w="8857" w:type="dxa"/>
                <w:gridSpan w:val="4"/>
              </w:tcPr>
              <w:p w14:paraId="5077A887" w14:textId="1E1D13B1" w:rsidR="00812290" w:rsidRPr="00507077" w:rsidRDefault="00812290" w:rsidP="00812290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i</w:t>
                </w:r>
              </w:p>
            </w:tc>
          </w:sdtContent>
        </w:sdt>
      </w:tr>
      <w:tr w:rsidR="00807724" w:rsidRPr="00507077" w14:paraId="156EC7C2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3BE97E7D" w14:textId="77777777" w:rsidR="00807724" w:rsidRPr="007D365C" w:rsidRDefault="00807724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857" w:type="dxa"/>
            <w:gridSpan w:val="4"/>
          </w:tcPr>
          <w:p w14:paraId="07A6649E" w14:textId="361F3DC9" w:rsidR="00807724" w:rsidRPr="00507077" w:rsidRDefault="00E67B1E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rigonometri</w:t>
            </w:r>
            <w:proofErr w:type="spellEnd"/>
          </w:p>
        </w:tc>
      </w:tr>
      <w:tr w:rsidR="00807724" w:rsidRPr="00507077" w14:paraId="1697C4CE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55F22675" w14:textId="77777777" w:rsidR="00807724" w:rsidRPr="007D365C" w:rsidRDefault="00807724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51" w:type="dxa"/>
          </w:tcPr>
          <w:p w14:paraId="0C04AE4A" w14:textId="5D9488CF" w:rsidR="00E67B1E" w:rsidRPr="00E67B1E" w:rsidRDefault="00807724" w:rsidP="00E67B1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67B1E">
              <w:rPr>
                <w:rStyle w:val="fontstyle01"/>
                <w:rFonts w:ascii="Arial" w:hAnsi="Arial" w:cs="Arial"/>
                <w:sz w:val="20"/>
                <w:szCs w:val="20"/>
              </w:rPr>
              <w:t>6.</w:t>
            </w:r>
            <w:r w:rsidR="00446B5F" w:rsidRPr="00E67B1E">
              <w:rPr>
                <w:rStyle w:val="fontstyle01"/>
                <w:rFonts w:ascii="Arial" w:hAnsi="Arial" w:cs="Arial"/>
                <w:sz w:val="20"/>
                <w:szCs w:val="20"/>
              </w:rPr>
              <w:t>5</w:t>
            </w:r>
            <w:r w:rsidRPr="00E67B1E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  </w:t>
            </w:r>
            <w:proofErr w:type="spellStart"/>
            <w:r w:rsidR="00E67B1E" w:rsidRPr="00E67B1E">
              <w:rPr>
                <w:rStyle w:val="fontstyle01"/>
                <w:rFonts w:ascii="Arial" w:hAnsi="Arial" w:cs="Arial"/>
                <w:sz w:val="20"/>
                <w:szCs w:val="20"/>
              </w:rPr>
              <w:t>Rumus</w:t>
            </w:r>
            <w:proofErr w:type="spellEnd"/>
            <w:r w:rsidR="00E67B1E" w:rsidRPr="00E67B1E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 w:rsidRPr="00E67B1E">
              <w:rPr>
                <w:rStyle w:val="fontstyle01"/>
                <w:rFonts w:ascii="Arial" w:hAnsi="Arial" w:cs="Arial"/>
                <w:sz w:val="20"/>
                <w:szCs w:val="20"/>
              </w:rPr>
              <w:t>Sudut</w:t>
            </w:r>
            <w:proofErr w:type="spellEnd"/>
            <w:r w:rsidR="00E67B1E" w:rsidRPr="00E67B1E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 w:rsidRPr="00E67B1E">
              <w:rPr>
                <w:rStyle w:val="fontstyle01"/>
                <w:rFonts w:ascii="Arial" w:hAnsi="Arial" w:cs="Arial"/>
                <w:sz w:val="20"/>
                <w:szCs w:val="20"/>
              </w:rPr>
              <w:t>Majmuk</w:t>
            </w:r>
            <w:proofErr w:type="spellEnd"/>
            <w:r w:rsidR="00E67B1E" w:rsidRPr="00E67B1E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E67B1E" w:rsidRPr="00E67B1E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dan </w:t>
            </w:r>
            <w:proofErr w:type="spellStart"/>
            <w:r w:rsidR="00E67B1E" w:rsidRPr="00E67B1E">
              <w:rPr>
                <w:rStyle w:val="fontstyle01"/>
                <w:rFonts w:ascii="Arial" w:hAnsi="Arial" w:cs="Arial"/>
                <w:sz w:val="20"/>
                <w:szCs w:val="20"/>
              </w:rPr>
              <w:t>Rumus</w:t>
            </w:r>
            <w:proofErr w:type="spellEnd"/>
            <w:r w:rsidR="00E67B1E" w:rsidRPr="00E67B1E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 w:rsidRPr="00E67B1E">
              <w:rPr>
                <w:rStyle w:val="fontstyle01"/>
                <w:rFonts w:ascii="Arial" w:hAnsi="Arial" w:cs="Arial"/>
                <w:sz w:val="20"/>
                <w:szCs w:val="20"/>
              </w:rPr>
              <w:t>Sudut</w:t>
            </w:r>
            <w:proofErr w:type="spellEnd"/>
            <w:r w:rsidR="00E67B1E" w:rsidRPr="00E67B1E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 w:rsidRPr="00E67B1E">
              <w:rPr>
                <w:rStyle w:val="fontstyle01"/>
                <w:rFonts w:ascii="Arial" w:hAnsi="Arial" w:cs="Arial"/>
                <w:sz w:val="20"/>
                <w:szCs w:val="20"/>
              </w:rPr>
              <w:t>Berganda</w:t>
            </w:r>
            <w:proofErr w:type="spellEnd"/>
          </w:p>
          <w:p w14:paraId="45BA2D32" w14:textId="2FB98D4F" w:rsidR="00807724" w:rsidRPr="00507077" w:rsidRDefault="00807724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51" w:type="dxa"/>
            <w:gridSpan w:val="2"/>
            <w:shd w:val="clear" w:color="auto" w:fill="E2EFD9" w:themeFill="accent6" w:themeFillTint="33"/>
          </w:tcPr>
          <w:p w14:paraId="1264B713" w14:textId="77777777" w:rsidR="00807724" w:rsidRPr="00507077" w:rsidRDefault="00807724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55" w:type="dxa"/>
          </w:tcPr>
          <w:p w14:paraId="3CD01A8F" w14:textId="4B9EDF7B" w:rsidR="00807724" w:rsidRPr="00507077" w:rsidRDefault="00E67B1E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 xml:space="preserve">.1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 xml:space="preserve">.2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>.3</w:t>
            </w:r>
          </w:p>
        </w:tc>
      </w:tr>
      <w:tr w:rsidR="00807724" w:rsidRPr="00302BB4" w14:paraId="584A9821" w14:textId="77777777" w:rsidTr="00DA4D54">
        <w:trPr>
          <w:trHeight w:val="1375"/>
        </w:trPr>
        <w:tc>
          <w:tcPr>
            <w:tcW w:w="1902" w:type="dxa"/>
            <w:shd w:val="clear" w:color="auto" w:fill="E2EFD9" w:themeFill="accent6" w:themeFillTint="33"/>
          </w:tcPr>
          <w:p w14:paraId="5765D90B" w14:textId="77777777" w:rsidR="00807724" w:rsidRPr="007D365C" w:rsidRDefault="00807724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857" w:type="dxa"/>
            <w:gridSpan w:val="4"/>
          </w:tcPr>
          <w:p w14:paraId="79445C66" w14:textId="77777777" w:rsidR="00807724" w:rsidRPr="00675BE6" w:rsidRDefault="00807724" w:rsidP="005153D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B9201EE" w14:textId="3A860BDE" w:rsidR="004F3068" w:rsidRPr="003A716B" w:rsidRDefault="004F3068" w:rsidP="005153D4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Membuktikan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identiti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trigonometri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menggunakan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rumus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sudut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majmuk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3A716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sin (</w:t>
            </w:r>
            <w:r w:rsidRPr="003A716B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A </w:t>
            </w:r>
            <w:r w:rsidRPr="003A716B">
              <w:rPr>
                <w:rStyle w:val="fontstyle31"/>
                <w:rFonts w:ascii="Arial" w:hAnsi="Arial" w:cs="Arial"/>
                <w:sz w:val="20"/>
                <w:szCs w:val="20"/>
              </w:rPr>
              <w:sym w:font="Symbol" w:char="F0B1"/>
            </w:r>
            <w:r w:rsidRPr="003A716B">
              <w:rPr>
                <w:rStyle w:val="fontstyle31"/>
                <w:rFonts w:ascii="Arial" w:hAnsi="Arial" w:cs="Arial"/>
                <w:sz w:val="20"/>
                <w:szCs w:val="20"/>
              </w:rPr>
              <w:t xml:space="preserve"> </w:t>
            </w:r>
            <w:r w:rsidRPr="003A716B">
              <w:rPr>
                <w:rStyle w:val="fontstyle21"/>
                <w:rFonts w:ascii="Arial" w:hAnsi="Arial" w:cs="Arial"/>
                <w:sz w:val="20"/>
                <w:szCs w:val="20"/>
              </w:rPr>
              <w:t>B</w:t>
            </w:r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), kos (</w:t>
            </w:r>
            <w:r w:rsidRPr="003A716B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A </w:t>
            </w:r>
            <w:r w:rsidRPr="003A716B">
              <w:rPr>
                <w:rStyle w:val="fontstyle31"/>
                <w:rFonts w:ascii="Arial" w:hAnsi="Arial" w:cs="Arial"/>
                <w:sz w:val="20"/>
                <w:szCs w:val="20"/>
              </w:rPr>
              <w:sym w:font="Symbol" w:char="F0B1"/>
            </w:r>
            <w:r w:rsidRPr="003A716B">
              <w:rPr>
                <w:rStyle w:val="fontstyle31"/>
                <w:rFonts w:ascii="Arial" w:hAnsi="Arial" w:cs="Arial"/>
                <w:sz w:val="20"/>
                <w:szCs w:val="20"/>
              </w:rPr>
              <w:t xml:space="preserve"> </w:t>
            </w:r>
            <w:r w:rsidRPr="003A716B">
              <w:rPr>
                <w:rStyle w:val="fontstyle21"/>
                <w:rFonts w:ascii="Arial" w:hAnsi="Arial" w:cs="Arial"/>
                <w:sz w:val="20"/>
                <w:szCs w:val="20"/>
              </w:rPr>
              <w:t>B</w:t>
            </w:r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) dan tan (</w:t>
            </w:r>
            <w:r w:rsidRPr="003A716B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A </w:t>
            </w:r>
            <w:r w:rsidRPr="003A716B">
              <w:rPr>
                <w:rStyle w:val="fontstyle31"/>
                <w:rFonts w:ascii="Arial" w:hAnsi="Arial" w:cs="Arial"/>
                <w:sz w:val="20"/>
                <w:szCs w:val="20"/>
              </w:rPr>
              <w:sym w:font="Symbol" w:char="F0B1"/>
            </w:r>
            <w:r w:rsidRPr="003A716B">
              <w:rPr>
                <w:rStyle w:val="fontstyle31"/>
                <w:rFonts w:ascii="Arial" w:hAnsi="Arial" w:cs="Arial"/>
                <w:sz w:val="20"/>
                <w:szCs w:val="20"/>
              </w:rPr>
              <w:t xml:space="preserve"> </w:t>
            </w:r>
            <w:r w:rsidRPr="003A716B">
              <w:rPr>
                <w:rStyle w:val="fontstyle21"/>
                <w:rFonts w:ascii="Arial" w:hAnsi="Arial" w:cs="Arial"/>
                <w:sz w:val="20"/>
                <w:szCs w:val="20"/>
              </w:rPr>
              <w:t>B</w:t>
            </w:r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).</w:t>
            </w:r>
          </w:p>
          <w:p w14:paraId="5DD33092" w14:textId="3D2992EF" w:rsidR="004F3068" w:rsidRPr="003A716B" w:rsidRDefault="004F3068" w:rsidP="005153D4">
            <w:pPr>
              <w:pStyle w:val="ListParagraph"/>
              <w:numPr>
                <w:ilvl w:val="0"/>
                <w:numId w:val="29"/>
              </w:numPr>
              <w:rPr>
                <w:rStyle w:val="fontstyle01"/>
                <w:rFonts w:ascii="Arial" w:hAnsi="Arial" w:cs="Arial"/>
                <w:sz w:val="20"/>
                <w:szCs w:val="20"/>
              </w:rPr>
            </w:pP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Menerbitkan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rumus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sudut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berganda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bag</w:t>
            </w:r>
            <w:r w:rsidR="003A716B">
              <w:rPr>
                <w:rStyle w:val="fontstyle01"/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3A716B">
              <w:rPr>
                <w:rStyle w:val="fontstyle21"/>
                <w:rFonts w:ascii="Arial" w:hAnsi="Arial" w:cs="Arial"/>
                <w:sz w:val="20"/>
                <w:szCs w:val="20"/>
              </w:rPr>
              <w:t>sin 2</w:t>
            </w:r>
            <w:r w:rsidRPr="003A716B">
              <w:rPr>
                <w:rStyle w:val="fontstyle21"/>
                <w:rFonts w:ascii="Cambria Math" w:hAnsi="Cambria Math" w:cs="Cambria Math"/>
                <w:sz w:val="20"/>
                <w:szCs w:val="20"/>
              </w:rPr>
              <w:t>𝐴</w:t>
            </w:r>
            <w:r w:rsidRPr="003A716B">
              <w:rPr>
                <w:rStyle w:val="fontstyle21"/>
                <w:rFonts w:ascii="Arial" w:hAnsi="Arial" w:cs="Arial"/>
                <w:sz w:val="20"/>
                <w:szCs w:val="20"/>
              </w:rPr>
              <w:t>, kos 2</w:t>
            </w:r>
            <w:r w:rsidRPr="003A716B">
              <w:rPr>
                <w:rStyle w:val="fontstyle21"/>
                <w:rFonts w:ascii="Cambria Math" w:hAnsi="Cambria Math" w:cs="Cambria Math"/>
                <w:sz w:val="20"/>
                <w:szCs w:val="20"/>
              </w:rPr>
              <w:t>𝐴</w:t>
            </w:r>
            <w:r w:rsidRPr="003A716B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 </w:t>
            </w:r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dan </w:t>
            </w:r>
            <w:r w:rsidRPr="003A716B">
              <w:rPr>
                <w:rStyle w:val="fontstyle21"/>
                <w:rFonts w:ascii="Arial" w:hAnsi="Arial" w:cs="Arial"/>
                <w:sz w:val="20"/>
                <w:szCs w:val="20"/>
              </w:rPr>
              <w:t>tan 2</w:t>
            </w:r>
            <w:r w:rsidRPr="003A716B">
              <w:rPr>
                <w:rStyle w:val="fontstyle21"/>
                <w:rFonts w:ascii="Cambria Math" w:hAnsi="Cambria Math" w:cs="Cambria Math"/>
                <w:sz w:val="20"/>
                <w:szCs w:val="20"/>
              </w:rPr>
              <w:t>𝐴</w:t>
            </w:r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35B20346" w14:textId="15B09BC0" w:rsidR="003A716B" w:rsidRPr="003A716B" w:rsidRDefault="003A716B" w:rsidP="005153D4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Membuktikan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identiti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trigonometri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menggunakan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rumus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sudut</w:t>
            </w:r>
            <w:proofErr w:type="spellEnd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716B">
              <w:rPr>
                <w:rStyle w:val="fontstyle01"/>
                <w:rFonts w:ascii="Arial" w:hAnsi="Arial" w:cs="Arial"/>
                <w:sz w:val="20"/>
                <w:szCs w:val="20"/>
              </w:rPr>
              <w:t>berganda</w:t>
            </w:r>
            <w:proofErr w:type="spellEnd"/>
            <w:r w:rsidR="00A346CE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7A8EEDED" w14:textId="77777777" w:rsidR="00807724" w:rsidRPr="00BC1014" w:rsidRDefault="00807724" w:rsidP="00BC1014">
            <w:pPr>
              <w:rPr>
                <w:rFonts w:ascii="Arial" w:hAnsi="Arial" w:cs="Arial"/>
                <w:sz w:val="20"/>
                <w:szCs w:val="20"/>
                <w:lang w:val="en-MY"/>
              </w:rPr>
            </w:pPr>
          </w:p>
        </w:tc>
      </w:tr>
      <w:tr w:rsidR="00807724" w:rsidRPr="00507077" w14:paraId="7C9CA88E" w14:textId="77777777" w:rsidTr="00DA4D54">
        <w:trPr>
          <w:trHeight w:val="6019"/>
        </w:trPr>
        <w:tc>
          <w:tcPr>
            <w:tcW w:w="1902" w:type="dxa"/>
            <w:shd w:val="clear" w:color="auto" w:fill="E2EFD9" w:themeFill="accent6" w:themeFillTint="33"/>
          </w:tcPr>
          <w:p w14:paraId="40BB0DB8" w14:textId="77777777" w:rsidR="00807724" w:rsidRPr="007D365C" w:rsidRDefault="00807724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857" w:type="dxa"/>
            <w:gridSpan w:val="4"/>
          </w:tcPr>
          <w:p w14:paraId="630A1C9D" w14:textId="77777777" w:rsidR="00807724" w:rsidRPr="00946888" w:rsidRDefault="00807724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6FBC77B" w14:textId="62F36CFB" w:rsidR="00807724" w:rsidRDefault="00AF580F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mbukti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identit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rigonometr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rumu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udut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ajmu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mbincang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rumu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udut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paru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6420AFFE" w14:textId="77777777" w:rsidR="00807724" w:rsidRDefault="00807724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50C9C35" w14:textId="77777777" w:rsidR="00807724" w:rsidRDefault="00807724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92F578D" w14:textId="77777777" w:rsidR="00AF580F" w:rsidRDefault="00446B5F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1. </w:t>
            </w:r>
            <w:r w:rsid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Murid-murid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dibahagikan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pasangan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.</w:t>
            </w:r>
            <w:proofErr w:type="gram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. </w:t>
            </w:r>
            <w:r w:rsid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Setiap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pasangan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mengambil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15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keping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kertas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kecil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. Pada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setiap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kertas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kecil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tulis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salah </w:t>
            </w:r>
          </w:p>
          <w:p w14:paraId="5AA81D5C" w14:textId="454F48F9" w:rsidR="00AF580F" w:rsidRDefault="00AF580F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seperti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berikut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</w:p>
          <w:p w14:paraId="6415A1B7" w14:textId="7E974CCB" w:rsidR="00AF580F" w:rsidRDefault="00AF580F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</w:t>
            </w:r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Boleh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menambah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lagi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keping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kertas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kecil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sekiranya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tidak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cukup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khasnya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tan </w:t>
            </w:r>
            <w:r w:rsidR="00446B5F" w:rsidRPr="00AF580F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A</w:t>
            </w:r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tan </w:t>
            </w:r>
            <w:r w:rsidR="00446B5F" w:rsidRPr="00AF580F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B</w:t>
            </w:r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6370C022" w14:textId="61CA62C2" w:rsidR="00AF580F" w:rsidRDefault="00AF580F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E21B893" w14:textId="5F750F31" w:rsidR="00AF580F" w:rsidRDefault="00F545C7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5AC6DF7" wp14:editId="3D7C2A1A">
                      <wp:simplePos x="0" y="0"/>
                      <wp:positionH relativeFrom="column">
                        <wp:posOffset>4439125</wp:posOffset>
                      </wp:positionH>
                      <wp:positionV relativeFrom="paragraph">
                        <wp:posOffset>38760</wp:posOffset>
                      </wp:positionV>
                      <wp:extent cx="907419" cy="258266"/>
                      <wp:effectExtent l="0" t="0" r="26035" b="27940"/>
                      <wp:wrapNone/>
                      <wp:docPr id="536162986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7419" cy="25826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D8C6B46" w14:textId="3D2F466F" w:rsidR="00AF580F" w:rsidRPr="00AF580F" w:rsidRDefault="00AF580F" w:rsidP="00AF580F">
                                  <w:pPr>
                                    <w:jc w:val="center"/>
                                  </w:pP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kos (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A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–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5AC6DF7" id="_x0000_s1036" style="position:absolute;margin-left:349.55pt;margin-top:3.05pt;width:71.45pt;height:20.3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" filled="f" strokecolor="#09101d [484]" strokeweight="1pt">
                      <v:textbox>
                        <w:txbxContent>
                          <w:p w14:paraId="0D8C6B46" w14:textId="3D2F466F" w:rsidR="00AF580F" w:rsidRPr="00AF580F" w:rsidRDefault="00AF580F" w:rsidP="00AF580F">
                            <w:pPr>
                              <w:jc w:val="center"/>
                            </w:pP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kos (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– 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B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C1EDE45" wp14:editId="551CDD72">
                      <wp:simplePos x="0" y="0"/>
                      <wp:positionH relativeFrom="column">
                        <wp:posOffset>3329174</wp:posOffset>
                      </wp:positionH>
                      <wp:positionV relativeFrom="paragraph">
                        <wp:posOffset>52714</wp:posOffset>
                      </wp:positionV>
                      <wp:extent cx="907419" cy="258266"/>
                      <wp:effectExtent l="0" t="0" r="26035" b="27940"/>
                      <wp:wrapNone/>
                      <wp:docPr id="2011422160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7419" cy="25826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2BF8739" w14:textId="77777777" w:rsidR="00AF580F" w:rsidRPr="00AF580F" w:rsidRDefault="00AF580F" w:rsidP="00AF580F">
                                  <w:pPr>
                                    <w:jc w:val="center"/>
                                  </w:pP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sin (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A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+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C1EDE45" id="_x0000_s1037" style="position:absolute;margin-left:262.15pt;margin-top:4.15pt;width:71.45pt;height:20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" filled="f" strokecolor="#09101d [484]" strokeweight="1pt">
                      <v:textbox>
                        <w:txbxContent>
                          <w:p w14:paraId="62BF8739" w14:textId="77777777" w:rsidR="00AF580F" w:rsidRPr="00AF580F" w:rsidRDefault="00AF580F" w:rsidP="00AF580F">
                            <w:pPr>
                              <w:jc w:val="center"/>
                            </w:pP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sin (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+ 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B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7BA7005" wp14:editId="5C85156A">
                      <wp:simplePos x="0" y="0"/>
                      <wp:positionH relativeFrom="column">
                        <wp:posOffset>2219228</wp:posOffset>
                      </wp:positionH>
                      <wp:positionV relativeFrom="paragraph">
                        <wp:posOffset>54629</wp:posOffset>
                      </wp:positionV>
                      <wp:extent cx="907419" cy="258266"/>
                      <wp:effectExtent l="0" t="0" r="26035" b="27940"/>
                      <wp:wrapNone/>
                      <wp:docPr id="1669898490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7419" cy="25826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9CE7CD4" w14:textId="3714DC5C" w:rsidR="00AF580F" w:rsidRPr="00AF580F" w:rsidRDefault="00AF580F" w:rsidP="00AF580F">
                                  <w:pPr>
                                    <w:jc w:val="center"/>
                                  </w:pP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sin (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A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+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BA7005" id="_x0000_s1038" style="position:absolute;margin-left:174.75pt;margin-top:4.3pt;width:71.45pt;height:20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" filled="f" strokecolor="#09101d [484]" strokeweight="1pt">
                      <v:textbox>
                        <w:txbxContent>
                          <w:p w14:paraId="29CE7CD4" w14:textId="3714DC5C" w:rsidR="00AF580F" w:rsidRPr="00AF580F" w:rsidRDefault="00AF580F" w:rsidP="00AF580F">
                            <w:pPr>
                              <w:jc w:val="center"/>
                            </w:pP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sin (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+ 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B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F1426E0" wp14:editId="77215E1F">
                      <wp:simplePos x="0" y="0"/>
                      <wp:positionH relativeFrom="column">
                        <wp:posOffset>1130256</wp:posOffset>
                      </wp:positionH>
                      <wp:positionV relativeFrom="paragraph">
                        <wp:posOffset>57794</wp:posOffset>
                      </wp:positionV>
                      <wp:extent cx="907419" cy="258266"/>
                      <wp:effectExtent l="0" t="0" r="26035" b="27940"/>
                      <wp:wrapNone/>
                      <wp:docPr id="1559464054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7419" cy="25826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85BA591" w14:textId="4E605639" w:rsidR="00AF580F" w:rsidRPr="00AF580F" w:rsidRDefault="00AF580F" w:rsidP="00AF580F">
                                  <w:pPr>
                                    <w:jc w:val="center"/>
                                  </w:pP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kos (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A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+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1426E0" id="_x0000_s1039" style="position:absolute;margin-left:89pt;margin-top:4.55pt;width:71.45pt;height:20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" filled="f" strokecolor="#09101d [484]" strokeweight="1pt">
                      <v:textbox>
                        <w:txbxContent>
                          <w:p w14:paraId="685BA591" w14:textId="4E605639" w:rsidR="00AF580F" w:rsidRPr="00AF580F" w:rsidRDefault="00AF580F" w:rsidP="00AF580F">
                            <w:pPr>
                              <w:jc w:val="center"/>
                            </w:pP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kos (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+ 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F580F"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4AA503D" wp14:editId="006E0910">
                      <wp:simplePos x="0" y="0"/>
                      <wp:positionH relativeFrom="column">
                        <wp:posOffset>35604</wp:posOffset>
                      </wp:positionH>
                      <wp:positionV relativeFrom="paragraph">
                        <wp:posOffset>57775</wp:posOffset>
                      </wp:positionV>
                      <wp:extent cx="907419" cy="258266"/>
                      <wp:effectExtent l="0" t="0" r="26035" b="27940"/>
                      <wp:wrapNone/>
                      <wp:docPr id="1157444368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7419" cy="25826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87C8A2A" w14:textId="653F7487" w:rsidR="00AF580F" w:rsidRDefault="00AF580F" w:rsidP="00AF580F">
                                  <w:pPr>
                                    <w:jc w:val="center"/>
                                  </w:pP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sin (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A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+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)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AA503D" id="_x0000_s1040" style="position:absolute;margin-left:2.8pt;margin-top:4.55pt;width:71.45pt;height:20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" filled="f" strokecolor="#09101d [484]" strokeweight="1pt">
                      <v:textbox>
                        <w:txbxContent>
                          <w:p w14:paraId="187C8A2A" w14:textId="653F7487" w:rsidR="00AF580F" w:rsidRDefault="00AF580F" w:rsidP="00AF580F">
                            <w:pPr>
                              <w:jc w:val="center"/>
                            </w:pP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sin (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+ 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B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)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A270C47" w14:textId="4C2DE09F" w:rsidR="00AF580F" w:rsidRDefault="00AF580F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E613D4D" w14:textId="693B33CE" w:rsidR="00AF580F" w:rsidRDefault="00F545C7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9B0C1A9" wp14:editId="0F63B6BA">
                      <wp:simplePos x="0" y="0"/>
                      <wp:positionH relativeFrom="column">
                        <wp:posOffset>4299610</wp:posOffset>
                      </wp:positionH>
                      <wp:positionV relativeFrom="paragraph">
                        <wp:posOffset>89539</wp:posOffset>
                      </wp:positionV>
                      <wp:extent cx="551432" cy="244305"/>
                      <wp:effectExtent l="0" t="0" r="20320" b="22860"/>
                      <wp:wrapNone/>
                      <wp:docPr id="1097563997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1432" cy="2443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41EAB8F" w14:textId="0519807C" w:rsidR="00F545C7" w:rsidRPr="00AF580F" w:rsidRDefault="00F545C7" w:rsidP="00F545C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tan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B0C1A9" id="_x0000_s1041" style="position:absolute;margin-left:338.55pt;margin-top:7.05pt;width:43.4pt;height:19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" filled="f" strokecolor="#09101d [484]" strokeweight="1pt">
                      <v:textbox>
                        <w:txbxContent>
                          <w:p w14:paraId="641EAB8F" w14:textId="0519807C" w:rsidR="00F545C7" w:rsidRPr="00AF580F" w:rsidRDefault="00F545C7" w:rsidP="00F545C7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tan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1D6DCCD" wp14:editId="07CB2C32">
                      <wp:simplePos x="0" y="0"/>
                      <wp:positionH relativeFrom="column">
                        <wp:posOffset>3490402</wp:posOffset>
                      </wp:positionH>
                      <wp:positionV relativeFrom="paragraph">
                        <wp:posOffset>97150</wp:posOffset>
                      </wp:positionV>
                      <wp:extent cx="551432" cy="244305"/>
                      <wp:effectExtent l="0" t="0" r="20320" b="22860"/>
                      <wp:wrapNone/>
                      <wp:docPr id="815822498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1432" cy="2443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7D0C38" w14:textId="3C5A0280" w:rsidR="00F545C7" w:rsidRPr="00AF580F" w:rsidRDefault="00F545C7" w:rsidP="00F545C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kos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D6DCCD" id="_x0000_s1042" style="position:absolute;margin-left:274.85pt;margin-top:7.65pt;width:43.4pt;height:19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" filled="f" strokecolor="#09101d [484]" strokeweight="1pt">
                      <v:textbox>
                        <w:txbxContent>
                          <w:p w14:paraId="2B7D0C38" w14:textId="3C5A0280" w:rsidR="00F545C7" w:rsidRPr="00AF580F" w:rsidRDefault="00F545C7" w:rsidP="00F545C7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kos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80CA42C" wp14:editId="1FB9609B">
                      <wp:simplePos x="0" y="0"/>
                      <wp:positionH relativeFrom="column">
                        <wp:posOffset>2715749</wp:posOffset>
                      </wp:positionH>
                      <wp:positionV relativeFrom="paragraph">
                        <wp:posOffset>81929</wp:posOffset>
                      </wp:positionV>
                      <wp:extent cx="551432" cy="244305"/>
                      <wp:effectExtent l="0" t="0" r="20320" b="22860"/>
                      <wp:wrapNone/>
                      <wp:docPr id="662362410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1432" cy="2443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8765673" w14:textId="48B6F122" w:rsidR="00F545C7" w:rsidRPr="00AF580F" w:rsidRDefault="00F545C7" w:rsidP="00F545C7">
                                  <w:pPr>
                                    <w:jc w:val="center"/>
                                  </w:pP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sin </w:t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0CA42C" id="_x0000_s1043" style="position:absolute;margin-left:213.85pt;margin-top:6.45pt;width:43.4pt;height:19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" filled="f" strokecolor="#09101d [484]" strokeweight="1pt">
                      <v:textbox>
                        <w:txbxContent>
                          <w:p w14:paraId="78765673" w14:textId="48B6F122" w:rsidR="00F545C7" w:rsidRPr="00AF580F" w:rsidRDefault="00F545C7" w:rsidP="00F545C7">
                            <w:pPr>
                              <w:jc w:val="center"/>
                            </w:pP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sin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02D29B2" wp14:editId="7FA60A34">
                      <wp:simplePos x="0" y="0"/>
                      <wp:positionH relativeFrom="column">
                        <wp:posOffset>1947462</wp:posOffset>
                      </wp:positionH>
                      <wp:positionV relativeFrom="paragraph">
                        <wp:posOffset>97155</wp:posOffset>
                      </wp:positionV>
                      <wp:extent cx="551432" cy="244305"/>
                      <wp:effectExtent l="0" t="0" r="20320" b="22860"/>
                      <wp:wrapNone/>
                      <wp:docPr id="2087582739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1432" cy="2443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F9F6A2C" w14:textId="1ED1FA26" w:rsidR="00F545C7" w:rsidRPr="00AF580F" w:rsidRDefault="00F545C7" w:rsidP="00F545C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kos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2D29B2" id="_x0000_s1044" style="position:absolute;margin-left:153.35pt;margin-top:7.65pt;width:43.4pt;height:19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" filled="f" strokecolor="#09101d [484]" strokeweight="1pt">
                      <v:textbox>
                        <w:txbxContent>
                          <w:p w14:paraId="5F9F6A2C" w14:textId="1ED1FA26" w:rsidR="00F545C7" w:rsidRPr="00AF580F" w:rsidRDefault="00F545C7" w:rsidP="00F545C7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kos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52EEC7C" wp14:editId="67657D4B">
                      <wp:simplePos x="0" y="0"/>
                      <wp:positionH relativeFrom="column">
                        <wp:posOffset>1173437</wp:posOffset>
                      </wp:positionH>
                      <wp:positionV relativeFrom="paragraph">
                        <wp:posOffset>92715</wp:posOffset>
                      </wp:positionV>
                      <wp:extent cx="551432" cy="244305"/>
                      <wp:effectExtent l="0" t="0" r="20320" b="22860"/>
                      <wp:wrapNone/>
                      <wp:docPr id="591759676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1432" cy="2443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F8E811" w14:textId="3C939F4B" w:rsidR="00F545C7" w:rsidRPr="00AF580F" w:rsidRDefault="00F545C7" w:rsidP="00F545C7">
                                  <w:pPr>
                                    <w:jc w:val="center"/>
                                  </w:pP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sin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2EEC7C" id="_x0000_s1045" style="position:absolute;margin-left:92.4pt;margin-top:7.3pt;width:43.4pt;height:19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" filled="f" strokecolor="#09101d [484]" strokeweight="1pt">
                      <v:textbox>
                        <w:txbxContent>
                          <w:p w14:paraId="2BF8E811" w14:textId="3C939F4B" w:rsidR="00F545C7" w:rsidRPr="00AF580F" w:rsidRDefault="00F545C7" w:rsidP="00F545C7">
                            <w:pPr>
                              <w:jc w:val="center"/>
                            </w:pP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sin 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067352F" wp14:editId="5F32A857">
                      <wp:simplePos x="0" y="0"/>
                      <wp:positionH relativeFrom="column">
                        <wp:posOffset>49491</wp:posOffset>
                      </wp:positionH>
                      <wp:positionV relativeFrom="paragraph">
                        <wp:posOffset>83917</wp:posOffset>
                      </wp:positionV>
                      <wp:extent cx="907415" cy="257810"/>
                      <wp:effectExtent l="0" t="0" r="26035" b="27940"/>
                      <wp:wrapNone/>
                      <wp:docPr id="1218410209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7415" cy="25781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6A673EA" w14:textId="17682EFF" w:rsidR="00AF580F" w:rsidRPr="00AF580F" w:rsidRDefault="00AF580F" w:rsidP="00AF580F">
                                  <w:pPr>
                                    <w:jc w:val="center"/>
                                  </w:pP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tan (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A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– 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067352F" id="_x0000_s1046" style="position:absolute;margin-left:3.9pt;margin-top:6.6pt;width:71.45pt;height:20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" filled="f" strokecolor="#09101d [484]" strokeweight="1pt">
                      <v:textbox>
                        <w:txbxContent>
                          <w:p w14:paraId="46A673EA" w14:textId="17682EFF" w:rsidR="00AF580F" w:rsidRPr="00AF580F" w:rsidRDefault="00AF580F" w:rsidP="00AF580F">
                            <w:pPr>
                              <w:jc w:val="center"/>
                            </w:pP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tan (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– </w:t>
                            </w:r>
                            <w:r w:rsidRPr="00AF580F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B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9A5D307" w14:textId="774F40B7" w:rsidR="00AF580F" w:rsidRDefault="00AF580F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E9406C4" w14:textId="7D8F6A68" w:rsidR="00F545C7" w:rsidRDefault="00F545C7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0C38C4F8" wp14:editId="0B95CFEA">
                      <wp:simplePos x="0" y="0"/>
                      <wp:positionH relativeFrom="column">
                        <wp:posOffset>1941815</wp:posOffset>
                      </wp:positionH>
                      <wp:positionV relativeFrom="paragraph">
                        <wp:posOffset>85735</wp:posOffset>
                      </wp:positionV>
                      <wp:extent cx="404849" cy="293166"/>
                      <wp:effectExtent l="0" t="0" r="14605" b="12065"/>
                      <wp:wrapNone/>
                      <wp:docPr id="940985146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4849" cy="29316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68B428D" w14:textId="3DF6C2A9" w:rsidR="00F545C7" w:rsidRPr="00F545C7" w:rsidRDefault="00F545C7" w:rsidP="00F545C7">
                                  <w:pPr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  <w:lang w:val="en-MY"/>
                                    </w:rPr>
                                    <w:sym w:font="Symbol" w:char="F02D"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38C4F8" id="_x0000_s1047" style="position:absolute;margin-left:152.9pt;margin-top:6.75pt;width:31.9pt;height:23.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" filled="f" strokecolor="#09101d [484]" strokeweight="1pt">
                      <v:textbox>
                        <w:txbxContent>
                          <w:p w14:paraId="368B428D" w14:textId="3DF6C2A9" w:rsidR="00F545C7" w:rsidRPr="00F545C7" w:rsidRDefault="00F545C7" w:rsidP="00F545C7">
                            <w:pPr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sym w:font="Symbol" w:char="F02D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3CB957A" wp14:editId="41AB7E79">
                      <wp:simplePos x="0" y="0"/>
                      <wp:positionH relativeFrom="column">
                        <wp:posOffset>1361760</wp:posOffset>
                      </wp:positionH>
                      <wp:positionV relativeFrom="paragraph">
                        <wp:posOffset>112666</wp:posOffset>
                      </wp:positionV>
                      <wp:extent cx="404849" cy="251286"/>
                      <wp:effectExtent l="0" t="0" r="14605" b="15875"/>
                      <wp:wrapNone/>
                      <wp:docPr id="1705738874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4849" cy="25128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FCCB5B7" w14:textId="003619DF" w:rsidR="00F545C7" w:rsidRPr="00F545C7" w:rsidRDefault="00F545C7" w:rsidP="00F545C7">
                                  <w:pPr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  <w:lang w:val="en-MY"/>
                                    </w:rPr>
                                    <w:t>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CB957A" id="_x0000_s1048" style="position:absolute;margin-left:107.25pt;margin-top:8.85pt;width:31.9pt;height:19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" filled="f" strokecolor="#09101d [484]" strokeweight="1pt">
                      <v:textbox>
                        <w:txbxContent>
                          <w:p w14:paraId="7FCCB5B7" w14:textId="003619DF" w:rsidR="00F545C7" w:rsidRPr="00F545C7" w:rsidRDefault="00F545C7" w:rsidP="00F545C7">
                            <w:pPr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>=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3FDCBBA6" wp14:editId="2BF3AF7A">
                      <wp:simplePos x="0" y="0"/>
                      <wp:positionH relativeFrom="column">
                        <wp:posOffset>769150</wp:posOffset>
                      </wp:positionH>
                      <wp:positionV relativeFrom="paragraph">
                        <wp:posOffset>113655</wp:posOffset>
                      </wp:positionV>
                      <wp:extent cx="404849" cy="251286"/>
                      <wp:effectExtent l="0" t="0" r="14605" b="15875"/>
                      <wp:wrapNone/>
                      <wp:docPr id="225218687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4849" cy="25128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C17E0DA" w14:textId="10331A4C" w:rsidR="00F545C7" w:rsidRPr="00F545C7" w:rsidRDefault="00F545C7" w:rsidP="00F545C7">
                                  <w:pPr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  <w:lang w:val="en-MY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DCBBA6" id="_x0000_s1049" style="position:absolute;margin-left:60.55pt;margin-top:8.95pt;width:31.9pt;height:19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" filled="f" strokecolor="#09101d [484]" strokeweight="1pt">
                      <v:textbox>
                        <w:txbxContent>
                          <w:p w14:paraId="3C17E0DA" w14:textId="10331A4C" w:rsidR="00F545C7" w:rsidRPr="00F545C7" w:rsidRDefault="00F545C7" w:rsidP="00F545C7">
                            <w:pPr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>+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3EE10D4" wp14:editId="0A4511F0">
                      <wp:simplePos x="0" y="0"/>
                      <wp:positionH relativeFrom="column">
                        <wp:posOffset>63452</wp:posOffset>
                      </wp:positionH>
                      <wp:positionV relativeFrom="paragraph">
                        <wp:posOffset>111164</wp:posOffset>
                      </wp:positionV>
                      <wp:extent cx="551432" cy="244305"/>
                      <wp:effectExtent l="0" t="0" r="20320" b="22860"/>
                      <wp:wrapNone/>
                      <wp:docPr id="1289781018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1432" cy="2443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88A73DA" w14:textId="076383EF" w:rsidR="00F545C7" w:rsidRPr="00AF580F" w:rsidRDefault="00F545C7" w:rsidP="00F545C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tan</w:t>
                                  </w:r>
                                  <w:r w:rsidRPr="00AF580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EE10D4" id="_x0000_s1050" style="position:absolute;margin-left:5pt;margin-top:8.75pt;width:43.4pt;height:19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" filled="f" strokecolor="#09101d [484]" strokeweight="1pt">
                      <v:textbox>
                        <w:txbxContent>
                          <w:p w14:paraId="788A73DA" w14:textId="076383EF" w:rsidR="00F545C7" w:rsidRPr="00AF580F" w:rsidRDefault="00F545C7" w:rsidP="00F545C7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tan</w:t>
                            </w:r>
                            <w:r w:rsidRPr="00AF580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</w:p>
          <w:p w14:paraId="55957F4E" w14:textId="23A15313" w:rsidR="00F545C7" w:rsidRDefault="00F545C7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332CFCF" w14:textId="71FC2599" w:rsidR="00F545C7" w:rsidRDefault="00446B5F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3. </w:t>
            </w:r>
            <w:r w:rsidR="00F545C7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Seseorang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murid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pasangan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bergilir-gilir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memilih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atau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lebih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ungkapan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>daripada</w:t>
            </w:r>
            <w:proofErr w:type="spellEnd"/>
            <w:r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5D0E1908" w14:textId="77777777" w:rsidR="00F545C7" w:rsidRDefault="00F545C7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</w:t>
            </w:r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15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keping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kertas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kecil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itu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seorang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murid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lag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akan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melengkapkan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rumus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itu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</w:p>
          <w:p w14:paraId="02C9DA46" w14:textId="5A98DDB5" w:rsidR="00807724" w:rsidRPr="00AF580F" w:rsidRDefault="00F545C7" w:rsidP="00DA4D5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memilih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ungkapan-ungkapan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kertas</w:t>
            </w:r>
            <w:proofErr w:type="spellEnd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446B5F" w:rsidRPr="00AF580F">
              <w:rPr>
                <w:rFonts w:ascii="Arial" w:hAnsi="Arial" w:cs="Arial"/>
                <w:color w:val="000000"/>
                <w:sz w:val="20"/>
                <w:szCs w:val="20"/>
              </w:rPr>
              <w:t>lain</w:t>
            </w:r>
            <w:proofErr w:type="spellEnd"/>
            <w:r w:rsidR="00807724" w:rsidRPr="00AF580F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14C75951" w14:textId="77777777" w:rsidR="00807724" w:rsidRPr="00FA50CA" w:rsidRDefault="00807724" w:rsidP="00DA4D54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E654E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EBA4082" w14:textId="77777777" w:rsidR="00807724" w:rsidRDefault="00807724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A49A208" w14:textId="780BFC8C" w:rsidR="00807724" w:rsidRPr="00BC1014" w:rsidRDefault="00807724" w:rsidP="00BC1014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C1014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BC1014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BC101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C1014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BC101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C1014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BC1014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dan </w:t>
            </w:r>
            <w:proofErr w:type="spellStart"/>
            <w:r w:rsidRPr="00BC1014">
              <w:rPr>
                <w:rFonts w:ascii="Arial" w:hAnsi="Arial" w:cs="Arial"/>
                <w:sz w:val="20"/>
                <w:szCs w:val="20"/>
              </w:rPr>
              <w:t>membuat</w:t>
            </w:r>
            <w:proofErr w:type="spellEnd"/>
            <w:r w:rsidRPr="00BC101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C1014">
              <w:rPr>
                <w:rFonts w:ascii="Arial" w:hAnsi="Arial" w:cs="Arial"/>
                <w:sz w:val="20"/>
                <w:szCs w:val="20"/>
              </w:rPr>
              <w:t>perbincangan</w:t>
            </w:r>
            <w:proofErr w:type="spellEnd"/>
            <w:r w:rsidRPr="00BC101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C1014">
              <w:rPr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BC101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C1014">
              <w:rPr>
                <w:rFonts w:ascii="Arial" w:hAnsi="Arial" w:cs="Arial"/>
                <w:sz w:val="20"/>
                <w:szCs w:val="20"/>
              </w:rPr>
              <w:t>semua</w:t>
            </w:r>
            <w:proofErr w:type="spellEnd"/>
            <w:r w:rsidRPr="00BC101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C1014">
              <w:rPr>
                <w:rFonts w:ascii="Arial" w:hAnsi="Arial" w:cs="Arial"/>
                <w:sz w:val="20"/>
                <w:szCs w:val="20"/>
              </w:rPr>
              <w:t>jawapan</w:t>
            </w:r>
            <w:proofErr w:type="spellEnd"/>
            <w:r w:rsidRPr="00BC101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5D9C879" w14:textId="77777777" w:rsidR="00807724" w:rsidRPr="00FA50CA" w:rsidRDefault="00807724" w:rsidP="00BC1014">
            <w:pPr>
              <w:pStyle w:val="ListParagraph"/>
              <w:numPr>
                <w:ilvl w:val="0"/>
                <w:numId w:val="30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A50CA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5EB26369" w14:textId="59113977" w:rsidR="00807724" w:rsidRPr="00A45BAE" w:rsidRDefault="00807724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7724" w:rsidRPr="00507077" w14:paraId="1AB45848" w14:textId="77777777" w:rsidTr="00DA4D54">
        <w:trPr>
          <w:trHeight w:val="1728"/>
        </w:trPr>
        <w:tc>
          <w:tcPr>
            <w:tcW w:w="1902" w:type="dxa"/>
            <w:shd w:val="clear" w:color="auto" w:fill="E2EFD9" w:themeFill="accent6" w:themeFillTint="33"/>
          </w:tcPr>
          <w:p w14:paraId="20FB41A1" w14:textId="77777777" w:rsidR="00807724" w:rsidRPr="007D365C" w:rsidRDefault="00807724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857" w:type="dxa"/>
            <w:gridSpan w:val="4"/>
          </w:tcPr>
          <w:p w14:paraId="621182A5" w14:textId="77777777" w:rsidR="00807724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607015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7724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807724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4CDE6E1" w14:textId="77777777" w:rsidR="00807724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70413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7724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80772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807724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80772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A1F3800" w14:textId="77777777" w:rsidR="00807724" w:rsidRPr="00507077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2030445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7724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807724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807724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19002052" w14:textId="77777777" w:rsidR="00E67B1E" w:rsidRDefault="00E67B1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2"/>
        <w:gridCol w:w="2951"/>
        <w:gridCol w:w="91"/>
        <w:gridCol w:w="2860"/>
        <w:gridCol w:w="2955"/>
      </w:tblGrid>
      <w:tr w:rsidR="00E67B1E" w14:paraId="62769F68" w14:textId="77777777" w:rsidTr="00DA4D54">
        <w:trPr>
          <w:trHeight w:val="516"/>
        </w:trPr>
        <w:tc>
          <w:tcPr>
            <w:tcW w:w="10759" w:type="dxa"/>
            <w:gridSpan w:val="5"/>
            <w:shd w:val="clear" w:color="auto" w:fill="92D050"/>
          </w:tcPr>
          <w:p w14:paraId="17B795D3" w14:textId="77777777" w:rsidR="00E67B1E" w:rsidRPr="004B546B" w:rsidRDefault="00E67B1E" w:rsidP="00DA4D54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78FB79A5" w14:textId="77777777" w:rsidR="00E67B1E" w:rsidRDefault="00E67B1E" w:rsidP="00DA4D54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E67B1E" w:rsidRPr="00507077" w14:paraId="40BF3B46" w14:textId="77777777" w:rsidTr="00DA4D54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7BCE4B58" w14:textId="77777777" w:rsidR="00E67B1E" w:rsidRPr="007D365C" w:rsidRDefault="00E67B1E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42" w:type="dxa"/>
            <w:gridSpan w:val="2"/>
          </w:tcPr>
          <w:p w14:paraId="342D64C2" w14:textId="77777777" w:rsidR="00E67B1E" w:rsidRPr="00507077" w:rsidRDefault="00E67B1E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60" w:type="dxa"/>
            <w:shd w:val="clear" w:color="auto" w:fill="E2EFD9" w:themeFill="accent6" w:themeFillTint="33"/>
          </w:tcPr>
          <w:p w14:paraId="4C7F2EA2" w14:textId="77777777" w:rsidR="00E67B1E" w:rsidRPr="007D365C" w:rsidRDefault="00E67B1E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934081221"/>
            <w:placeholder>
              <w:docPart w:val="D8778E0710F54CC3A925727387C79280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55" w:type="dxa"/>
              </w:tcPr>
              <w:p w14:paraId="462CD39E" w14:textId="77777777" w:rsidR="00E67B1E" w:rsidRPr="00507077" w:rsidRDefault="00E67B1E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67B1E" w:rsidRPr="00507077" w14:paraId="57BB615D" w14:textId="77777777" w:rsidTr="00DA4D54">
        <w:trPr>
          <w:trHeight w:val="270"/>
        </w:trPr>
        <w:tc>
          <w:tcPr>
            <w:tcW w:w="1902" w:type="dxa"/>
            <w:shd w:val="clear" w:color="auto" w:fill="E2EFD9" w:themeFill="accent6" w:themeFillTint="33"/>
          </w:tcPr>
          <w:p w14:paraId="0351D555" w14:textId="77777777" w:rsidR="00E67B1E" w:rsidRPr="007D365C" w:rsidRDefault="00E67B1E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011259573"/>
            <w:placeholder>
              <w:docPart w:val="360DD2B5D60D4F0F98ADDA4A2E78C183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42" w:type="dxa"/>
                <w:gridSpan w:val="2"/>
              </w:tcPr>
              <w:p w14:paraId="7571DCBE" w14:textId="77777777" w:rsidR="00E67B1E" w:rsidRPr="00507077" w:rsidRDefault="00E67B1E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2C2E4E14" w14:textId="77777777" w:rsidR="00E67B1E" w:rsidRPr="007D365C" w:rsidRDefault="00E67B1E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55" w:type="dxa"/>
          </w:tcPr>
          <w:p w14:paraId="077612C9" w14:textId="77777777" w:rsidR="00E67B1E" w:rsidRPr="00507077" w:rsidRDefault="00E67B1E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67B1E" w:rsidRPr="00507077" w14:paraId="2D06D780" w14:textId="77777777" w:rsidTr="00DA4D54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4A931D67" w14:textId="77777777" w:rsidR="00E67B1E" w:rsidRPr="007D365C" w:rsidRDefault="00E67B1E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58896193"/>
            <w:placeholder>
              <w:docPart w:val="E7DA98C2DFCB49DB92D69CC2B97178AE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42" w:type="dxa"/>
                <w:gridSpan w:val="2"/>
              </w:tcPr>
              <w:p w14:paraId="08DBD27C" w14:textId="77777777" w:rsidR="00E67B1E" w:rsidRPr="00507077" w:rsidRDefault="00E67B1E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74269F42" w14:textId="77777777" w:rsidR="00E67B1E" w:rsidRPr="007D365C" w:rsidRDefault="00E67B1E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55" w:type="dxa"/>
          </w:tcPr>
          <w:p w14:paraId="08B89A5F" w14:textId="77777777" w:rsidR="00E67B1E" w:rsidRPr="00507077" w:rsidRDefault="00E67B1E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67B1E" w:rsidRPr="00507077" w14:paraId="69A8713A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7A860AAF" w14:textId="77777777" w:rsidR="00E67B1E" w:rsidRPr="007D365C" w:rsidRDefault="00E67B1E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059815979"/>
            <w:placeholder>
              <w:docPart w:val="73E0C9042576468993F5B531517BAC06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  <w:listItem w:displayText="Trigonometri" w:value="Trigonometri"/>
            </w:dropDownList>
          </w:sdtPr>
          <w:sdtContent>
            <w:tc>
              <w:tcPr>
                <w:tcW w:w="8857" w:type="dxa"/>
                <w:gridSpan w:val="4"/>
              </w:tcPr>
              <w:p w14:paraId="0354DCD4" w14:textId="77777777" w:rsidR="00E67B1E" w:rsidRPr="00507077" w:rsidRDefault="00E67B1E" w:rsidP="00DA4D54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i</w:t>
                </w:r>
              </w:p>
            </w:tc>
          </w:sdtContent>
        </w:sdt>
      </w:tr>
      <w:tr w:rsidR="00E67B1E" w:rsidRPr="00507077" w14:paraId="64F35CFA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7E0CB175" w14:textId="77777777" w:rsidR="00E67B1E" w:rsidRPr="007D365C" w:rsidRDefault="00E67B1E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857" w:type="dxa"/>
            <w:gridSpan w:val="4"/>
          </w:tcPr>
          <w:p w14:paraId="4800E238" w14:textId="6BCDCABB" w:rsidR="00E67B1E" w:rsidRPr="00507077" w:rsidRDefault="00E67B1E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rigonometri</w:t>
            </w:r>
            <w:proofErr w:type="spellEnd"/>
          </w:p>
        </w:tc>
      </w:tr>
      <w:tr w:rsidR="00E67B1E" w:rsidRPr="00507077" w14:paraId="7FE9D686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6742CC78" w14:textId="77777777" w:rsidR="00E67B1E" w:rsidRPr="007D365C" w:rsidRDefault="00E67B1E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51" w:type="dxa"/>
          </w:tcPr>
          <w:p w14:paraId="08AAF5C8" w14:textId="3D37CF23" w:rsidR="00E67B1E" w:rsidRPr="00E67B1E" w:rsidRDefault="00E67B1E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67B1E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6.6   </w:t>
            </w:r>
            <w:proofErr w:type="spellStart"/>
            <w:r w:rsidRPr="00E67B1E">
              <w:rPr>
                <w:rFonts w:ascii="Arial" w:hAnsi="Arial" w:cs="Arial"/>
                <w:sz w:val="20"/>
                <w:szCs w:val="20"/>
                <w:lang w:val="en-US"/>
              </w:rPr>
              <w:t>Aplikasi</w:t>
            </w:r>
            <w:proofErr w:type="spellEnd"/>
            <w:r w:rsidRPr="00E67B1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67B1E"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 w:rsidRPr="00E67B1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67B1E">
              <w:rPr>
                <w:rFonts w:ascii="Arial" w:hAnsi="Arial" w:cs="Arial"/>
                <w:sz w:val="20"/>
                <w:szCs w:val="20"/>
                <w:lang w:val="en-US"/>
              </w:rPr>
              <w:t>Trigonometri</w:t>
            </w:r>
            <w:proofErr w:type="spellEnd"/>
          </w:p>
        </w:tc>
        <w:tc>
          <w:tcPr>
            <w:tcW w:w="2951" w:type="dxa"/>
            <w:gridSpan w:val="2"/>
            <w:shd w:val="clear" w:color="auto" w:fill="E2EFD9" w:themeFill="accent6" w:themeFillTint="33"/>
          </w:tcPr>
          <w:p w14:paraId="21A3B97F" w14:textId="77777777" w:rsidR="00E67B1E" w:rsidRPr="00507077" w:rsidRDefault="00E67B1E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55" w:type="dxa"/>
          </w:tcPr>
          <w:p w14:paraId="21100DB0" w14:textId="0D1E012F" w:rsidR="00E67B1E" w:rsidRPr="00507077" w:rsidRDefault="00E67B1E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.6.1, 6.6.2</w:t>
            </w:r>
          </w:p>
        </w:tc>
      </w:tr>
      <w:tr w:rsidR="00E67B1E" w:rsidRPr="00302BB4" w14:paraId="0631A3B7" w14:textId="77777777" w:rsidTr="00DA4D54">
        <w:trPr>
          <w:trHeight w:val="1375"/>
        </w:trPr>
        <w:tc>
          <w:tcPr>
            <w:tcW w:w="1902" w:type="dxa"/>
            <w:shd w:val="clear" w:color="auto" w:fill="E2EFD9" w:themeFill="accent6" w:themeFillTint="33"/>
          </w:tcPr>
          <w:p w14:paraId="48D7DEB8" w14:textId="77777777" w:rsidR="00E67B1E" w:rsidRPr="007D365C" w:rsidRDefault="00E67B1E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857" w:type="dxa"/>
            <w:gridSpan w:val="4"/>
          </w:tcPr>
          <w:p w14:paraId="1C88256B" w14:textId="77777777" w:rsidR="00E67B1E" w:rsidRPr="00675BE6" w:rsidRDefault="00E67B1E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145C76C" w14:textId="469B3091" w:rsidR="0089593D" w:rsidRPr="0089593D" w:rsidRDefault="0089593D" w:rsidP="0089593D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="Arial" w:hAnsi="Arial" w:cs="Arial"/>
                <w:sz w:val="24"/>
                <w:szCs w:val="24"/>
                <w:lang w:val="en-MY"/>
              </w:rPr>
            </w:pPr>
            <w:proofErr w:type="spellStart"/>
            <w:r w:rsidRPr="0089593D">
              <w:rPr>
                <w:rStyle w:val="fontstyle01"/>
                <w:rFonts w:ascii="Arial" w:hAnsi="Arial" w:cs="Arial"/>
                <w:sz w:val="20"/>
                <w:szCs w:val="20"/>
              </w:rPr>
              <w:t>Menyelesaikan</w:t>
            </w:r>
            <w:proofErr w:type="spellEnd"/>
            <w:r w:rsidRPr="0089593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Style w:val="fontstyle01"/>
                <w:rFonts w:ascii="Arial" w:hAnsi="Arial" w:cs="Arial"/>
                <w:sz w:val="20"/>
                <w:szCs w:val="20"/>
              </w:rPr>
              <w:t>persamaan</w:t>
            </w:r>
            <w:proofErr w:type="spellEnd"/>
            <w:r w:rsidRPr="0089593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Style w:val="fontstyle01"/>
                <w:rFonts w:ascii="Arial" w:hAnsi="Arial" w:cs="Arial"/>
                <w:sz w:val="20"/>
                <w:szCs w:val="20"/>
              </w:rPr>
              <w:t>trigonometri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7D7CAF32" w14:textId="4AA30F74" w:rsidR="0089593D" w:rsidRPr="0089593D" w:rsidRDefault="0089593D" w:rsidP="0089593D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="Arial" w:hAnsi="Arial" w:cs="Arial"/>
                <w:sz w:val="24"/>
                <w:szCs w:val="24"/>
                <w:lang w:val="en-MY"/>
              </w:rPr>
            </w:pPr>
            <w:proofErr w:type="spellStart"/>
            <w:r w:rsidRPr="0089593D">
              <w:rPr>
                <w:rStyle w:val="fontstyle01"/>
                <w:rFonts w:ascii="Arial" w:hAnsi="Arial" w:cs="Arial"/>
                <w:sz w:val="20"/>
                <w:szCs w:val="20"/>
              </w:rPr>
              <w:t>Menyelesaikan</w:t>
            </w:r>
            <w:proofErr w:type="spellEnd"/>
            <w:r w:rsidRPr="0089593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Style w:val="fontstyle01"/>
                <w:rFonts w:ascii="Arial" w:hAnsi="Arial" w:cs="Arial"/>
                <w:sz w:val="20"/>
                <w:szCs w:val="20"/>
              </w:rPr>
              <w:t>masalah</w:t>
            </w:r>
            <w:proofErr w:type="spellEnd"/>
            <w:r w:rsidRPr="0089593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89593D">
              <w:rPr>
                <w:rStyle w:val="fontstyle01"/>
                <w:rFonts w:ascii="Arial" w:hAnsi="Arial" w:cs="Arial"/>
                <w:sz w:val="20"/>
                <w:szCs w:val="20"/>
              </w:rPr>
              <w:t>melibatkan</w:t>
            </w:r>
            <w:proofErr w:type="spellEnd"/>
            <w:r w:rsidRPr="0089593D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Style w:val="fontstyle01"/>
                <w:rFonts w:ascii="Arial" w:hAnsi="Arial" w:cs="Arial"/>
                <w:sz w:val="20"/>
                <w:szCs w:val="20"/>
              </w:rPr>
              <w:t>fungsi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Style w:val="fontstyle01"/>
                <w:rFonts w:ascii="Arial" w:hAnsi="Arial" w:cs="Arial"/>
                <w:sz w:val="20"/>
                <w:szCs w:val="20"/>
              </w:rPr>
              <w:t>trigonometri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2E1034EA" w14:textId="77777777" w:rsidR="00E67B1E" w:rsidRPr="00FA50CA" w:rsidRDefault="00E67B1E" w:rsidP="0089593D">
            <w:pPr>
              <w:ind w:left="-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3ECAD3F1" w14:textId="77777777" w:rsidR="00E67B1E" w:rsidRPr="00675BE6" w:rsidRDefault="00E67B1E" w:rsidP="00DA4D54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</w:tc>
      </w:tr>
      <w:tr w:rsidR="00E67B1E" w:rsidRPr="00507077" w14:paraId="73AEFBD3" w14:textId="77777777" w:rsidTr="00DA4D54">
        <w:trPr>
          <w:trHeight w:val="6019"/>
        </w:trPr>
        <w:tc>
          <w:tcPr>
            <w:tcW w:w="1902" w:type="dxa"/>
            <w:shd w:val="clear" w:color="auto" w:fill="E2EFD9" w:themeFill="accent6" w:themeFillTint="33"/>
          </w:tcPr>
          <w:p w14:paraId="39624AD2" w14:textId="77777777" w:rsidR="00E67B1E" w:rsidRPr="007D365C" w:rsidRDefault="00E67B1E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857" w:type="dxa"/>
            <w:gridSpan w:val="4"/>
          </w:tcPr>
          <w:p w14:paraId="0ADD1BA1" w14:textId="77777777" w:rsidR="00E67B1E" w:rsidRPr="00946888" w:rsidRDefault="00E67B1E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F79B1F3" w14:textId="20CCF08E" w:rsidR="00E67B1E" w:rsidRDefault="00E67B1E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</w:t>
            </w:r>
            <w:r w:rsidR="0089593D">
              <w:rPr>
                <w:rFonts w:ascii="Arial" w:eastAsia="Calibri" w:hAnsi="Arial" w:cs="Arial"/>
                <w:sz w:val="20"/>
                <w:szCs w:val="20"/>
                <w:lang w:val="en-MY"/>
              </w:rPr>
              <w:t>6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5AAC9589" w14:textId="77777777" w:rsidR="00E67B1E" w:rsidRDefault="00E67B1E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9F195F1" w14:textId="77777777" w:rsidR="00E67B1E" w:rsidRDefault="00E67B1E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4120AFB" w14:textId="77777777" w:rsidR="00E67B1E" w:rsidRDefault="00E67B1E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33BFD27" w14:textId="77777777" w:rsidR="00E67B1E" w:rsidRDefault="00E67B1E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B62BDEC" w14:textId="77777777" w:rsidR="00005E60" w:rsidRDefault="0089593D" w:rsidP="00895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1. </w:t>
            </w:r>
            <w:r w:rsidR="00005E60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Bahagikan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murid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terdiri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daripada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enam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orang.</w:t>
            </w:r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. </w:t>
            </w:r>
            <w:r w:rsidR="00005E60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Guru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meminta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setiap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menyediakan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lembaran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grafik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kreatif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>mengandungi</w:t>
            </w:r>
            <w:proofErr w:type="spellEnd"/>
            <w:r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005E6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79A5C141" w14:textId="01EB6598" w:rsidR="00E67B1E" w:rsidRPr="0089593D" w:rsidRDefault="00005E60" w:rsidP="00895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>semua</w:t>
            </w:r>
            <w:proofErr w:type="spellEnd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>rumus</w:t>
            </w:r>
            <w:proofErr w:type="spellEnd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>bab</w:t>
            </w:r>
            <w:proofErr w:type="spellEnd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>ini</w:t>
            </w:r>
            <w:proofErr w:type="spellEnd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3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>Pamerkan</w:t>
            </w:r>
            <w:proofErr w:type="spellEnd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di </w:t>
            </w:r>
            <w:proofErr w:type="spellStart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>belakang</w:t>
            </w:r>
            <w:proofErr w:type="spellEnd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>kelas</w:t>
            </w:r>
            <w:proofErr w:type="spellEnd"/>
            <w:r w:rsidR="0089593D" w:rsidRPr="0089593D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7BE8A596" w14:textId="77777777" w:rsidR="0089593D" w:rsidRDefault="0089593D" w:rsidP="00DA4D54">
            <w:pPr>
              <w:pStyle w:val="ListParagraph"/>
              <w:spacing w:line="276" w:lineRule="auto"/>
              <w:ind w:left="360"/>
              <w:rPr>
                <w:rFonts w:ascii="ArialMT" w:hAnsi="ArialMT" w:hint="eastAsia"/>
                <w:color w:val="000000"/>
                <w:sz w:val="16"/>
                <w:szCs w:val="16"/>
              </w:rPr>
            </w:pPr>
          </w:p>
          <w:p w14:paraId="5FD2924E" w14:textId="77777777" w:rsidR="0089593D" w:rsidRDefault="0089593D" w:rsidP="00DA4D54">
            <w:pPr>
              <w:pStyle w:val="ListParagraph"/>
              <w:spacing w:line="276" w:lineRule="auto"/>
              <w:ind w:left="360"/>
              <w:rPr>
                <w:rFonts w:ascii="ArialMT" w:hAnsi="ArialMT" w:hint="eastAsia"/>
                <w:color w:val="000000"/>
                <w:sz w:val="16"/>
                <w:szCs w:val="16"/>
              </w:rPr>
            </w:pPr>
          </w:p>
          <w:p w14:paraId="3B4FC937" w14:textId="77777777" w:rsidR="0089593D" w:rsidRDefault="0089593D" w:rsidP="00DA4D54">
            <w:pPr>
              <w:pStyle w:val="ListParagraph"/>
              <w:spacing w:line="276" w:lineRule="auto"/>
              <w:ind w:left="360"/>
              <w:rPr>
                <w:rFonts w:ascii="ArialMT" w:hAnsi="ArialMT" w:hint="eastAsia"/>
                <w:color w:val="000000"/>
                <w:sz w:val="16"/>
                <w:szCs w:val="16"/>
              </w:rPr>
            </w:pPr>
          </w:p>
          <w:p w14:paraId="0004FB99" w14:textId="77777777" w:rsidR="0089593D" w:rsidRPr="00FA50CA" w:rsidRDefault="0089593D" w:rsidP="00DA4D54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66F3DD49" w14:textId="77777777" w:rsidR="00E67B1E" w:rsidRDefault="00E67B1E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47D3155" w14:textId="5A9ECA48" w:rsidR="00E67B1E" w:rsidRPr="00005E60" w:rsidRDefault="00E67B1E" w:rsidP="00005E60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05E60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005E60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005E6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05E60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005E6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05E60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005E60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dan </w:t>
            </w:r>
            <w:proofErr w:type="spellStart"/>
            <w:r w:rsidRPr="00005E60">
              <w:rPr>
                <w:rFonts w:ascii="Arial" w:hAnsi="Arial" w:cs="Arial"/>
                <w:sz w:val="20"/>
                <w:szCs w:val="20"/>
              </w:rPr>
              <w:t>membuat</w:t>
            </w:r>
            <w:proofErr w:type="spellEnd"/>
            <w:r w:rsidRPr="00005E6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005E60">
              <w:rPr>
                <w:rFonts w:ascii="Arial" w:hAnsi="Arial" w:cs="Arial"/>
                <w:sz w:val="20"/>
                <w:szCs w:val="20"/>
              </w:rPr>
              <w:t>perbincangan</w:t>
            </w:r>
            <w:proofErr w:type="spellEnd"/>
            <w:r w:rsidRPr="00005E6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005E60">
              <w:rPr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005E6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005E60">
              <w:rPr>
                <w:rFonts w:ascii="Arial" w:hAnsi="Arial" w:cs="Arial"/>
                <w:sz w:val="20"/>
                <w:szCs w:val="20"/>
              </w:rPr>
              <w:t>semua</w:t>
            </w:r>
            <w:proofErr w:type="spellEnd"/>
            <w:r w:rsidRPr="00005E6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005E60">
              <w:rPr>
                <w:rFonts w:ascii="Arial" w:hAnsi="Arial" w:cs="Arial"/>
                <w:sz w:val="20"/>
                <w:szCs w:val="20"/>
              </w:rPr>
              <w:t>jawapan</w:t>
            </w:r>
            <w:proofErr w:type="spellEnd"/>
            <w:r w:rsidRPr="00005E60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1DA4E5D" w14:textId="77777777" w:rsidR="00E67B1E" w:rsidRPr="00FA50CA" w:rsidRDefault="00E67B1E" w:rsidP="00005E60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A50CA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6EFD205F" w14:textId="77777777" w:rsidR="00E67B1E" w:rsidRDefault="00E67B1E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7FCFCD80" w14:textId="77777777" w:rsidR="00E67B1E" w:rsidRDefault="00E67B1E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620BA467" w14:textId="77777777" w:rsidR="00E67B1E" w:rsidRPr="00A45BAE" w:rsidRDefault="00E67B1E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7B1E" w:rsidRPr="00507077" w14:paraId="6F2A8569" w14:textId="77777777" w:rsidTr="00DA4D54">
        <w:trPr>
          <w:trHeight w:val="1728"/>
        </w:trPr>
        <w:tc>
          <w:tcPr>
            <w:tcW w:w="1902" w:type="dxa"/>
            <w:shd w:val="clear" w:color="auto" w:fill="E2EFD9" w:themeFill="accent6" w:themeFillTint="33"/>
          </w:tcPr>
          <w:p w14:paraId="1AFFC9E3" w14:textId="77777777" w:rsidR="00E67B1E" w:rsidRPr="007D365C" w:rsidRDefault="00E67B1E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857" w:type="dxa"/>
            <w:gridSpan w:val="4"/>
          </w:tcPr>
          <w:p w14:paraId="61F0C33C" w14:textId="77777777" w:rsidR="00E67B1E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03790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7B1E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E67B1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E67B1E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E67B1E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E67B1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E67B1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E67B1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E67B1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E67B1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E67B1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C7EB05B" w14:textId="77777777" w:rsidR="00E67B1E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439207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7B1E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E67B1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E67B1E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E67B1E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E67B1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E67B1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E67B1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E67B1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E67B1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E67B1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34091E9" w14:textId="77777777" w:rsidR="00E67B1E" w:rsidRPr="00507077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75927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7B1E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E67B1E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E67B1E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E67B1E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E67B1E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E67B1E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E67B1E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E67B1E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E67B1E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E67B1E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40A5F48F" w14:textId="77777777" w:rsidR="00E67B1E" w:rsidRDefault="00E67B1E"/>
    <w:sectPr w:rsidR="00E67B1E" w:rsidSect="00E951F8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F5D39" w14:textId="77777777" w:rsidR="000D0B02" w:rsidRDefault="000D0B02" w:rsidP="00742DF2">
      <w:pPr>
        <w:spacing w:after="0" w:line="240" w:lineRule="auto"/>
      </w:pPr>
      <w:r>
        <w:separator/>
      </w:r>
    </w:p>
  </w:endnote>
  <w:endnote w:type="continuationSeparator" w:id="0">
    <w:p w14:paraId="0E31AD5A" w14:textId="77777777" w:rsidR="000D0B02" w:rsidRDefault="000D0B02" w:rsidP="00742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79434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720F59" w14:textId="0EF7B746" w:rsidR="00742DF2" w:rsidRDefault="00742D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2AD8DC" w14:textId="77777777" w:rsidR="00742DF2" w:rsidRDefault="00742D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AA5B4" w14:textId="77777777" w:rsidR="000D0B02" w:rsidRDefault="000D0B02" w:rsidP="00742DF2">
      <w:pPr>
        <w:spacing w:after="0" w:line="240" w:lineRule="auto"/>
      </w:pPr>
      <w:r>
        <w:separator/>
      </w:r>
    </w:p>
  </w:footnote>
  <w:footnote w:type="continuationSeparator" w:id="0">
    <w:p w14:paraId="1F878206" w14:textId="77777777" w:rsidR="000D0B02" w:rsidRDefault="000D0B02" w:rsidP="00742D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AD6"/>
    <w:multiLevelType w:val="hybridMultilevel"/>
    <w:tmpl w:val="FDF08BF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BC2050"/>
    <w:multiLevelType w:val="hybridMultilevel"/>
    <w:tmpl w:val="413C1B1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A737B"/>
    <w:multiLevelType w:val="hybridMultilevel"/>
    <w:tmpl w:val="4E045E78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372B8F"/>
    <w:multiLevelType w:val="hybridMultilevel"/>
    <w:tmpl w:val="7DDE109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13B2F"/>
    <w:multiLevelType w:val="hybridMultilevel"/>
    <w:tmpl w:val="504CCA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0660A0"/>
    <w:multiLevelType w:val="hybridMultilevel"/>
    <w:tmpl w:val="DC54376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F48AD"/>
    <w:multiLevelType w:val="hybridMultilevel"/>
    <w:tmpl w:val="C16AA02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4A2936"/>
    <w:multiLevelType w:val="hybridMultilevel"/>
    <w:tmpl w:val="504CCA7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375A3F"/>
    <w:multiLevelType w:val="hybridMultilevel"/>
    <w:tmpl w:val="09FED4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F569F0"/>
    <w:multiLevelType w:val="hybridMultilevel"/>
    <w:tmpl w:val="3896237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912960"/>
    <w:multiLevelType w:val="hybridMultilevel"/>
    <w:tmpl w:val="B586522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F13E21"/>
    <w:multiLevelType w:val="hybridMultilevel"/>
    <w:tmpl w:val="5A4A2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D27BDA"/>
    <w:multiLevelType w:val="hybridMultilevel"/>
    <w:tmpl w:val="09FED4D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DA2925"/>
    <w:multiLevelType w:val="hybridMultilevel"/>
    <w:tmpl w:val="C504E794"/>
    <w:lvl w:ilvl="0" w:tplc="DA78CAE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334F32"/>
    <w:multiLevelType w:val="hybridMultilevel"/>
    <w:tmpl w:val="DB2A91CA"/>
    <w:lvl w:ilvl="0" w:tplc="9766AB8E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8655E6"/>
    <w:multiLevelType w:val="hybridMultilevel"/>
    <w:tmpl w:val="61464CE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8A11401"/>
    <w:multiLevelType w:val="hybridMultilevel"/>
    <w:tmpl w:val="52723CD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712315"/>
    <w:multiLevelType w:val="hybridMultilevel"/>
    <w:tmpl w:val="E44CEE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6E025E"/>
    <w:multiLevelType w:val="hybridMultilevel"/>
    <w:tmpl w:val="F842AB1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8D79C9"/>
    <w:multiLevelType w:val="hybridMultilevel"/>
    <w:tmpl w:val="2C2299F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9F552A6"/>
    <w:multiLevelType w:val="hybridMultilevel"/>
    <w:tmpl w:val="D1703B8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C422A7A"/>
    <w:multiLevelType w:val="hybridMultilevel"/>
    <w:tmpl w:val="748EEAF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333562"/>
    <w:multiLevelType w:val="hybridMultilevel"/>
    <w:tmpl w:val="7520C6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0A323F5"/>
    <w:multiLevelType w:val="hybridMultilevel"/>
    <w:tmpl w:val="058AC5BC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C844C9E"/>
    <w:multiLevelType w:val="hybridMultilevel"/>
    <w:tmpl w:val="C1E2A836"/>
    <w:lvl w:ilvl="0" w:tplc="518028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E37EBB"/>
    <w:multiLevelType w:val="hybridMultilevel"/>
    <w:tmpl w:val="260E601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D727525"/>
    <w:multiLevelType w:val="hybridMultilevel"/>
    <w:tmpl w:val="CBEEE184"/>
    <w:lvl w:ilvl="0" w:tplc="755CED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972A91"/>
    <w:multiLevelType w:val="hybridMultilevel"/>
    <w:tmpl w:val="3EBC06B6"/>
    <w:lvl w:ilvl="0" w:tplc="4AE235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6D4BCF"/>
    <w:multiLevelType w:val="hybridMultilevel"/>
    <w:tmpl w:val="C53E686C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B7F77C1"/>
    <w:multiLevelType w:val="hybridMultilevel"/>
    <w:tmpl w:val="00BC66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C2565AF"/>
    <w:multiLevelType w:val="hybridMultilevel"/>
    <w:tmpl w:val="3B8E256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72662987">
    <w:abstractNumId w:val="11"/>
  </w:num>
  <w:num w:numId="2" w16cid:durableId="1663045690">
    <w:abstractNumId w:val="8"/>
  </w:num>
  <w:num w:numId="3" w16cid:durableId="1560284533">
    <w:abstractNumId w:val="9"/>
  </w:num>
  <w:num w:numId="4" w16cid:durableId="859663416">
    <w:abstractNumId w:val="14"/>
  </w:num>
  <w:num w:numId="5" w16cid:durableId="1006633768">
    <w:abstractNumId w:val="23"/>
  </w:num>
  <w:num w:numId="6" w16cid:durableId="1000230192">
    <w:abstractNumId w:val="30"/>
  </w:num>
  <w:num w:numId="7" w16cid:durableId="1985162944">
    <w:abstractNumId w:val="4"/>
  </w:num>
  <w:num w:numId="8" w16cid:durableId="602148028">
    <w:abstractNumId w:val="12"/>
  </w:num>
  <w:num w:numId="9" w16cid:durableId="933827071">
    <w:abstractNumId w:val="13"/>
  </w:num>
  <w:num w:numId="10" w16cid:durableId="831026028">
    <w:abstractNumId w:val="7"/>
  </w:num>
  <w:num w:numId="11" w16cid:durableId="1881286900">
    <w:abstractNumId w:val="15"/>
  </w:num>
  <w:num w:numId="12" w16cid:durableId="509833360">
    <w:abstractNumId w:val="28"/>
  </w:num>
  <w:num w:numId="13" w16cid:durableId="2108846852">
    <w:abstractNumId w:val="25"/>
  </w:num>
  <w:num w:numId="14" w16cid:durableId="1191651410">
    <w:abstractNumId w:val="31"/>
  </w:num>
  <w:num w:numId="15" w16cid:durableId="453133348">
    <w:abstractNumId w:val="19"/>
  </w:num>
  <w:num w:numId="16" w16cid:durableId="1233655962">
    <w:abstractNumId w:val="1"/>
  </w:num>
  <w:num w:numId="17" w16cid:durableId="1636179572">
    <w:abstractNumId w:val="5"/>
  </w:num>
  <w:num w:numId="18" w16cid:durableId="2026245724">
    <w:abstractNumId w:val="3"/>
  </w:num>
  <w:num w:numId="19" w16cid:durableId="1017971298">
    <w:abstractNumId w:val="26"/>
  </w:num>
  <w:num w:numId="20" w16cid:durableId="1409576947">
    <w:abstractNumId w:val="0"/>
  </w:num>
  <w:num w:numId="21" w16cid:durableId="1703018533">
    <w:abstractNumId w:val="16"/>
  </w:num>
  <w:num w:numId="22" w16cid:durableId="357783015">
    <w:abstractNumId w:val="17"/>
  </w:num>
  <w:num w:numId="23" w16cid:durableId="924344602">
    <w:abstractNumId w:val="22"/>
  </w:num>
  <w:num w:numId="24" w16cid:durableId="1554001750">
    <w:abstractNumId w:val="27"/>
  </w:num>
  <w:num w:numId="25" w16cid:durableId="237449734">
    <w:abstractNumId w:val="18"/>
  </w:num>
  <w:num w:numId="26" w16cid:durableId="1992058728">
    <w:abstractNumId w:val="21"/>
  </w:num>
  <w:num w:numId="27" w16cid:durableId="1903444371">
    <w:abstractNumId w:val="10"/>
  </w:num>
  <w:num w:numId="28" w16cid:durableId="230778296">
    <w:abstractNumId w:val="20"/>
  </w:num>
  <w:num w:numId="29" w16cid:durableId="1960332977">
    <w:abstractNumId w:val="6"/>
  </w:num>
  <w:num w:numId="30" w16cid:durableId="1095592066">
    <w:abstractNumId w:val="24"/>
  </w:num>
  <w:num w:numId="31" w16cid:durableId="331876236">
    <w:abstractNumId w:val="2"/>
  </w:num>
  <w:num w:numId="32" w16cid:durableId="51349445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re0NDYyMjO3NDRQ0lEKTi0uzszPAykwrAUAGl4I+iwAAAA="/>
  </w:docVars>
  <w:rsids>
    <w:rsidRoot w:val="00E951F8"/>
    <w:rsid w:val="00005E60"/>
    <w:rsid w:val="000225FD"/>
    <w:rsid w:val="0003741E"/>
    <w:rsid w:val="0004261A"/>
    <w:rsid w:val="00064F54"/>
    <w:rsid w:val="000812B2"/>
    <w:rsid w:val="000A3136"/>
    <w:rsid w:val="000C1B9E"/>
    <w:rsid w:val="000C2EDC"/>
    <w:rsid w:val="000C30F3"/>
    <w:rsid w:val="000D0B02"/>
    <w:rsid w:val="000E19AC"/>
    <w:rsid w:val="00101627"/>
    <w:rsid w:val="0010266D"/>
    <w:rsid w:val="00156D48"/>
    <w:rsid w:val="0017557B"/>
    <w:rsid w:val="001844EA"/>
    <w:rsid w:val="001C5B58"/>
    <w:rsid w:val="001F123D"/>
    <w:rsid w:val="001F5286"/>
    <w:rsid w:val="002D2CB9"/>
    <w:rsid w:val="00333861"/>
    <w:rsid w:val="00367C3B"/>
    <w:rsid w:val="003711BE"/>
    <w:rsid w:val="00394997"/>
    <w:rsid w:val="003A456B"/>
    <w:rsid w:val="003A716B"/>
    <w:rsid w:val="003C46FB"/>
    <w:rsid w:val="00415855"/>
    <w:rsid w:val="00426771"/>
    <w:rsid w:val="00446B5F"/>
    <w:rsid w:val="00477DE5"/>
    <w:rsid w:val="0048457F"/>
    <w:rsid w:val="00492F01"/>
    <w:rsid w:val="004A1152"/>
    <w:rsid w:val="004A6661"/>
    <w:rsid w:val="004D1D04"/>
    <w:rsid w:val="004F3068"/>
    <w:rsid w:val="005045C6"/>
    <w:rsid w:val="005153D4"/>
    <w:rsid w:val="00522CA9"/>
    <w:rsid w:val="00523C2E"/>
    <w:rsid w:val="0052452D"/>
    <w:rsid w:val="005C1961"/>
    <w:rsid w:val="00605A7E"/>
    <w:rsid w:val="00623D08"/>
    <w:rsid w:val="00631843"/>
    <w:rsid w:val="006476B9"/>
    <w:rsid w:val="00652E12"/>
    <w:rsid w:val="00675BE6"/>
    <w:rsid w:val="006A2243"/>
    <w:rsid w:val="006C20F9"/>
    <w:rsid w:val="006C6B16"/>
    <w:rsid w:val="006D4C64"/>
    <w:rsid w:val="006E593E"/>
    <w:rsid w:val="00742DF2"/>
    <w:rsid w:val="00790DE8"/>
    <w:rsid w:val="007B0FE4"/>
    <w:rsid w:val="007C34A7"/>
    <w:rsid w:val="007C71EC"/>
    <w:rsid w:val="007F274D"/>
    <w:rsid w:val="007F39A7"/>
    <w:rsid w:val="00807724"/>
    <w:rsid w:val="008106B3"/>
    <w:rsid w:val="00812290"/>
    <w:rsid w:val="00826E2E"/>
    <w:rsid w:val="00840C9F"/>
    <w:rsid w:val="00842B22"/>
    <w:rsid w:val="00843386"/>
    <w:rsid w:val="008454EC"/>
    <w:rsid w:val="00876354"/>
    <w:rsid w:val="008775EA"/>
    <w:rsid w:val="0089593D"/>
    <w:rsid w:val="00897B82"/>
    <w:rsid w:val="008B7756"/>
    <w:rsid w:val="008D4102"/>
    <w:rsid w:val="008F097C"/>
    <w:rsid w:val="0090514D"/>
    <w:rsid w:val="00937B7C"/>
    <w:rsid w:val="009475BF"/>
    <w:rsid w:val="00947CB2"/>
    <w:rsid w:val="009532EF"/>
    <w:rsid w:val="00956723"/>
    <w:rsid w:val="0096579E"/>
    <w:rsid w:val="0097047F"/>
    <w:rsid w:val="009A2604"/>
    <w:rsid w:val="009A5A44"/>
    <w:rsid w:val="009A7EC3"/>
    <w:rsid w:val="009B4703"/>
    <w:rsid w:val="009B4DBB"/>
    <w:rsid w:val="009B506C"/>
    <w:rsid w:val="009D45B5"/>
    <w:rsid w:val="009D57D7"/>
    <w:rsid w:val="009E283D"/>
    <w:rsid w:val="00A06A78"/>
    <w:rsid w:val="00A21849"/>
    <w:rsid w:val="00A22211"/>
    <w:rsid w:val="00A346CE"/>
    <w:rsid w:val="00A45BAE"/>
    <w:rsid w:val="00A74FB0"/>
    <w:rsid w:val="00A87EED"/>
    <w:rsid w:val="00A933CB"/>
    <w:rsid w:val="00A950C2"/>
    <w:rsid w:val="00AE10E6"/>
    <w:rsid w:val="00AF580F"/>
    <w:rsid w:val="00B048F7"/>
    <w:rsid w:val="00B122E9"/>
    <w:rsid w:val="00B81950"/>
    <w:rsid w:val="00B92C44"/>
    <w:rsid w:val="00BC1014"/>
    <w:rsid w:val="00BE73F2"/>
    <w:rsid w:val="00BE7A27"/>
    <w:rsid w:val="00BF7210"/>
    <w:rsid w:val="00C0578A"/>
    <w:rsid w:val="00C35614"/>
    <w:rsid w:val="00C502B0"/>
    <w:rsid w:val="00C60983"/>
    <w:rsid w:val="00C60CEB"/>
    <w:rsid w:val="00C96FB0"/>
    <w:rsid w:val="00CF7B02"/>
    <w:rsid w:val="00D04394"/>
    <w:rsid w:val="00D21D80"/>
    <w:rsid w:val="00D7352D"/>
    <w:rsid w:val="00DC53E2"/>
    <w:rsid w:val="00DE170D"/>
    <w:rsid w:val="00DF0D75"/>
    <w:rsid w:val="00E16F15"/>
    <w:rsid w:val="00E3610D"/>
    <w:rsid w:val="00E5507D"/>
    <w:rsid w:val="00E654E5"/>
    <w:rsid w:val="00E67B1E"/>
    <w:rsid w:val="00E72AEC"/>
    <w:rsid w:val="00E86989"/>
    <w:rsid w:val="00E951F8"/>
    <w:rsid w:val="00EC1C62"/>
    <w:rsid w:val="00EF4786"/>
    <w:rsid w:val="00F05D93"/>
    <w:rsid w:val="00F102B5"/>
    <w:rsid w:val="00F23FA1"/>
    <w:rsid w:val="00F34E51"/>
    <w:rsid w:val="00F44C5A"/>
    <w:rsid w:val="00F545C7"/>
    <w:rsid w:val="00F72C63"/>
    <w:rsid w:val="00F873F7"/>
    <w:rsid w:val="00F90649"/>
    <w:rsid w:val="00FA50CA"/>
    <w:rsid w:val="00FC6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93A40C"/>
  <w15:chartTrackingRefBased/>
  <w15:docId w15:val="{2FB79F3F-14FF-45F6-9A28-49BAC4EBC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1F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5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951F8"/>
    <w:rPr>
      <w:color w:val="808080"/>
    </w:rPr>
  </w:style>
  <w:style w:type="paragraph" w:styleId="ListParagraph">
    <w:name w:val="List Paragraph"/>
    <w:basedOn w:val="Normal"/>
    <w:uiPriority w:val="34"/>
    <w:qFormat/>
    <w:rsid w:val="00E951F8"/>
    <w:pPr>
      <w:ind w:left="720"/>
      <w:contextualSpacing/>
    </w:pPr>
  </w:style>
  <w:style w:type="character" w:customStyle="1" w:styleId="fontstyle01">
    <w:name w:val="fontstyle01"/>
    <w:basedOn w:val="DefaultParagraphFont"/>
    <w:rsid w:val="00E951F8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74F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DF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DF2"/>
    <w:rPr>
      <w:lang w:val="en-GB"/>
    </w:rPr>
  </w:style>
  <w:style w:type="character" w:customStyle="1" w:styleId="fontstyle21">
    <w:name w:val="fontstyle21"/>
    <w:basedOn w:val="DefaultParagraphFont"/>
    <w:rsid w:val="00897B82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897B8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897B82"/>
    <w:rPr>
      <w:rFonts w:ascii="Symbol" w:hAnsi="Symbol" w:hint="default"/>
      <w:b w:val="0"/>
      <w:bCs w:val="0"/>
      <w:i w:val="0"/>
      <w:iCs w:val="0"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54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EE89A4284248929291228A47FB9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43053-36AF-4725-BF00-B3351D93AE74}"/>
      </w:docPartPr>
      <w:docPartBody>
        <w:p w:rsidR="00A81491" w:rsidRDefault="00A81491" w:rsidP="00A81491">
          <w:pPr>
            <w:pStyle w:val="96EE89A4284248929291228A47FB919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21780C9265A4E619B351483A789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5D2CC-2D85-4663-B904-AE496B3A6E95}"/>
      </w:docPartPr>
      <w:docPartBody>
        <w:p w:rsidR="00A81491" w:rsidRDefault="00A81491" w:rsidP="00A81491">
          <w:pPr>
            <w:pStyle w:val="121780C9265A4E619B351483A789FAE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99046B9BE4948BD9A105F8C8B267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99A43-A3D6-4721-8AE8-B63D5F67579B}"/>
      </w:docPartPr>
      <w:docPartBody>
        <w:p w:rsidR="00A81491" w:rsidRDefault="00A81491" w:rsidP="00A81491">
          <w:pPr>
            <w:pStyle w:val="099046B9BE4948BD9A105F8C8B267F3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15EAD73A7D49C8BE8B17769A285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1314A-7372-407F-BC9B-D499BB030CC1}"/>
      </w:docPartPr>
      <w:docPartBody>
        <w:p w:rsidR="00A81491" w:rsidRDefault="00A81491" w:rsidP="00A81491">
          <w:pPr>
            <w:pStyle w:val="7515EAD73A7D49C8BE8B17769A285C0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3BAE267AC5945A8954074A13583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9909-AD1D-42C7-B751-52432C18CBB4}"/>
      </w:docPartPr>
      <w:docPartBody>
        <w:p w:rsidR="00FF692A" w:rsidRDefault="00FF692A" w:rsidP="00FF692A">
          <w:pPr>
            <w:pStyle w:val="D3BAE267AC5945A8954074A135835BD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73C842BDB424A12A449790E481E0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488FD-F826-416C-AB7E-05B13DD82875}"/>
      </w:docPartPr>
      <w:docPartBody>
        <w:p w:rsidR="00FF692A" w:rsidRDefault="00FF692A" w:rsidP="00FF692A">
          <w:pPr>
            <w:pStyle w:val="173C842BDB424A12A449790E481E042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62FDAFE1510484E84474D47717A9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28BD5-2090-4652-9C59-14DF78C5482F}"/>
      </w:docPartPr>
      <w:docPartBody>
        <w:p w:rsidR="00FF692A" w:rsidRDefault="00FF692A" w:rsidP="00FF692A">
          <w:pPr>
            <w:pStyle w:val="B62FDAFE1510484E84474D47717A9878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879A1F9B076846A5B61C6FE33DD3B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B6383-4946-477A-A0FC-8F003806D9AE}"/>
      </w:docPartPr>
      <w:docPartBody>
        <w:p w:rsidR="00B0560B" w:rsidRDefault="00243285" w:rsidP="00243285">
          <w:pPr>
            <w:pStyle w:val="879A1F9B076846A5B61C6FE33DD3BFDE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753643D332A4AFB9D3F568273A04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7FCC4-BF55-4C87-86E9-2D8E19064A48}"/>
      </w:docPartPr>
      <w:docPartBody>
        <w:p w:rsidR="00B0560B" w:rsidRDefault="00243285" w:rsidP="00243285">
          <w:pPr>
            <w:pStyle w:val="0753643D332A4AFB9D3F568273A04CF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914820651D049E7996FFB3741032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C89B4-15E1-4158-A609-4AABB4F5FA68}"/>
      </w:docPartPr>
      <w:docPartBody>
        <w:p w:rsidR="00B0560B" w:rsidRDefault="00243285" w:rsidP="00243285">
          <w:pPr>
            <w:pStyle w:val="B914820651D049E7996FFB3741032C67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A64B93ACE8494D62AF60EE85BA78B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D4831-CB90-4524-9A9B-10B7A9215C74}"/>
      </w:docPartPr>
      <w:docPartBody>
        <w:p w:rsidR="00B0560B" w:rsidRDefault="00243285" w:rsidP="00243285">
          <w:pPr>
            <w:pStyle w:val="A64B93ACE8494D62AF60EE85BA78B9B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FF34728767DE4DA18AEB1EDF27B7E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5E09D-EB63-4A28-B3B8-A7D670B87F85}"/>
      </w:docPartPr>
      <w:docPartBody>
        <w:p w:rsidR="00B0560B" w:rsidRDefault="00243285" w:rsidP="00243285">
          <w:pPr>
            <w:pStyle w:val="FF34728767DE4DA18AEB1EDF27B7E687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3D8D78D97434B2F852E0971169F9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971E1-E2A4-42AB-B72B-1611BB187D97}"/>
      </w:docPartPr>
      <w:docPartBody>
        <w:p w:rsidR="00B0560B" w:rsidRDefault="00243285" w:rsidP="00243285">
          <w:pPr>
            <w:pStyle w:val="E3D8D78D97434B2F852E0971169F9E87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816AEA2F8974FF6A2EDFBA5BDEDE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8502-A952-4C1C-94B2-9104077137B8}"/>
      </w:docPartPr>
      <w:docPartBody>
        <w:p w:rsidR="00B0560B" w:rsidRDefault="00243285" w:rsidP="00243285">
          <w:pPr>
            <w:pStyle w:val="7816AEA2F8974FF6A2EDFBA5BDEDE45B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6A9182261B4D4442AFB61476621BE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34813-3A98-49A3-99DD-B2C0938CF0B0}"/>
      </w:docPartPr>
      <w:docPartBody>
        <w:p w:rsidR="00B0560B" w:rsidRDefault="00243285" w:rsidP="00243285">
          <w:pPr>
            <w:pStyle w:val="6A9182261B4D4442AFB61476621BE8FB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8975CE15AC647AE957A05ED7674E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BCFA1A-9DD1-4D30-8487-81B50DE3DB31}"/>
      </w:docPartPr>
      <w:docPartBody>
        <w:p w:rsidR="00B0560B" w:rsidRDefault="00243285" w:rsidP="00243285">
          <w:pPr>
            <w:pStyle w:val="18975CE15AC647AE957A05ED7674E1BD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215A58AA2D54AD6BB04F5535D8F6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C3171-212D-4212-B8BE-5ECE4937D2E9}"/>
      </w:docPartPr>
      <w:docPartBody>
        <w:p w:rsidR="00B0560B" w:rsidRDefault="00243285" w:rsidP="00243285">
          <w:pPr>
            <w:pStyle w:val="0215A58AA2D54AD6BB04F5535D8F624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AC9269FD46842CFA0AF375EB0301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B4E7E-B86F-4D6A-931F-88D05954BF6E}"/>
      </w:docPartPr>
      <w:docPartBody>
        <w:p w:rsidR="00B0560B" w:rsidRDefault="00243285" w:rsidP="00243285">
          <w:pPr>
            <w:pStyle w:val="DAC9269FD46842CFA0AF375EB030148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437A9745983D41E295FF3A2357BBB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550B6-7BA9-485E-A528-AD32F286D40E}"/>
      </w:docPartPr>
      <w:docPartBody>
        <w:p w:rsidR="00B0560B" w:rsidRDefault="00243285" w:rsidP="00243285">
          <w:pPr>
            <w:pStyle w:val="437A9745983D41E295FF3A2357BBB626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34D42B432E34C6D9C04EF7D580FC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024F6-3DFE-498C-87B6-1C68AEB527D4}"/>
      </w:docPartPr>
      <w:docPartBody>
        <w:p w:rsidR="00B0560B" w:rsidRDefault="00243285" w:rsidP="00243285">
          <w:pPr>
            <w:pStyle w:val="D34D42B432E34C6D9C04EF7D580FC105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8778E0710F54CC3A925727387C79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3297D-287A-4421-84FF-A17705942E59}"/>
      </w:docPartPr>
      <w:docPartBody>
        <w:p w:rsidR="00B0560B" w:rsidRDefault="00243285" w:rsidP="00243285">
          <w:pPr>
            <w:pStyle w:val="D8778E0710F54CC3A925727387C7928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60DD2B5D60D4F0F98ADDA4A2E78C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2B8AF-AF89-4350-B5B9-7C7CC7104E88}"/>
      </w:docPartPr>
      <w:docPartBody>
        <w:p w:rsidR="00B0560B" w:rsidRDefault="00243285" w:rsidP="00243285">
          <w:pPr>
            <w:pStyle w:val="360DD2B5D60D4F0F98ADDA4A2E78C183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7DA98C2DFCB49DB92D69CC2B9717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04B5C-E66D-4239-A4C9-4BD1DBDE9F8D}"/>
      </w:docPartPr>
      <w:docPartBody>
        <w:p w:rsidR="00B0560B" w:rsidRDefault="00243285" w:rsidP="00243285">
          <w:pPr>
            <w:pStyle w:val="E7DA98C2DFCB49DB92D69CC2B97178AE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3E0C9042576468993F5B531517BAC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0620F-A395-4E5A-8011-8D07F38C0DAD}"/>
      </w:docPartPr>
      <w:docPartBody>
        <w:p w:rsidR="00B0560B" w:rsidRDefault="00243285" w:rsidP="00243285">
          <w:pPr>
            <w:pStyle w:val="73E0C9042576468993F5B531517BAC06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1491"/>
    <w:rsid w:val="00243285"/>
    <w:rsid w:val="002725D7"/>
    <w:rsid w:val="002C69E6"/>
    <w:rsid w:val="004A27D5"/>
    <w:rsid w:val="006E04F8"/>
    <w:rsid w:val="007A17CA"/>
    <w:rsid w:val="007B59F3"/>
    <w:rsid w:val="00906F35"/>
    <w:rsid w:val="00A81491"/>
    <w:rsid w:val="00AB5E79"/>
    <w:rsid w:val="00B01AA3"/>
    <w:rsid w:val="00B0560B"/>
    <w:rsid w:val="00D81E45"/>
    <w:rsid w:val="00FF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560B"/>
    <w:rPr>
      <w:color w:val="808080"/>
    </w:rPr>
  </w:style>
  <w:style w:type="paragraph" w:customStyle="1" w:styleId="D3BAE267AC5945A8954074A135835BDC">
    <w:name w:val="D3BAE267AC5945A8954074A135835BDC"/>
    <w:rsid w:val="00FF692A"/>
  </w:style>
  <w:style w:type="paragraph" w:customStyle="1" w:styleId="173C842BDB424A12A449790E481E0428">
    <w:name w:val="173C842BDB424A12A449790E481E0428"/>
    <w:rsid w:val="00FF692A"/>
  </w:style>
  <w:style w:type="paragraph" w:customStyle="1" w:styleId="B62FDAFE1510484E84474D47717A9878">
    <w:name w:val="B62FDAFE1510484E84474D47717A9878"/>
    <w:rsid w:val="00FF692A"/>
  </w:style>
  <w:style w:type="paragraph" w:customStyle="1" w:styleId="96EE89A4284248929291228A47FB9192">
    <w:name w:val="96EE89A4284248929291228A47FB9192"/>
    <w:rsid w:val="00A81491"/>
  </w:style>
  <w:style w:type="paragraph" w:customStyle="1" w:styleId="121780C9265A4E619B351483A789FAE0">
    <w:name w:val="121780C9265A4E619B351483A789FAE0"/>
    <w:rsid w:val="00A81491"/>
  </w:style>
  <w:style w:type="paragraph" w:customStyle="1" w:styleId="099046B9BE4948BD9A105F8C8B267F3B">
    <w:name w:val="099046B9BE4948BD9A105F8C8B267F3B"/>
    <w:rsid w:val="00A81491"/>
  </w:style>
  <w:style w:type="paragraph" w:customStyle="1" w:styleId="7515EAD73A7D49C8BE8B17769A285C02">
    <w:name w:val="7515EAD73A7D49C8BE8B17769A285C02"/>
    <w:rsid w:val="00A81491"/>
  </w:style>
  <w:style w:type="paragraph" w:customStyle="1" w:styleId="879A1F9B076846A5B61C6FE33DD3BFDE">
    <w:name w:val="879A1F9B076846A5B61C6FE33DD3BFDE"/>
    <w:rsid w:val="00243285"/>
    <w:rPr>
      <w:lang w:val="en-MY" w:eastAsia="en-MY"/>
    </w:rPr>
  </w:style>
  <w:style w:type="paragraph" w:customStyle="1" w:styleId="0753643D332A4AFB9D3F568273A04CF0">
    <w:name w:val="0753643D332A4AFB9D3F568273A04CF0"/>
    <w:rsid w:val="00243285"/>
    <w:rPr>
      <w:lang w:val="en-MY" w:eastAsia="en-MY"/>
    </w:rPr>
  </w:style>
  <w:style w:type="paragraph" w:customStyle="1" w:styleId="B914820651D049E7996FFB3741032C67">
    <w:name w:val="B914820651D049E7996FFB3741032C67"/>
    <w:rsid w:val="00243285"/>
    <w:rPr>
      <w:lang w:val="en-MY" w:eastAsia="en-MY"/>
    </w:rPr>
  </w:style>
  <w:style w:type="paragraph" w:customStyle="1" w:styleId="A64B93ACE8494D62AF60EE85BA78B9B1">
    <w:name w:val="A64B93ACE8494D62AF60EE85BA78B9B1"/>
    <w:rsid w:val="00243285"/>
    <w:rPr>
      <w:lang w:val="en-MY" w:eastAsia="en-MY"/>
    </w:rPr>
  </w:style>
  <w:style w:type="paragraph" w:customStyle="1" w:styleId="FF34728767DE4DA18AEB1EDF27B7E687">
    <w:name w:val="FF34728767DE4DA18AEB1EDF27B7E687"/>
    <w:rsid w:val="00243285"/>
    <w:rPr>
      <w:lang w:val="en-MY" w:eastAsia="en-MY"/>
    </w:rPr>
  </w:style>
  <w:style w:type="paragraph" w:customStyle="1" w:styleId="E3D8D78D97434B2F852E0971169F9E87">
    <w:name w:val="E3D8D78D97434B2F852E0971169F9E87"/>
    <w:rsid w:val="00243285"/>
    <w:rPr>
      <w:lang w:val="en-MY" w:eastAsia="en-MY"/>
    </w:rPr>
  </w:style>
  <w:style w:type="paragraph" w:customStyle="1" w:styleId="7816AEA2F8974FF6A2EDFBA5BDEDE45B">
    <w:name w:val="7816AEA2F8974FF6A2EDFBA5BDEDE45B"/>
    <w:rsid w:val="00243285"/>
    <w:rPr>
      <w:lang w:val="en-MY" w:eastAsia="en-MY"/>
    </w:rPr>
  </w:style>
  <w:style w:type="paragraph" w:customStyle="1" w:styleId="6A9182261B4D4442AFB61476621BE8FB">
    <w:name w:val="6A9182261B4D4442AFB61476621BE8FB"/>
    <w:rsid w:val="00243285"/>
    <w:rPr>
      <w:lang w:val="en-MY" w:eastAsia="en-MY"/>
    </w:rPr>
  </w:style>
  <w:style w:type="paragraph" w:customStyle="1" w:styleId="18975CE15AC647AE957A05ED7674E1BD">
    <w:name w:val="18975CE15AC647AE957A05ED7674E1BD"/>
    <w:rsid w:val="00243285"/>
    <w:rPr>
      <w:lang w:val="en-MY" w:eastAsia="en-MY"/>
    </w:rPr>
  </w:style>
  <w:style w:type="paragraph" w:customStyle="1" w:styleId="0215A58AA2D54AD6BB04F5535D8F6248">
    <w:name w:val="0215A58AA2D54AD6BB04F5535D8F6248"/>
    <w:rsid w:val="00243285"/>
    <w:rPr>
      <w:lang w:val="en-MY" w:eastAsia="en-MY"/>
    </w:rPr>
  </w:style>
  <w:style w:type="paragraph" w:customStyle="1" w:styleId="DAC9269FD46842CFA0AF375EB030148C">
    <w:name w:val="DAC9269FD46842CFA0AF375EB030148C"/>
    <w:rsid w:val="00243285"/>
    <w:rPr>
      <w:lang w:val="en-MY" w:eastAsia="en-MY"/>
    </w:rPr>
  </w:style>
  <w:style w:type="paragraph" w:customStyle="1" w:styleId="437A9745983D41E295FF3A2357BBB626">
    <w:name w:val="437A9745983D41E295FF3A2357BBB626"/>
    <w:rsid w:val="00243285"/>
    <w:rPr>
      <w:lang w:val="en-MY" w:eastAsia="en-MY"/>
    </w:rPr>
  </w:style>
  <w:style w:type="paragraph" w:customStyle="1" w:styleId="D34D42B432E34C6D9C04EF7D580FC105">
    <w:name w:val="D34D42B432E34C6D9C04EF7D580FC105"/>
    <w:rsid w:val="00243285"/>
    <w:rPr>
      <w:lang w:val="en-MY" w:eastAsia="en-MY"/>
    </w:rPr>
  </w:style>
  <w:style w:type="paragraph" w:customStyle="1" w:styleId="D8778E0710F54CC3A925727387C79280">
    <w:name w:val="D8778E0710F54CC3A925727387C79280"/>
    <w:rsid w:val="00243285"/>
    <w:rPr>
      <w:lang w:val="en-MY" w:eastAsia="en-MY"/>
    </w:rPr>
  </w:style>
  <w:style w:type="paragraph" w:customStyle="1" w:styleId="360DD2B5D60D4F0F98ADDA4A2E78C183">
    <w:name w:val="360DD2B5D60D4F0F98ADDA4A2E78C183"/>
    <w:rsid w:val="00243285"/>
    <w:rPr>
      <w:lang w:val="en-MY" w:eastAsia="en-MY"/>
    </w:rPr>
  </w:style>
  <w:style w:type="paragraph" w:customStyle="1" w:styleId="E7DA98C2DFCB49DB92D69CC2B97178AE">
    <w:name w:val="E7DA98C2DFCB49DB92D69CC2B97178AE"/>
    <w:rsid w:val="00243285"/>
    <w:rPr>
      <w:lang w:val="en-MY" w:eastAsia="en-MY"/>
    </w:rPr>
  </w:style>
  <w:style w:type="paragraph" w:customStyle="1" w:styleId="73E0C9042576468993F5B531517BAC06">
    <w:name w:val="73E0C9042576468993F5B531517BAC06"/>
    <w:rsid w:val="00243285"/>
    <w:rPr>
      <w:lang w:val="en-MY" w:eastAsia="en-MY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82FF3-9537-43B7-96EB-B311C943B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6</Pages>
  <Words>1299</Words>
  <Characters>8318</Characters>
  <Application>Microsoft Office Word</Application>
  <DocSecurity>0</DocSecurity>
  <Lines>361</Lines>
  <Paragraphs>2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Wei Leong</cp:lastModifiedBy>
  <cp:revision>30</cp:revision>
  <cp:lastPrinted>2023-11-30T04:06:00Z</cp:lastPrinted>
  <dcterms:created xsi:type="dcterms:W3CDTF">2023-11-30T07:58:00Z</dcterms:created>
  <dcterms:modified xsi:type="dcterms:W3CDTF">2023-12-01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8b1227156bf576421e8e36a114b4b6ff96b8f77d1a6bfc95a153e0a3136b0b</vt:lpwstr>
  </property>
</Properties>
</file>